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EEF1512" w:rsidR="002F29A7" w:rsidRPr="008A46E5" w:rsidRDefault="002F29A7" w:rsidP="00582F5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A46E5">
        <w:rPr>
          <w:rFonts w:asciiTheme="minorHAnsi" w:hAnsiTheme="minorHAnsi" w:cstheme="minorHAnsi"/>
          <w:color w:val="FF595E"/>
        </w:rPr>
        <w:t xml:space="preserve">Workplace Assessment Task </w:t>
      </w:r>
      <w:r w:rsidR="002B2597" w:rsidRPr="008A46E5">
        <w:rPr>
          <w:rFonts w:asciiTheme="minorHAnsi" w:hAnsiTheme="minorHAnsi" w:cstheme="minorHAnsi"/>
          <w:color w:val="FF595E"/>
        </w:rPr>
        <w:t>5</w:t>
      </w:r>
      <w:r w:rsidRPr="008A46E5">
        <w:rPr>
          <w:rFonts w:asciiTheme="minorHAnsi" w:hAnsiTheme="minorHAnsi" w:cstheme="minorHAnsi"/>
          <w:color w:val="FF595E"/>
        </w:rPr>
        <w:t xml:space="preserve"> – </w:t>
      </w:r>
      <w:r w:rsidR="002A22AD" w:rsidRPr="008A46E5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A17A19" w:rsidRDefault="002F29A7" w:rsidP="00582F5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A17A19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8A46E5" w:rsidRDefault="00CC46FB" w:rsidP="00582F5F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8A46E5" w:rsidRDefault="002F29A7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7920E082" w:rsidR="001F02AF" w:rsidRPr="008A46E5" w:rsidRDefault="002F29A7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8A46E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8A46E5">
        <w:rPr>
          <w:rFonts w:cstheme="minorHAnsi"/>
          <w:color w:val="404040" w:themeColor="text1" w:themeTint="BF"/>
          <w:sz w:val="20"/>
          <w:szCs w:val="20"/>
        </w:rPr>
        <w:t>list</w:t>
      </w: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8A46E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8A46E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2B2597" w:rsidRPr="008A46E5">
        <w:rPr>
          <w:rFonts w:cstheme="minorHAnsi"/>
          <w:b/>
          <w:bCs/>
          <w:color w:val="404040" w:themeColor="text1" w:themeTint="BF"/>
          <w:sz w:val="20"/>
          <w:szCs w:val="20"/>
        </w:rPr>
        <w:t>5</w:t>
      </w:r>
      <w:r w:rsidR="001F02AF" w:rsidRPr="008A46E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83F1E00" w:rsidR="002F29A7" w:rsidRPr="008A46E5" w:rsidRDefault="001F02AF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2B2597" w:rsidRPr="008A46E5">
        <w:rPr>
          <w:rFonts w:cstheme="minorHAnsi"/>
          <w:color w:val="404040" w:themeColor="text1" w:themeTint="BF"/>
          <w:sz w:val="20"/>
          <w:szCs w:val="20"/>
        </w:rPr>
        <w:t>5</w:t>
      </w:r>
      <w:r w:rsidRPr="008A46E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8A46E5" w:rsidRDefault="001F02AF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8A46E5" w:rsidRDefault="002F29A7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2B1D3AA5" w14:textId="77777777" w:rsidR="005014A8" w:rsidRPr="008A46E5" w:rsidRDefault="005014A8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For this task, the candidate is required to facilitate a support activity for your client in each of the following areas:</w:t>
      </w:r>
    </w:p>
    <w:p w14:paraId="3D8A90CC" w14:textId="13D32BF2" w:rsidR="005014A8" w:rsidRPr="008A46E5" w:rsidRDefault="009F28B9" w:rsidP="00582F5F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D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>ressing, undressing and grooming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ab/>
      </w:r>
    </w:p>
    <w:p w14:paraId="07E1B50F" w14:textId="3CA1C3ED" w:rsidR="005014A8" w:rsidRPr="008A46E5" w:rsidRDefault="009F28B9" w:rsidP="00582F5F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E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>ating and drinking</w:t>
      </w:r>
    </w:p>
    <w:p w14:paraId="78EBB6D8" w14:textId="44D0FB46" w:rsidR="005014A8" w:rsidRPr="008A46E5" w:rsidRDefault="009F28B9" w:rsidP="00582F5F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O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>ral hygiene</w:t>
      </w:r>
    </w:p>
    <w:p w14:paraId="7647ECC3" w14:textId="20447EEE" w:rsidR="005014A8" w:rsidRPr="008A46E5" w:rsidRDefault="009F28B9" w:rsidP="00582F5F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>howering</w:t>
      </w:r>
    </w:p>
    <w:p w14:paraId="4052FF02" w14:textId="124960C5" w:rsidR="005014A8" w:rsidRPr="008A46E5" w:rsidRDefault="009F28B9" w:rsidP="00582F5F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>oileting and the use of continence aid</w:t>
      </w:r>
    </w:p>
    <w:p w14:paraId="4B0DC778" w14:textId="57090519" w:rsidR="005014A8" w:rsidRPr="008A46E5" w:rsidRDefault="009F28B9" w:rsidP="00582F5F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U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>sing slide sheets, hoists, slings and lifters</w:t>
      </w:r>
      <w:r w:rsidR="00020178" w:rsidRPr="008A46E5">
        <w:rPr>
          <w:rFonts w:cstheme="minorHAnsi"/>
          <w:color w:val="404040" w:themeColor="text1" w:themeTint="BF"/>
          <w:sz w:val="20"/>
          <w:szCs w:val="20"/>
        </w:rPr>
        <w:t xml:space="preserve"> to assist the person in:</w:t>
      </w:r>
    </w:p>
    <w:p w14:paraId="6AAA14F7" w14:textId="24120F27" w:rsidR="005014A8" w:rsidRPr="008A46E5" w:rsidRDefault="00CE5D0B" w:rsidP="00582F5F">
      <w:pPr>
        <w:numPr>
          <w:ilvl w:val="1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>ransferring between bed and chair</w:t>
      </w:r>
    </w:p>
    <w:p w14:paraId="19F347C9" w14:textId="63DC1DBD" w:rsidR="005014A8" w:rsidRPr="008A46E5" w:rsidRDefault="00CE5D0B" w:rsidP="00582F5F">
      <w:pPr>
        <w:numPr>
          <w:ilvl w:val="1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</w:t>
      </w:r>
      <w:r w:rsidR="005014A8" w:rsidRPr="008A46E5">
        <w:rPr>
          <w:rFonts w:cstheme="minorHAnsi"/>
          <w:color w:val="404040" w:themeColor="text1" w:themeTint="BF"/>
          <w:sz w:val="20"/>
          <w:szCs w:val="20"/>
        </w:rPr>
        <w:t>ransferring from seated to standing</w:t>
      </w:r>
    </w:p>
    <w:p w14:paraId="5F84BADC" w14:textId="77777777" w:rsidR="005014A8" w:rsidRPr="008A46E5" w:rsidRDefault="005014A8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They must:</w:t>
      </w:r>
    </w:p>
    <w:p w14:paraId="02018316" w14:textId="77777777" w:rsidR="005014A8" w:rsidRPr="008A46E5" w:rsidRDefault="005014A8" w:rsidP="00582F5F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Follow the person’s individualised support/care plan.</w:t>
      </w:r>
    </w:p>
    <w:p w14:paraId="0F0E8B75" w14:textId="77777777" w:rsidR="005014A8" w:rsidRPr="008A46E5" w:rsidRDefault="005014A8" w:rsidP="00582F5F">
      <w:pPr>
        <w:numPr>
          <w:ilvl w:val="0"/>
          <w:numId w:val="3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Follow the organisation’s policies and procedures for providing support.</w:t>
      </w:r>
    </w:p>
    <w:p w14:paraId="3C08BE48" w14:textId="60FB1E31" w:rsidR="005014A8" w:rsidRPr="006C52F8" w:rsidRDefault="006C52F8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C52F8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1B55A075" w14:textId="19D9F2CA" w:rsidR="009C797D" w:rsidRPr="008A46E5" w:rsidRDefault="00CC46FB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8A46E5">
        <w:rPr>
          <w:rFonts w:cstheme="minorHAnsi"/>
          <w:color w:val="404040" w:themeColor="text1" w:themeTint="BF"/>
          <w:sz w:val="20"/>
          <w:szCs w:val="20"/>
        </w:rPr>
        <w:t>on</w:t>
      </w:r>
      <w:r w:rsidR="00B25676" w:rsidRPr="008A46E5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8A46E5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439C39C" w14:textId="0E6DBBF2" w:rsidR="0066472A" w:rsidRPr="008A46E5" w:rsidRDefault="0066472A" w:rsidP="00582F5F">
      <w:pPr>
        <w:pStyle w:val="ListParagraph"/>
        <w:numPr>
          <w:ilvl w:val="0"/>
          <w:numId w:val="3"/>
        </w:numPr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 and relevant service standards, policies, and procedures</w:t>
      </w:r>
    </w:p>
    <w:p w14:paraId="2E736A50" w14:textId="22CFF60D" w:rsidR="003F07C1" w:rsidRDefault="0066472A" w:rsidP="00582F5F">
      <w:pPr>
        <w:pStyle w:val="ListParagraph"/>
        <w:numPr>
          <w:ilvl w:val="0"/>
          <w:numId w:val="3"/>
        </w:numPr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Practical skills relevant to providing individualised support</w:t>
      </w:r>
    </w:p>
    <w:p w14:paraId="7F6748C8" w14:textId="11B5B9A3" w:rsidR="009F28B9" w:rsidRPr="009F28B9" w:rsidRDefault="009F28B9" w:rsidP="00582F5F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49B19FC" w14:textId="77777777" w:rsidR="002F29A7" w:rsidRPr="008A46E5" w:rsidRDefault="002F29A7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8A46E5" w:rsidRDefault="0039482B" w:rsidP="00582F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A46E5">
        <w:rPr>
          <w:color w:val="404040" w:themeColor="text1" w:themeTint="BF"/>
          <w:sz w:val="22"/>
          <w:szCs w:val="22"/>
        </w:rPr>
        <w:t xml:space="preserve">Before the </w:t>
      </w:r>
      <w:r w:rsidR="00B2215F" w:rsidRPr="008A46E5">
        <w:rPr>
          <w:color w:val="404040" w:themeColor="text1" w:themeTint="BF"/>
          <w:sz w:val="22"/>
          <w:szCs w:val="22"/>
        </w:rPr>
        <w:t>a</w:t>
      </w:r>
      <w:r w:rsidRPr="008A46E5">
        <w:rPr>
          <w:color w:val="404040" w:themeColor="text1" w:themeTint="BF"/>
          <w:sz w:val="22"/>
          <w:szCs w:val="22"/>
        </w:rPr>
        <w:t>ssessment</w:t>
      </w:r>
    </w:p>
    <w:p w14:paraId="7A8852E3" w14:textId="315F3F0E" w:rsidR="005C3DF7" w:rsidRPr="008A46E5" w:rsidRDefault="005C3DF7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8A46E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765914E5" w14:textId="4A863781" w:rsidR="005C3DF7" w:rsidRPr="008A46E5" w:rsidRDefault="005C3DF7" w:rsidP="00582F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The context of direct support work in which the candidate will provide support – aged care, home and community care, disability, or community service</w:t>
      </w:r>
    </w:p>
    <w:p w14:paraId="52839E4F" w14:textId="5D777311" w:rsidR="005C3DF7" w:rsidRPr="008A46E5" w:rsidRDefault="005C3DF7" w:rsidP="00582F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Relevant legal and regulatory requirements and service standards, as well as those specific requirements from the relevant own state/</w:t>
      </w:r>
      <w:proofErr w:type="spellStart"/>
      <w:r w:rsidRPr="008A46E5">
        <w:rPr>
          <w:rFonts w:cstheme="minorHAnsi"/>
          <w:color w:val="404040" w:themeColor="text1" w:themeTint="BF"/>
          <w:sz w:val="20"/>
          <w:szCs w:val="20"/>
        </w:rPr>
        <w:t>territor</w:t>
      </w:r>
      <w:proofErr w:type="spellEnd"/>
      <w:r w:rsidRPr="008A46E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E5D2620" w14:textId="44110EF4" w:rsidR="005C3DF7" w:rsidRPr="008A46E5" w:rsidRDefault="005C3DF7" w:rsidP="00582F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Relevant policies, processes, and procedures from your RTO or the candidate’s organisation/workplace</w:t>
      </w:r>
    </w:p>
    <w:p w14:paraId="3AF4AE64" w14:textId="1A0C3206" w:rsidR="005C3DF7" w:rsidRPr="008A46E5" w:rsidRDefault="005C3DF7" w:rsidP="00582F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Individualised support plans, including the goals, needs, preferences of the clients whom the candidate will be supporting in this assessment</w:t>
      </w:r>
    </w:p>
    <w:p w14:paraId="113BB7BD" w14:textId="66E501F0" w:rsidR="00AF0ED4" w:rsidRPr="008A46E5" w:rsidRDefault="005C3DF7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33DF9BAE" w14:textId="372E7041" w:rsidR="00AE719F" w:rsidRPr="008A46E5" w:rsidRDefault="00AE719F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8A46E5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8A46E5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8A46E5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65904090" w:rsidR="007D079E" w:rsidRPr="008A46E5" w:rsidRDefault="00AE719F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A09B9EA" w14:textId="77777777" w:rsidR="00A26EDE" w:rsidRPr="009C2BEC" w:rsidRDefault="00A26EDE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8A46E5" w:rsidRDefault="0039482B" w:rsidP="00582F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A46E5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8A46E5" w:rsidRDefault="00123874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8A46E5" w:rsidRDefault="00123874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8A46E5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8A46E5" w:rsidRDefault="00123874" w:rsidP="00582F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8A46E5" w:rsidRDefault="00123874" w:rsidP="00582F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8A46E5" w:rsidRDefault="00123874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8A46E5" w:rsidRDefault="00123874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8A46E5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8A46E5" w:rsidRDefault="003F323F" w:rsidP="00582F5F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8A46E5" w:rsidRDefault="0039482B" w:rsidP="00582F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A46E5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Pr="008A46E5" w:rsidRDefault="008C6C99" w:rsidP="00582F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8A46E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8A46E5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8A46E5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070BD393" w:rsidR="00A4225F" w:rsidRDefault="00A4225F" w:rsidP="00582F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8A46E5" w:rsidRDefault="00E672A6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8A46E5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8A46E5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96A99BC" w14:textId="77777777" w:rsidR="00BC48F4" w:rsidRPr="008A46E5" w:rsidRDefault="00BC48F4" w:rsidP="00582F5F">
      <w:pPr>
        <w:rPr>
          <w:color w:val="404040" w:themeColor="text1" w:themeTint="BF"/>
        </w:rPr>
      </w:pPr>
    </w:p>
    <w:p w14:paraId="29AB504D" w14:textId="40FAA30E" w:rsidR="00D645BA" w:rsidRPr="008A46E5" w:rsidRDefault="00D645BA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8A46E5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8A46E5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8A46E5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8A46E5" w:rsidRDefault="00D645BA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Pr="008A46E5" w:rsidRDefault="00CE7139" w:rsidP="00582F5F">
      <w:pPr>
        <w:rPr>
          <w:color w:val="404040" w:themeColor="text1" w:themeTint="BF"/>
        </w:rPr>
      </w:pPr>
    </w:p>
    <w:p w14:paraId="493E8CBE" w14:textId="1B4F25EA" w:rsidR="005F4237" w:rsidRPr="008A46E5" w:rsidRDefault="005F4237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8A46E5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8A46E5" w:rsidRDefault="005F4237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8A46E5" w:rsidRDefault="005F4237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8A46E5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8A46E5" w:rsidRDefault="008F2E3C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8A46E5" w:rsidRDefault="00034E6F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97A25" w:rsidRPr="008A46E5" w14:paraId="1B36FA0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AF7021" w14:textId="6A6044DE" w:rsidR="00C97A25" w:rsidRPr="008A46E5" w:rsidRDefault="00C97A25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E0CFBF" w14:textId="77777777" w:rsidR="00C97A2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25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97A2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C97A2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218EB49F" w14:textId="77777777" w:rsidR="00C97A2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25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97A2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C97A2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7AB3F041" w14:textId="77777777" w:rsidR="00C97A2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25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97A2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C97A2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6414EC2A" w14:textId="77777777" w:rsidR="00C97A2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25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97A2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C97A2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36D8293" w14:textId="11B4FF85" w:rsidR="00C97A25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7A25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C97A2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97A2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97A2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97A2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97A2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97A2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DE93531" w14:textId="77777777" w:rsidR="00D12424" w:rsidRDefault="00D12424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12424" w:rsidRPr="008A46E5" w14:paraId="219FAB8C" w14:textId="77777777" w:rsidTr="00462E14">
        <w:trPr>
          <w:trHeight w:val="7785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138E874C" w:rsidR="00D12424" w:rsidRPr="008A46E5" w:rsidRDefault="00D12424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C9F871E" w14:textId="08F33F69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77160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5F0F465D" w14:textId="43EF079D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40307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680B4E07" w14:textId="0C9CA651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80141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ividual support client, their family and carers</w:t>
            </w:r>
          </w:p>
          <w:p w14:paraId="14BD4022" w14:textId="156048FB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88247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Volunteers to participate in the assessment activity (simulation)</w:t>
            </w:r>
          </w:p>
          <w:p w14:paraId="3B5206CF" w14:textId="22A3D465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77285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16B9A3A8" w14:textId="52D88B87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723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</w:t>
            </w:r>
          </w:p>
          <w:p w14:paraId="6AC81927" w14:textId="5A040A89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8065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ids, devices/appliances, equipment used by the client</w:t>
            </w:r>
          </w:p>
          <w:p w14:paraId="1979E50E" w14:textId="7160D3B5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9087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acilities or equipment used to provide individualised support in the following areas:</w:t>
            </w:r>
          </w:p>
          <w:p w14:paraId="7F282599" w14:textId="5D1449B2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309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2424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ressing, undressing and grooming</w:t>
            </w:r>
          </w:p>
          <w:p w14:paraId="42375019" w14:textId="649CD563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64014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2424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ating and drinking using required mealtime assistance techniques and equipment, ensuring client has physical access</w:t>
            </w:r>
          </w:p>
          <w:p w14:paraId="69161E1F" w14:textId="77777777" w:rsidR="00D12424" w:rsidRPr="00257CBB" w:rsidRDefault="009B1ADD" w:rsidP="00582F5F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9819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2424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ral hygiene</w:t>
            </w:r>
          </w:p>
          <w:p w14:paraId="108E8759" w14:textId="77777777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28364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2424">
              <w:rPr>
                <w:rFonts w:cstheme="minorHAnsi"/>
                <w:color w:val="404040" w:themeColor="text1" w:themeTint="BF"/>
                <w:sz w:val="20"/>
                <w:szCs w:val="20"/>
              </w:rPr>
              <w:t>S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howering</w:t>
            </w:r>
          </w:p>
          <w:p w14:paraId="46EB0D04" w14:textId="77777777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0619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2424">
              <w:rPr>
                <w:rFonts w:cstheme="minorHAnsi"/>
                <w:color w:val="404040" w:themeColor="text1" w:themeTint="BF"/>
                <w:sz w:val="20"/>
                <w:szCs w:val="20"/>
              </w:rPr>
              <w:t>T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oileting and the use of continence aids</w:t>
            </w:r>
          </w:p>
          <w:p w14:paraId="425F2852" w14:textId="77777777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3166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2424">
              <w:rPr>
                <w:rFonts w:cstheme="minorHAnsi"/>
                <w:color w:val="404040" w:themeColor="text1" w:themeTint="BF"/>
                <w:sz w:val="20"/>
                <w:szCs w:val="20"/>
              </w:rPr>
              <w:t>U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sing slide sheets, hoists, slings and lifters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  <w:p w14:paraId="579AB1C5" w14:textId="77777777" w:rsidR="00D12424" w:rsidRPr="008A46E5" w:rsidRDefault="009B1ADD" w:rsidP="00582F5F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7077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2424">
              <w:rPr>
                <w:rFonts w:cstheme="minorHAnsi"/>
                <w:color w:val="404040" w:themeColor="text1" w:themeTint="BF"/>
                <w:sz w:val="20"/>
                <w:szCs w:val="20"/>
              </w:rPr>
              <w:t>Tr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ansferring a person between bed and chair</w:t>
            </w:r>
          </w:p>
          <w:p w14:paraId="08FE5F6E" w14:textId="64A2C68E" w:rsidR="00D12424" w:rsidRPr="00257CBB" w:rsidRDefault="009B1ADD" w:rsidP="00D12424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1447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2424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12424">
              <w:rPr>
                <w:rFonts w:cstheme="minorHAnsi"/>
                <w:color w:val="404040" w:themeColor="text1" w:themeTint="BF"/>
                <w:sz w:val="20"/>
                <w:szCs w:val="20"/>
              </w:rPr>
              <w:t>Tr</w:t>
            </w:r>
            <w:r w:rsidR="00D12424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ansferring a person from seated to standing</w:t>
            </w:r>
          </w:p>
        </w:tc>
      </w:tr>
      <w:tr w:rsidR="000B7D2E" w:rsidRPr="00890AB3" w14:paraId="766BE199" w14:textId="77777777" w:rsidTr="005975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9A11589" w14:textId="77777777" w:rsidR="000B7D2E" w:rsidRPr="005620D3" w:rsidRDefault="000B7D2E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C3E7F0" w14:textId="77777777" w:rsidR="000B7D2E" w:rsidRPr="00E15B59" w:rsidRDefault="000B7D2E" w:rsidP="00582F5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2DA59A63" w14:textId="77777777" w:rsidR="000B7D2E" w:rsidRPr="00B43196" w:rsidRDefault="009B1ADD" w:rsidP="00582F5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7D2E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45208448" w14:textId="77777777" w:rsidR="000B7D2E" w:rsidRPr="00B43196" w:rsidRDefault="009B1ADD" w:rsidP="00582F5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7D2E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0B7FA077" w14:textId="77777777" w:rsidR="000B7D2E" w:rsidRDefault="009B1ADD" w:rsidP="00582F5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7D2E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3A3BB4B2" w14:textId="77777777" w:rsidR="000B7D2E" w:rsidRDefault="009B1ADD" w:rsidP="00582F5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0310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7D2E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B7D2E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1F8FE4BC" w14:textId="77777777" w:rsidR="000B7D2E" w:rsidRPr="00967EF5" w:rsidRDefault="009B1ADD" w:rsidP="00582F5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7D2E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B7D2E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6E46D27E" w14:textId="77777777" w:rsidR="000B7D2E" w:rsidRDefault="009B1ADD" w:rsidP="00582F5F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7D2E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0B7D2E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7D2E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7D2E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7D2E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7D2E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B7D2E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2E060F94" w14:textId="77777777" w:rsidR="000B7D2E" w:rsidRPr="00E15B59" w:rsidRDefault="000B7D2E" w:rsidP="00582F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39907882" w14:textId="77777777" w:rsidR="000B7D2E" w:rsidRPr="00890AB3" w:rsidRDefault="000B7D2E" w:rsidP="00582F5F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AE5FD8A" w14:textId="058E570B" w:rsidR="00BF6146" w:rsidRDefault="00BF6146" w:rsidP="00582F5F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8A46E5" w:rsidRDefault="0060042F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8A46E5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8A46E5" w:rsidRDefault="0060042F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6EB57327" w:rsidR="0060042F" w:rsidRPr="008A46E5" w:rsidRDefault="0060042F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8A46E5" w:rsidRDefault="0060042F" w:rsidP="00582F5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8A46E5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8A46E5" w:rsidRDefault="0060042F" w:rsidP="00582F5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8A46E5" w:rsidRDefault="0060042F" w:rsidP="00582F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8A46E5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8A46E5" w:rsidRDefault="0072092E" w:rsidP="00582F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8A46E5" w:rsidRDefault="009B1ADD" w:rsidP="00582F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8A46E5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8A46E5" w:rsidRDefault="00B52831" w:rsidP="00582F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8A46E5" w:rsidRDefault="009B1ADD" w:rsidP="00582F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8A46E5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8A46E5" w:rsidRDefault="00B52831" w:rsidP="00582F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8A46E5" w:rsidRDefault="009B1ADD" w:rsidP="00582F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8A46E5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8A46E5" w:rsidRDefault="00B52831" w:rsidP="00582F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8A46E5" w:rsidRDefault="009B1ADD" w:rsidP="00582F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8A46E5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8A46E5" w:rsidRDefault="00B52831" w:rsidP="00582F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8A46E5" w:rsidRDefault="009B1ADD" w:rsidP="00582F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8A46E5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8A46E5" w:rsidRDefault="00B52831" w:rsidP="00582F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8A46E5" w:rsidRDefault="009B1ADD" w:rsidP="00582F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A46E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73D0145" w14:textId="0250A21D" w:rsidR="00BF6146" w:rsidRDefault="00BF6146" w:rsidP="00582F5F">
      <w:bookmarkStart w:id="3" w:name="_Hlk94086086"/>
      <w:r>
        <w:br w:type="page"/>
      </w:r>
    </w:p>
    <w:p w14:paraId="6402C2D2" w14:textId="693166AE" w:rsidR="005F01E6" w:rsidRDefault="005F01E6" w:rsidP="00582F5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58F8D259" w14:textId="77777777" w:rsidR="005F01E6" w:rsidRPr="007D491F" w:rsidRDefault="005F01E6" w:rsidP="00582F5F">
      <w:pPr>
        <w:spacing w:before="120" w:after="120"/>
        <w:jc w:val="both"/>
        <w:rPr>
          <w:b/>
          <w:bCs/>
          <w:color w:val="D73329"/>
        </w:rPr>
      </w:pPr>
      <w:bookmarkStart w:id="4" w:name="_Hlk94086165"/>
      <w:r w:rsidRPr="004A4286">
        <w:rPr>
          <w:b/>
          <w:bCs/>
          <w:color w:val="D73329"/>
        </w:rPr>
        <w:t xml:space="preserve">IMPORTANT: The unit </w:t>
      </w:r>
      <w:r>
        <w:rPr>
          <w:b/>
          <w:bCs/>
          <w:color w:val="D73329"/>
        </w:rPr>
        <w:t xml:space="preserve">of competency </w:t>
      </w:r>
      <w:r w:rsidRPr="007D491F">
        <w:rPr>
          <w:b/>
          <w:bCs/>
          <w:i/>
          <w:iCs/>
          <w:color w:val="D73329"/>
        </w:rPr>
        <w:t>CHCCCS031 – Provide individualised support</w:t>
      </w:r>
      <w:r>
        <w:rPr>
          <w:b/>
          <w:bCs/>
          <w:color w:val="D73329"/>
        </w:rPr>
        <w:t xml:space="preserve"> </w:t>
      </w:r>
      <w:r>
        <w:rPr>
          <w:b/>
          <w:bCs/>
          <w:i/>
          <w:iCs/>
          <w:color w:val="D73329"/>
        </w:rPr>
        <w:t xml:space="preserve">(Release 1) </w:t>
      </w:r>
      <w:r w:rsidRPr="004A4286">
        <w:rPr>
          <w:b/>
          <w:bCs/>
          <w:color w:val="D73329"/>
        </w:rPr>
        <w:t>requires the candidate</w:t>
      </w:r>
      <w:r>
        <w:rPr>
          <w:b/>
          <w:bCs/>
          <w:color w:val="D73329"/>
        </w:rPr>
        <w:t xml:space="preserve"> to complete this task on three separate instances. In line with this requirement, the assessor must accomplish this Observation Form three times, once for each instance required.</w:t>
      </w:r>
      <w:bookmarkEnd w:id="4"/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018"/>
        <w:gridCol w:w="2018"/>
        <w:gridCol w:w="2018"/>
      </w:tblGrid>
      <w:tr w:rsidR="005F01E6" w:rsidRPr="007A3AA4" w14:paraId="0A2EDCCB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CAA74ED" w14:textId="77777777" w:rsidR="005F01E6" w:rsidRPr="00926C7C" w:rsidRDefault="005F01E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is the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25484B6" w14:textId="77777777" w:rsidR="005F01E6" w:rsidRPr="00582F5F" w:rsidRDefault="009B1ADD" w:rsidP="00582F5F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01E6" w:rsidRPr="00582F5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01E6" w:rsidRPr="00582F5F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First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F740113" w14:textId="77777777" w:rsidR="005F01E6" w:rsidRPr="00582F5F" w:rsidRDefault="009B1ADD" w:rsidP="00582F5F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87291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01E6" w:rsidRPr="00582F5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01E6" w:rsidRPr="00582F5F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Second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</w:tcPr>
          <w:p w14:paraId="305A1044" w14:textId="77777777" w:rsidR="005F01E6" w:rsidRPr="00582F5F" w:rsidRDefault="009B1ADD" w:rsidP="00582F5F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36799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01E6" w:rsidRPr="00582F5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01E6" w:rsidRPr="00582F5F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Third instance the candidate is completing this task</w:t>
            </w:r>
          </w:p>
        </w:tc>
      </w:tr>
      <w:tr w:rsidR="005F01E6" w:rsidRPr="007A3AA4" w14:paraId="798F4380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2D9144A" w14:textId="77777777" w:rsidR="005F01E6" w:rsidRDefault="005F01E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will access and review the individualised support plan of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1CEC2BBC" w14:textId="77777777" w:rsidR="005F01E6" w:rsidRPr="00582F5F" w:rsidRDefault="005F01E6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582F5F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Client A 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B567E66" w14:textId="77777777" w:rsidR="005F01E6" w:rsidRPr="00582F5F" w:rsidRDefault="005F01E6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582F5F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>Client B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vAlign w:val="center"/>
          </w:tcPr>
          <w:p w14:paraId="303BE440" w14:textId="77777777" w:rsidR="005F01E6" w:rsidRPr="00582F5F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2953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01E6" w:rsidRPr="00582F5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01E6" w:rsidRPr="00582F5F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04B032E3" w14:textId="77777777" w:rsidR="005F01E6" w:rsidRPr="00582F5F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95021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01E6" w:rsidRPr="00582F5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01E6" w:rsidRPr="00582F5F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  <w:p w14:paraId="769CD473" w14:textId="77777777" w:rsidR="005F01E6" w:rsidRPr="00582F5F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189068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01E6" w:rsidRPr="00582F5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01E6" w:rsidRPr="00582F5F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  <w:tr w:rsidR="005F01E6" w:rsidRPr="005620D3" w14:paraId="176900B0" w14:textId="77777777" w:rsidTr="005975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81D6BEE" w14:textId="77777777" w:rsidR="005F01E6" w:rsidRPr="005620D3" w:rsidRDefault="005F01E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C248A0" w14:textId="77777777" w:rsidR="005F01E6" w:rsidRPr="005620D3" w:rsidRDefault="005F01E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5F01E6" w:rsidRPr="005620D3" w14:paraId="44F80501" w14:textId="77777777" w:rsidTr="005975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24C1C68" w14:textId="77777777" w:rsidR="005F01E6" w:rsidRDefault="005F01E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CEA8BA9" w14:textId="20D03E55" w:rsidR="00582F5F" w:rsidRPr="00582F5F" w:rsidRDefault="005F01E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CFCAFFB" w14:textId="77777777" w:rsidR="005F01E6" w:rsidRPr="005620D3" w:rsidRDefault="005F01E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C570646" w14:textId="77777777" w:rsidR="00EB696E" w:rsidRPr="008A46E5" w:rsidRDefault="00EB696E" w:rsidP="00582F5F">
      <w:pPr>
        <w:spacing w:after="0"/>
      </w:pPr>
    </w:p>
    <w:p w14:paraId="1C1BBA51" w14:textId="77777777" w:rsidR="00D12424" w:rsidRDefault="00D1242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719CE616" w14:textId="72896605" w:rsidR="00EB696E" w:rsidRPr="008A46E5" w:rsidRDefault="007D6AA3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I. </w:t>
      </w:r>
      <w:r w:rsidR="008B04CD"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Dressing, Undressing, and Grooming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8A46E5" w14:paraId="29FD7DFA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61FB2B53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BBA0277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8A46E5" w14:paraId="78A66C7D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CD6A547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518F7D3E" w14:textId="06AF9E9E" w:rsidR="00582F5F" w:rsidRPr="00582F5F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8C49575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3D5DAEC" w14:textId="460F5616" w:rsidR="00EB696E" w:rsidRPr="008A46E5" w:rsidRDefault="00EB696E" w:rsidP="00582F5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37275E" w:rsidRPr="008A46E5" w14:paraId="48A8AABE" w14:textId="77777777" w:rsidTr="0037275E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896B854" w14:textId="77777777" w:rsidR="0037275E" w:rsidRPr="008A46E5" w:rsidRDefault="0037275E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92A4762" w14:textId="77777777" w:rsidR="0037275E" w:rsidRPr="008A46E5" w:rsidRDefault="0037275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6013E6A" w14:textId="77777777" w:rsidR="0037275E" w:rsidRPr="008A46E5" w:rsidRDefault="0037275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68C42ABE" w14:textId="77777777" w:rsidR="0037275E" w:rsidRPr="008A46E5" w:rsidRDefault="0037275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7275E" w:rsidRPr="008A46E5" w14:paraId="172BC73B" w14:textId="77777777" w:rsidTr="0037275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24C5F79" w14:textId="011906D2" w:rsidR="0037275E" w:rsidRPr="008A46E5" w:rsidRDefault="0037275E" w:rsidP="00582F5F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private spac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6F74720" w14:textId="77777777" w:rsidR="0037275E" w:rsidRPr="008A46E5" w:rsidRDefault="0037275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77069E0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9A7949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37275E" w:rsidRPr="008A46E5" w14:paraId="0FDD1E5B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586D085" w14:textId="77777777" w:rsidR="0037275E" w:rsidRPr="008A46E5" w:rsidRDefault="0037275E" w:rsidP="00582F5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421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ors are closed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FFA26A1" w14:textId="5F8354EE" w:rsidR="0037275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25360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9A8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69A8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C69A8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9562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9A8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69A8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AA8BDB0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681E28E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7275E" w:rsidRPr="008A46E5" w14:paraId="5AE89D37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0E24873" w14:textId="77777777" w:rsidR="0037275E" w:rsidRPr="008A46E5" w:rsidRDefault="0037275E" w:rsidP="00582F5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421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urtains/blinds are drawn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40230E0" w14:textId="0A8DD5AB" w:rsidR="0037275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0001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9A8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69A8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C69A8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14615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69A8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69A8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319FE0F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7344284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7275E" w:rsidRPr="008A46E5" w14:paraId="27AE3B2A" w14:textId="77777777" w:rsidTr="0037275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8E429F6" w14:textId="77777777" w:rsidR="0037275E" w:rsidRPr="008A46E5" w:rsidRDefault="0037275E" w:rsidP="00582F5F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dressing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42A9A2F" w14:textId="77777777" w:rsidR="0037275E" w:rsidRPr="008A46E5" w:rsidRDefault="0037275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169D26C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BA2870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37275E" w:rsidRPr="008A46E5" w14:paraId="6E6534AB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2207D77" w14:textId="77777777" w:rsidR="0037275E" w:rsidRPr="008A46E5" w:rsidRDefault="0037275E" w:rsidP="00582F5F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at they want to wear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37A3BD0" w14:textId="62E022BD" w:rsidR="0037275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3697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2729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3555E86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D180ADB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37D4563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BA27E68" w14:textId="77777777" w:rsidR="004A642E" w:rsidRPr="008A46E5" w:rsidRDefault="004A642E" w:rsidP="00582F5F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 lays out the client’s clothes in the process the client should put them on (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underwear, bottom clothing, top clothing, outerwear)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3D8200A" w14:textId="1A30D99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51212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F422C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F422C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F422C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3357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F422C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F422C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5520BAD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796E933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B6D628D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7DBA41C" w14:textId="77777777" w:rsidR="004A642E" w:rsidRPr="008A46E5" w:rsidRDefault="004A642E" w:rsidP="00582F5F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ands the client one piece of clothing at a tim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033820A" w14:textId="194E3C4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9227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F422C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F422C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F422C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305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F422C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F422C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310987E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EB6F1F7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DB52F61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E6AA28C" w14:textId="77777777" w:rsidR="004A642E" w:rsidRPr="008A46E5" w:rsidRDefault="004A642E" w:rsidP="00582F5F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put on as many clothes as they can on their ow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BEAC148" w14:textId="3C5CEAF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59386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F422C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F422C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F422C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0782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F422C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F422C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805BAA1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ED5734D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6DA295C" w14:textId="77777777" w:rsidR="00D12424" w:rsidRDefault="00D1242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D12424" w:rsidRPr="008A46E5" w14:paraId="6E529B9C" w14:textId="77777777" w:rsidTr="001C59DA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969C923" w14:textId="77777777" w:rsidR="00D12424" w:rsidRPr="008A46E5" w:rsidRDefault="00D12424" w:rsidP="001C59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A55F8B1" w14:textId="77777777" w:rsidR="00D12424" w:rsidRPr="008A46E5" w:rsidRDefault="00D1242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F3261E4" w14:textId="77777777" w:rsidR="00D12424" w:rsidRPr="008A46E5" w:rsidRDefault="00D1242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1AE2152A" w14:textId="77777777" w:rsidR="00D12424" w:rsidRPr="008A46E5" w:rsidRDefault="00D1242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7275E" w:rsidRPr="008A46E5" w14:paraId="268FA487" w14:textId="77777777" w:rsidTr="0037275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AE79758" w14:textId="5486EA5F" w:rsidR="0037275E" w:rsidRPr="008A46E5" w:rsidRDefault="0037275E" w:rsidP="00582F5F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grooming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1A5F599" w14:textId="77777777" w:rsidR="0037275E" w:rsidRPr="008A46E5" w:rsidRDefault="0037275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6CB8DE7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0FADE9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212CBE7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FA7A38F" w14:textId="77777777" w:rsidR="004A642E" w:rsidRPr="008A46E5" w:rsidRDefault="004A642E" w:rsidP="00582F5F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at their preference for their hairstyle for the day 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D3AA0F5" w14:textId="7C4B054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7656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20F0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20F0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20F0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42683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20F0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20F0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D3DA229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082B97D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56A6307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6250813" w14:textId="77777777" w:rsidR="004A642E" w:rsidRPr="008A46E5" w:rsidRDefault="004A642E" w:rsidP="00582F5F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client in styling their hair. </w:t>
            </w:r>
          </w:p>
          <w:p w14:paraId="05B3B2B9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assistance the candidate is to provide:</w:t>
            </w:r>
          </w:p>
          <w:p w14:paraId="59DC1362" w14:textId="04C923C3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7AD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ying wet hair with a hairdryer</w:t>
            </w:r>
          </w:p>
          <w:p w14:paraId="79D469B7" w14:textId="12163578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7AD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lying hair products, such as hair gels or hairsprays</w:t>
            </w:r>
          </w:p>
          <w:p w14:paraId="6AE08EEF" w14:textId="2C3FD4DB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 (please specify): 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3D85C16" w14:textId="507C533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eastAsia="MS Gothic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5578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20F0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20F0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20F0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66560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20F0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20F0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E519C2B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BE11833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1E48197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63656E8" w14:textId="77777777" w:rsidR="004A642E" w:rsidRPr="008A46E5" w:rsidRDefault="004A642E" w:rsidP="00582F5F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ids the client in combing or brushing their hair from the scalp to the ends. </w:t>
            </w:r>
          </w:p>
          <w:p w14:paraId="22700963" w14:textId="206B7A0F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assistance the candidate is to provide:</w:t>
            </w:r>
          </w:p>
          <w:p w14:paraId="3F24DE2D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long hair, the candidate divides the hair into sections before combing or brushing.</w:t>
            </w:r>
          </w:p>
          <w:p w14:paraId="046C3B91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tangled hair, the candidate uses a wide-tooth comb to gently come or brush the hair. </w:t>
            </w:r>
          </w:p>
          <w:p w14:paraId="4735EDA3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curly hair, the candidate starts at the ends of the hair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AEA5663" w14:textId="653CEB7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6093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5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54D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54D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7698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5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54D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B00FB72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FBAF20C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610EDE7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64C3F6B" w14:textId="77777777" w:rsidR="004A642E" w:rsidRPr="008A46E5" w:rsidRDefault="004A642E" w:rsidP="00582F5F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look in the mirror after styling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629C33E" w14:textId="122BDD5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758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5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54D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54D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31827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5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54D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B33E410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0C0F8AE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7BDBF27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2835D5B" w14:textId="77777777" w:rsidR="004A642E" w:rsidRPr="008A46E5" w:rsidRDefault="004A642E" w:rsidP="00582F5F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mpliments how the client look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4A1585E" w14:textId="032FC12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7048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5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54DB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54D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30406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5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54DB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CC7BC62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592B1D9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0A202B8" w14:textId="77777777" w:rsidR="00D12424" w:rsidRDefault="00D1242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FF645B" w:rsidRPr="008A46E5" w14:paraId="6364976B" w14:textId="77777777" w:rsidTr="001C59DA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96C8548" w14:textId="77777777" w:rsidR="00FF645B" w:rsidRPr="008A46E5" w:rsidRDefault="00FF645B" w:rsidP="001C59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341FEE2" w14:textId="77777777" w:rsidR="00FF645B" w:rsidRPr="008A46E5" w:rsidRDefault="00FF645B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5DC1B3C" w14:textId="77777777" w:rsidR="00FF645B" w:rsidRPr="008A46E5" w:rsidRDefault="00FF645B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180DC5A9" w14:textId="77777777" w:rsidR="00FF645B" w:rsidRPr="008A46E5" w:rsidRDefault="00FF645B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7275E" w:rsidRPr="008A46E5" w14:paraId="74CA26E9" w14:textId="77777777" w:rsidTr="0037275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55B1588" w14:textId="0A718904" w:rsidR="0037275E" w:rsidRPr="008A46E5" w:rsidRDefault="0037275E" w:rsidP="00582F5F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undressing</w:t>
            </w:r>
            <w:r w:rsidR="00C1296C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255DE7F" w14:textId="77777777" w:rsidR="0037275E" w:rsidRPr="008A46E5" w:rsidRDefault="0037275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456AAE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1A660F" w14:textId="77777777" w:rsidR="0037275E" w:rsidRPr="008A46E5" w:rsidRDefault="0037275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8F5AE30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A43B434" w14:textId="7D3A1E32" w:rsidR="004A642E" w:rsidRPr="008A46E5" w:rsidRDefault="004A642E" w:rsidP="00582F5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if they want to undres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264F698" w14:textId="70ED010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84019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7700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6551EE7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A8F5D29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524CEF5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4281511" w14:textId="4DBD3539" w:rsidR="004A642E" w:rsidRPr="008A46E5" w:rsidRDefault="004A642E" w:rsidP="00582F5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remove their clothes independentl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0BD1EC5" w14:textId="1FEC7F7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40360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16684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2522D22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59A225A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0E7D318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0245502" w14:textId="77777777" w:rsidR="004A642E" w:rsidRPr="008A46E5" w:rsidRDefault="004A642E" w:rsidP="00582F5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llows the client to take their time to undres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CDE1CEB" w14:textId="5CABB46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53602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4181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008527E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A516DA2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0C7F5AB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89A0147" w14:textId="77777777" w:rsidR="004A642E" w:rsidRPr="008A46E5" w:rsidRDefault="004A642E" w:rsidP="00582F5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assures the client to ease any anxiety or embarrassment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72FFE86" w14:textId="38054A2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21636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43796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7442CBB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D74B171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FDF4750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28951C" w14:textId="77777777" w:rsidR="004A642E" w:rsidRPr="008A46E5" w:rsidRDefault="004A642E" w:rsidP="00582F5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assisting the client, the candidate is gentle with their movements, making sure they are pulling on the clothes, not the pers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9ED33E8" w14:textId="04F452A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31557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21115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4F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4F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BED11DE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0D3292C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29BFB7E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3BFA919" w14:textId="77777777" w:rsidR="004A642E" w:rsidRPr="008A46E5" w:rsidRDefault="004A642E" w:rsidP="00582F5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kes use of simple dressing assistive aids.</w:t>
            </w:r>
          </w:p>
          <w:p w14:paraId="3AC6E02D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ich aid was used:</w:t>
            </w:r>
          </w:p>
          <w:p w14:paraId="7A92EBBF" w14:textId="2A98206B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57BF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sing sticks</w:t>
            </w:r>
          </w:p>
          <w:p w14:paraId="716AF093" w14:textId="5ABA0609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57BF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g-handled shoehorns.</w:t>
            </w:r>
          </w:p>
          <w:p w14:paraId="2E9C30B6" w14:textId="3DF8EA34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 (please specify) 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90592F4" w14:textId="19E8A7B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1054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F0AB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F0ABD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F0AB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18187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F0AB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F0AB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5E37681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24600DE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E0607CB" w14:textId="77777777" w:rsidR="00FF645B" w:rsidRDefault="00FF645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FF645B" w:rsidRPr="008A46E5" w14:paraId="0F185D17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A29F88A" w14:textId="3EFCA9AC" w:rsidR="00FF645B" w:rsidRPr="008A46E5" w:rsidRDefault="00FF645B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730C117" w14:textId="77777777" w:rsidR="00FF645B" w:rsidRPr="008A46E5" w:rsidRDefault="00FF645B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46C6BF7" w14:textId="77777777" w:rsidR="00FF645B" w:rsidRPr="008A46E5" w:rsidRDefault="00FF645B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E76D00D" w14:textId="77777777" w:rsidR="00FF645B" w:rsidRPr="008A46E5" w:rsidRDefault="00FF645B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0205F59C" w14:textId="77777777" w:rsidTr="00FF645B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B5EC04F" w14:textId="77777777" w:rsidR="004A642E" w:rsidRPr="008A46E5" w:rsidRDefault="004A642E" w:rsidP="00582F5F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the aids, devices/appliances, the equipment they require during the support activity.</w:t>
            </w:r>
          </w:p>
          <w:p w14:paraId="66C704C8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se aids, devices/appliances, equipment:</w:t>
            </w:r>
          </w:p>
          <w:p w14:paraId="1F0B0652" w14:textId="026AC1B3" w:rsidR="004A642E" w:rsidRPr="008C5479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4FE3DA0" w14:textId="4279FF7D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88EE1B1" w14:textId="6FD7BCFC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C75107B" w14:textId="41AB9DF6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8E5A8C8" w14:textId="77777777" w:rsidTr="0037275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1032D59" w14:textId="77777777" w:rsidR="004A642E" w:rsidRPr="008A46E5" w:rsidRDefault="004A642E" w:rsidP="00582F5F">
            <w:pPr>
              <w:pStyle w:val="ListParagraph"/>
              <w:numPr>
                <w:ilvl w:val="0"/>
                <w:numId w:val="15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more, the assessor confirms that these aids, devices/appliances, equipment are consistent with the client’s individualised support plan.</w:t>
            </w:r>
          </w:p>
          <w:p w14:paraId="17970C8D" w14:textId="51EFA8CA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verify this, the assessor must review the aids, devices/appliances, equipment outlined in the client’s individualised support pla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8C93A2E" w14:textId="32DC07A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13427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A3D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A3D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A3D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71508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A3D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A3D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AC9B456" w14:textId="2EFDDF5C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184396" w14:textId="5C6E9480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2AF2F31" w14:textId="77777777" w:rsidTr="0037275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2172A13" w14:textId="77777777" w:rsidR="004A642E" w:rsidRPr="008A46E5" w:rsidRDefault="004A642E" w:rsidP="00582F5F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assistance and support from the supervisor regarding support requirements that are beyond the scope of their own role and responsibilities.</w:t>
            </w:r>
          </w:p>
          <w:p w14:paraId="4B3A1BD7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support requirements that candidate seeks assistance/support:</w:t>
            </w:r>
          </w:p>
          <w:p w14:paraId="1196AC72" w14:textId="334C2FE8" w:rsidR="004A642E" w:rsidRPr="008C5479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C624317" w14:textId="6FA82C8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1204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A3D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A3D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A3D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60089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A3D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A3D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0B4B39B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F5B0A83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0647F56" w14:textId="77777777" w:rsidR="00AE2848" w:rsidRDefault="00AE284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AE2848" w:rsidRPr="008A46E5" w14:paraId="28C10A8D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C08AF1F" w14:textId="77777777" w:rsidR="00AE2848" w:rsidRPr="008A46E5" w:rsidRDefault="00AE2848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4330DD5" w14:textId="77777777" w:rsidR="00AE2848" w:rsidRPr="008A46E5" w:rsidRDefault="00AE2848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5A6687E" w14:textId="77777777" w:rsidR="00AE2848" w:rsidRPr="008A46E5" w:rsidRDefault="00AE2848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7C036184" w14:textId="77777777" w:rsidR="00AE2848" w:rsidRPr="008A46E5" w:rsidRDefault="00AE2848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828DC" w:rsidRPr="008A46E5" w14:paraId="197B765C" w14:textId="77777777" w:rsidTr="0037275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C4EE653" w14:textId="7667348E" w:rsidR="001828DC" w:rsidRPr="008C5479" w:rsidRDefault="001828DC" w:rsidP="00582F5F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9E39AF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es support according to the client’s individualised support plan, including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9E6FECD" w14:textId="77777777" w:rsidR="001828DC" w:rsidRPr="008A46E5" w:rsidRDefault="001828DC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DC9FA08" w14:textId="77777777" w:rsidR="001828DC" w:rsidRPr="008A46E5" w:rsidRDefault="001828DC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89CC9D" w14:textId="77777777" w:rsidR="001828DC" w:rsidRPr="008A46E5" w:rsidRDefault="001828DC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9E25385" w14:textId="77777777" w:rsidTr="00FF645B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0785A4D" w14:textId="77777777" w:rsidR="004A642E" w:rsidRPr="008A46E5" w:rsidRDefault="004A642E" w:rsidP="00582F5F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provided for facilitating this support activit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42CFC44" w14:textId="330E724C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CD66A56" w14:textId="0D208156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BA3078" w14:textId="10E3C59B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A5EE32D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AAAECB0" w14:textId="77777777" w:rsidR="004A642E" w:rsidRPr="008A46E5" w:rsidRDefault="004A642E" w:rsidP="00AE2848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A46C778" w14:textId="4FEA599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53139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77FF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77FF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77FF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97737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77FF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77FF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85F34E3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77CD0B1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243CFB8" w14:textId="77777777" w:rsidTr="00FF645B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53E1D20" w14:textId="77777777" w:rsidR="004A642E" w:rsidRPr="008A46E5" w:rsidRDefault="004A642E" w:rsidP="00582F5F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AF01E21" w14:textId="61DB4A57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8C0B918" w14:textId="56AA646B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89B725" w14:textId="4C438DF9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78FB557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E84B86A" w14:textId="77777777" w:rsidR="004A642E" w:rsidRPr="008A46E5" w:rsidRDefault="004A642E" w:rsidP="00AE2848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4A36392" w14:textId="0752143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1676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77FF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77FF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77FF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849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77FF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77FF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B2FA032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D2174EE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21413C6" w14:textId="77777777" w:rsidTr="00FF645B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F2C8D23" w14:textId="77777777" w:rsidR="004A642E" w:rsidRPr="008A46E5" w:rsidRDefault="004A642E" w:rsidP="00582F5F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preferenc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B2F834E" w14:textId="024F9249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8CD3077" w14:textId="3E313F20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C8F2B7" w14:textId="34BFD3E8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7135591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7475CBD" w14:textId="77777777" w:rsidR="004A642E" w:rsidRPr="008A46E5" w:rsidRDefault="004A642E" w:rsidP="00AE2848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7BD6EEA" w14:textId="189728B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8793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77FF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77FF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77FF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89045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77FF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77FF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954DFF3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820380E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828DC" w:rsidRPr="008A46E5" w14:paraId="583C5F31" w14:textId="77777777" w:rsidTr="0037275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0556538" w14:textId="77777777" w:rsidR="001828DC" w:rsidRPr="008A46E5" w:rsidRDefault="001828DC" w:rsidP="00582F5F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olicies and procedures.</w:t>
            </w:r>
          </w:p>
          <w:p w14:paraId="152D166F" w14:textId="1C70BFC0" w:rsidR="001828DC" w:rsidRPr="008C5479" w:rsidRDefault="00384A3D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according to the policies and procedures in the candidate’s organisa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DC25705" w14:textId="77777777" w:rsidR="001828DC" w:rsidRPr="008A46E5" w:rsidRDefault="001828DC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3914B96" w14:textId="77777777" w:rsidR="001828DC" w:rsidRPr="008A46E5" w:rsidRDefault="001828DC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80D7B35" w14:textId="77777777" w:rsidR="001828DC" w:rsidRPr="008A46E5" w:rsidRDefault="001828DC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14CFD23" w14:textId="77777777" w:rsidTr="00FF645B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E9DA2F9" w14:textId="59847A8C" w:rsidR="004A642E" w:rsidRPr="008C5479" w:rsidRDefault="004A642E" w:rsidP="00582F5F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081E546" w14:textId="34B664C9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2459ED3" w14:textId="097DA883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EAC9D1" w14:textId="4865EE8E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F9FF7EC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19819FB" w14:textId="77777777" w:rsidR="004A642E" w:rsidRPr="008A46E5" w:rsidRDefault="004A642E" w:rsidP="007A648F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3298C1A" w14:textId="0629B82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3531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2D651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2D651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2D651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9151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2D651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2D651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BF073BA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294557A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7291016" w14:textId="77777777" w:rsidTr="00FF645B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8214177" w14:textId="103C37C2" w:rsidR="004A642E" w:rsidRPr="008C5479" w:rsidRDefault="004A642E" w:rsidP="00582F5F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ED954FC" w14:textId="2B2999D2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29E30D2" w14:textId="7EBCC6F5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C3CA00" w14:textId="5445398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0539DAF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D5AC44E" w14:textId="77777777" w:rsidR="004A642E" w:rsidRPr="008A46E5" w:rsidRDefault="004A642E" w:rsidP="007A648F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E29B389" w14:textId="75DCA0A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5394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2D651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2D651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2D651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1885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2D651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2D651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0D96863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F865ABA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A172D12" w14:textId="77777777" w:rsidR="007A648F" w:rsidRDefault="007A648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7A648F" w:rsidRPr="008A46E5" w14:paraId="5012E117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4266559" w14:textId="77777777" w:rsidR="007A648F" w:rsidRPr="008A46E5" w:rsidRDefault="007A648F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00AECDD" w14:textId="77777777" w:rsidR="007A648F" w:rsidRPr="008A46E5" w:rsidRDefault="007A648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E2D927C" w14:textId="77777777" w:rsidR="007A648F" w:rsidRPr="008A46E5" w:rsidRDefault="007A648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5595B5E" w14:textId="77777777" w:rsidR="007A648F" w:rsidRPr="008A46E5" w:rsidRDefault="007A648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3F6BFF63" w14:textId="77777777" w:rsidTr="00BD370B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88CB3B1" w14:textId="79A9F562" w:rsidR="004A642E" w:rsidRPr="008C5479" w:rsidRDefault="004A642E" w:rsidP="00582F5F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paring and maintaining a safe and healthy environment for the support activity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8D6687D" w14:textId="00201E2E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473766D" w14:textId="32A1B16B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C930678" w14:textId="59266FF3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5C089D2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D3151FB" w14:textId="77777777" w:rsidR="004A642E" w:rsidRPr="008A46E5" w:rsidRDefault="004A642E" w:rsidP="007A648F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22DBEE" w14:textId="46D4864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85965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D176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D176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D176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7549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D176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D176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C5C19D1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4575766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492F842" w14:textId="77777777" w:rsidTr="00FF645B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C0D3CAB" w14:textId="42454236" w:rsidR="004A642E" w:rsidRPr="008C5479" w:rsidRDefault="004A642E" w:rsidP="00582F5F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2DD1C26" w14:textId="56B4A8DB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78DC834" w14:textId="4A3E64FA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5464A09" w14:textId="75FEC7A8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390C126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54AF6A2" w14:textId="77777777" w:rsidR="004A642E" w:rsidRPr="008A46E5" w:rsidRDefault="004A642E" w:rsidP="007A648F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7E48C07" w14:textId="3493E0A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9999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D176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D176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D176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75402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D176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D176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5DCC6F4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1C95362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21875B9" w14:textId="77777777" w:rsidTr="00FF645B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D57C037" w14:textId="7C319D5A" w:rsidR="004A642E" w:rsidRPr="008C5479" w:rsidRDefault="004A642E" w:rsidP="00582F5F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intaining client privacy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A75D306" w14:textId="04550656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52D6D3D" w14:textId="0DB8C472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C491C0" w14:textId="6BBEB1D2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F093C6F" w14:textId="77777777" w:rsidTr="0037275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F692787" w14:textId="77777777" w:rsidR="004A642E" w:rsidRPr="008A46E5" w:rsidRDefault="004A642E" w:rsidP="007A648F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01E4068" w14:textId="6B25FFCD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5268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D176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D1769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D176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3072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D1769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D1769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399B1DF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A49748E" w14:textId="77777777" w:rsidR="004A642E" w:rsidRPr="008A46E5" w:rsidRDefault="004A642E" w:rsidP="00582F5F">
            <w:pPr>
              <w:ind w:left="0" w:right="0" w:firstLine="0"/>
              <w:jc w:val="both"/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F56C422" w14:textId="77777777" w:rsidR="0037275E" w:rsidRPr="008A46E5" w:rsidRDefault="0037275E" w:rsidP="007A648F">
      <w:pPr>
        <w:spacing w:after="0"/>
      </w:pPr>
    </w:p>
    <w:p w14:paraId="64078E1C" w14:textId="77777777" w:rsidR="00FF645B" w:rsidRDefault="00FF645B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9FB7A1B" w14:textId="4CE0B834" w:rsidR="00EB696E" w:rsidRPr="008C5479" w:rsidRDefault="00122017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II. </w:t>
      </w:r>
      <w:r w:rsidR="006D22DF"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ating and Drinking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8A46E5" w14:paraId="3BA9DE59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239CE016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44D7C64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8A46E5" w14:paraId="40E018BA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EC3C3E3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373EC736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E6D443F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BE3FC0E" w14:textId="18037E11" w:rsidR="00EB696E" w:rsidRPr="008A46E5" w:rsidRDefault="00EB696E" w:rsidP="007A648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850128" w:rsidRPr="008A46E5" w14:paraId="2DA96957" w14:textId="77777777" w:rsidTr="00EE47C9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1901D01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0B572E0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C04C81B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7E7D72C8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50128" w:rsidRPr="008A46E5" w14:paraId="6DFBFBB5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36DE557" w14:textId="77777777" w:rsidR="000C67AD" w:rsidRPr="008A46E5" w:rsidRDefault="00850128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private and safe space, as preferred by the client.</w:t>
            </w:r>
          </w:p>
          <w:p w14:paraId="6F785861" w14:textId="77777777" w:rsidR="00850128" w:rsidRPr="008A46E5" w:rsidRDefault="00850128" w:rsidP="00582F5F">
            <w:pPr>
              <w:pStyle w:val="ListParagraph"/>
              <w:tabs>
                <w:tab w:val="left" w:pos="180"/>
              </w:tabs>
              <w:ind w:left="70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:</w:t>
            </w:r>
          </w:p>
          <w:p w14:paraId="76E375D3" w14:textId="77777777" w:rsidR="00850128" w:rsidRPr="008A46E5" w:rsidRDefault="00850128" w:rsidP="00582F5F">
            <w:pPr>
              <w:pStyle w:val="ListParagraph"/>
              <w:tabs>
                <w:tab w:val="left" w:pos="180"/>
              </w:tabs>
              <w:ind w:left="70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MS Gothic" w:eastAsia="MS Gothic" w:hAnsi="MS Gothic" w:cstheme="minorHAnsi" w:hint="eastAsia"/>
                <w:color w:val="404040" w:themeColor="text1" w:themeTint="BF"/>
                <w:sz w:val="16"/>
                <w:szCs w:val="16"/>
                <w:lang w:val="en-US"/>
              </w:rPr>
              <w:t>☐</w:t>
            </w:r>
            <w:r w:rsidRPr="008A46E5">
              <w:rPr>
                <w:rFonts w:cstheme="minorHAnsi"/>
                <w:color w:val="404040" w:themeColor="text1" w:themeTint="BF"/>
                <w:sz w:val="16"/>
                <w:szCs w:val="16"/>
                <w:lang w:val="en-US"/>
              </w:rPr>
              <w:t xml:space="preserve"> 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 their own room. </w:t>
            </w:r>
          </w:p>
          <w:p w14:paraId="0F2C11C5" w14:textId="213AF6E2" w:rsidR="00850128" w:rsidRPr="008A46E5" w:rsidRDefault="00850128" w:rsidP="00582F5F">
            <w:pPr>
              <w:pStyle w:val="ListParagraph"/>
              <w:tabs>
                <w:tab w:val="left" w:pos="180"/>
              </w:tabs>
              <w:ind w:left="70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MS Gothic" w:eastAsia="MS Gothic" w:hAnsi="MS Gothic" w:cstheme="minorHAnsi" w:hint="eastAsia"/>
                <w:color w:val="404040" w:themeColor="text1" w:themeTint="BF"/>
                <w:sz w:val="16"/>
                <w:szCs w:val="16"/>
                <w:lang w:val="en-US"/>
              </w:rPr>
              <w:t>☐</w:t>
            </w:r>
            <w:r w:rsidRPr="008A46E5">
              <w:rPr>
                <w:rFonts w:cstheme="minorHAnsi"/>
                <w:color w:val="404040" w:themeColor="text1" w:themeTint="BF"/>
                <w:sz w:val="16"/>
                <w:szCs w:val="16"/>
                <w:lang w:val="en-US"/>
              </w:rPr>
              <w:t xml:space="preserve"> 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ith others (</w:t>
            </w:r>
            <w:r w:rsidR="00D42D85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ir friends, family) as the client prefers. </w:t>
            </w:r>
          </w:p>
          <w:p w14:paraId="28B27E9F" w14:textId="77777777" w:rsidR="00850128" w:rsidRPr="008A46E5" w:rsidRDefault="00850128" w:rsidP="00582F5F">
            <w:pPr>
              <w:pStyle w:val="ListParagraph"/>
              <w:tabs>
                <w:tab w:val="left" w:pos="180"/>
              </w:tabs>
              <w:ind w:left="70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MS Gothic" w:eastAsia="MS Gothic" w:hAnsi="MS Gothic" w:cstheme="minorHAnsi" w:hint="eastAsia"/>
                <w:color w:val="404040" w:themeColor="text1" w:themeTint="BF"/>
                <w:sz w:val="16"/>
                <w:szCs w:val="16"/>
                <w:lang w:val="en-US"/>
              </w:rPr>
              <w:t>☐</w:t>
            </w:r>
            <w:r w:rsidRPr="008A46E5">
              <w:rPr>
                <w:rFonts w:cstheme="minorHAnsi"/>
                <w:color w:val="404040" w:themeColor="text1" w:themeTint="BF"/>
                <w:sz w:val="16"/>
                <w:szCs w:val="16"/>
                <w:lang w:val="en-US"/>
              </w:rPr>
              <w:t xml:space="preserve"> 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thers (please specify):</w:t>
            </w:r>
            <w:r w:rsidRPr="008A46E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2B05B3F" w14:textId="17B481BF" w:rsidR="00850128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90777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2093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2A976A6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A399452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50128" w:rsidRPr="008A46E5" w14:paraId="228B9F61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2752222" w14:textId="04309E46" w:rsidR="00850128" w:rsidRPr="008C5479" w:rsidRDefault="00850128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for the support activit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2AB3FE7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EBF5AAE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06B647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CFB134D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16E210E" w14:textId="77777777" w:rsidR="004A642E" w:rsidRPr="008A46E5" w:rsidRDefault="004A642E" w:rsidP="004E43A6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views the client’s individualised support plan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F7079A" w14:textId="7A0D4EC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66528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2B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2B8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2B8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28396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2B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2B8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7EB7FE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0969C6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7F958F3" w14:textId="77777777" w:rsidR="00FF645B" w:rsidRDefault="00FF645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FF645B" w:rsidRPr="008A46E5" w14:paraId="234002C5" w14:textId="77777777" w:rsidTr="001C59DA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382B5A3" w14:textId="77777777" w:rsidR="00FF645B" w:rsidRPr="008A46E5" w:rsidRDefault="00FF645B" w:rsidP="001C59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87EEA15" w14:textId="77777777" w:rsidR="00FF645B" w:rsidRPr="008A46E5" w:rsidRDefault="00FF645B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7E7067D" w14:textId="77777777" w:rsidR="00FF645B" w:rsidRPr="008A46E5" w:rsidRDefault="00FF645B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4F0C19B" w14:textId="77777777" w:rsidR="00FF645B" w:rsidRPr="008A46E5" w:rsidRDefault="00FF645B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5C6B02D5" w14:textId="77777777" w:rsidTr="00BD370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72062C9" w14:textId="74652996" w:rsidR="004A642E" w:rsidRPr="008A46E5" w:rsidRDefault="004A642E" w:rsidP="004E43A6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for any difficulties the client may have when eating or drinking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07AB5ED" w14:textId="5355192B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EA21724" w14:textId="0CC0965D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5EBC4F" w14:textId="6B32890D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110A24E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05880F2" w14:textId="77777777" w:rsidR="004A642E" w:rsidRPr="008A46E5" w:rsidRDefault="004A642E" w:rsidP="004E43A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necessary resources/materials to assist any difficulties the client may have when eating or drinking.</w:t>
            </w:r>
          </w:p>
          <w:p w14:paraId="2E57760B" w14:textId="77777777" w:rsidR="004A642E" w:rsidRPr="008A46E5" w:rsidRDefault="004A642E" w:rsidP="004E43A6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describe preparation required:</w:t>
            </w:r>
          </w:p>
          <w:p w14:paraId="51BE9BEA" w14:textId="1FD3F63C" w:rsidR="004A642E" w:rsidRPr="008A46E5" w:rsidRDefault="004A642E" w:rsidP="004E43A6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eating:</w:t>
            </w:r>
          </w:p>
          <w:p w14:paraId="159E3A22" w14:textId="280382AE" w:rsidR="004A642E" w:rsidRPr="008A46E5" w:rsidRDefault="004A642E" w:rsidP="004E43A6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ensuring that meals are prepared so that the client can chew and swallow them without difficulty"/>
                  </w:textInput>
                </w:ffData>
              </w:fldChar>
            </w:r>
            <w:bookmarkStart w:id="5" w:name="Text1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.g. ensuring that meals are prepared so that the client can chew and swallow them without difficulty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5"/>
          </w:p>
          <w:p w14:paraId="7228E970" w14:textId="104D2C6A" w:rsidR="004A642E" w:rsidRPr="008A46E5" w:rsidRDefault="004A642E" w:rsidP="004E43A6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drinking:</w:t>
            </w:r>
          </w:p>
          <w:p w14:paraId="6C584B53" w14:textId="26906BA5" w:rsidR="004A642E" w:rsidRPr="008A46E5" w:rsidRDefault="004A642E" w:rsidP="004E43A6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preparing dirnks that have thicker consistency to make it easier for the client to swallow"/>
                  </w:textInput>
                </w:ffData>
              </w:fldCha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 preparing drinks that have thicker consistency to make it easier for the client to swallow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24EAC5C" w14:textId="0E7AC07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25110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2B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2B8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2B8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53694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2B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2B8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F370CF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DF9BE9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50128" w:rsidRPr="008A46E5" w14:paraId="5E771F7A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62F7E2D" w14:textId="77777777" w:rsidR="00850128" w:rsidRPr="008A46E5" w:rsidRDefault="00850128" w:rsidP="004E43A6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sures the client’s space or room is clean before mealtime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7085724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603F545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E50ED7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65A1F9D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AFF6F34" w14:textId="77777777" w:rsidR="004A642E" w:rsidRPr="008A46E5" w:rsidRDefault="004A642E" w:rsidP="004E43A6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idies up the spac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459D63C" w14:textId="6A726B6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45244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77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770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677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093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77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77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57CAC6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AEF389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6A98ABC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A7BBD7F" w14:textId="77777777" w:rsidR="004A642E" w:rsidRPr="008A46E5" w:rsidRDefault="004A642E" w:rsidP="004E43A6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uts away continence aids out of the client’s sight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821ADE4" w14:textId="1EC25E0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2410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77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770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677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7873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77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77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F18EE4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A7ADE2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E72A589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D6D6603" w14:textId="77777777" w:rsidR="004A642E" w:rsidRPr="008A46E5" w:rsidRDefault="004A642E" w:rsidP="004E43A6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if they want to go to the bathroom first before their meal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8EF29B4" w14:textId="1DE1CC0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6196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77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770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677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4957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77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77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A1FB17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CE814C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D38FE9C" w14:textId="77777777" w:rsidR="004E43A6" w:rsidRDefault="004E43A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4E43A6" w:rsidRPr="008A46E5" w14:paraId="2D9F361D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4E60499" w14:textId="77777777" w:rsidR="004E43A6" w:rsidRPr="008A46E5" w:rsidRDefault="004E43A6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74B3607" w14:textId="77777777" w:rsidR="004E43A6" w:rsidRPr="008A46E5" w:rsidRDefault="004E43A6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B647938" w14:textId="77777777" w:rsidR="004E43A6" w:rsidRPr="008A46E5" w:rsidRDefault="004E43A6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188B288C" w14:textId="77777777" w:rsidR="004E43A6" w:rsidRPr="008A46E5" w:rsidRDefault="004E43A6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6DEFCCE7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F4540EC" w14:textId="77777777" w:rsidR="004A642E" w:rsidRPr="008A46E5" w:rsidRDefault="004A642E" w:rsidP="001C7DFD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minds the client to wash their hands before meal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ED89ADE" w14:textId="0BC7CC9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00731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77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770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677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3100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77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77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6B9F74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751888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89C4AB7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394B1A8" w14:textId="77777777" w:rsidR="004A642E" w:rsidRPr="008A46E5" w:rsidRDefault="004A642E" w:rsidP="001C7DFD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hes their hand before serving meals and drink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A7037B3" w14:textId="32C787C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4430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25B1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25B1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25B1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86359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25B1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25B1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E15944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CE7831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E08175D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0EB21AF" w14:textId="2EED1921" w:rsidR="004A642E" w:rsidRPr="008A46E5" w:rsidRDefault="004A642E" w:rsidP="001C7DFD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ets the client to sit in a comfortable and well-supported position on their bed or chair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777F091" w14:textId="19B968DC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6307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25B1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25B1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25B1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04160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25B1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25B1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F54DB24" w14:textId="1EBBA411" w:rsidR="004A642E" w:rsidRPr="008A46E5" w:rsidRDefault="004A642E" w:rsidP="00FF645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567E6A6" w14:textId="1F91E004" w:rsidR="004A642E" w:rsidRPr="008A46E5" w:rsidRDefault="004A642E" w:rsidP="00FF645B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2A70B19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EEB2E03" w14:textId="77777777" w:rsidR="004A642E" w:rsidRPr="008A46E5" w:rsidRDefault="004A642E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the assistive devices/equipment required by the client during mealtime.</w:t>
            </w:r>
          </w:p>
          <w:p w14:paraId="1F5119A2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devices/equipment required:</w:t>
            </w:r>
          </w:p>
          <w:p w14:paraId="05512F1A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Assessor to tick all that apply)</w:t>
            </w:r>
          </w:p>
          <w:p w14:paraId="1688A45B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ssistive dinnerware</w:t>
            </w:r>
          </w:p>
          <w:p w14:paraId="1315FB79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ssistive utensils</w:t>
            </w:r>
          </w:p>
          <w:p w14:paraId="4D5CFE37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Utensil holders</w:t>
            </w:r>
          </w:p>
          <w:p w14:paraId="039152BC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eeding devices</w:t>
            </w:r>
          </w:p>
          <w:p w14:paraId="791FA619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ssistive cups and mugs</w:t>
            </w:r>
          </w:p>
          <w:p w14:paraId="4E3408F0" w14:textId="5CAD3D3E" w:rsidR="004A642E" w:rsidRPr="008C5479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 (please specify): 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D47C2C5" w14:textId="29184F9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3343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25B1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25B1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25B1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57262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25B1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25B1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507C26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5B9C42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50128" w:rsidRPr="008A46E5" w14:paraId="07DFBB8C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D618C62" w14:textId="77777777" w:rsidR="00850128" w:rsidRPr="008A46E5" w:rsidRDefault="00850128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sures the client has physical access to their food and drink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2535E53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3565E03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6153FC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AE4A1B3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D2AAAE6" w14:textId="77777777" w:rsidR="004A642E" w:rsidRPr="008A46E5" w:rsidRDefault="004A642E" w:rsidP="00582F5F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the food in a location that the person can reach for them convenientl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EB0681" w14:textId="74883DD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539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46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4636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4636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07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46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4636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B65719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DC432F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97EABE3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01C13AF" w14:textId="77777777" w:rsidR="004A642E" w:rsidRPr="008A46E5" w:rsidRDefault="004A642E" w:rsidP="00582F5F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the drink in a location that the person can reach for them convenientl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02C219B" w14:textId="6DFFC0B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6234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46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4636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4636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66460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46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4636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811E2B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13280A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0B81B47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B94EACB" w14:textId="77777777" w:rsidR="004A642E" w:rsidRPr="008A46E5" w:rsidRDefault="004A642E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eat their meals independently as much as possibl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B006AF4" w14:textId="27096AF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65321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46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4636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4636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7430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46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4636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A13DA3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6A69BE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1B6899E" w14:textId="77777777" w:rsidR="001C7DFD" w:rsidRDefault="001C7DF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1C7DFD" w:rsidRPr="008A46E5" w14:paraId="3190031D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ED32A61" w14:textId="77777777" w:rsidR="001C7DFD" w:rsidRPr="008A46E5" w:rsidRDefault="001C7DFD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60D92A5" w14:textId="77777777" w:rsidR="001C7DFD" w:rsidRPr="008A46E5" w:rsidRDefault="001C7DF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1BFA1C1" w14:textId="77777777" w:rsidR="001C7DFD" w:rsidRPr="008A46E5" w:rsidRDefault="001C7DF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7FAD2C78" w14:textId="77777777" w:rsidR="001C7DFD" w:rsidRPr="008A46E5" w:rsidRDefault="001C7DF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50128" w:rsidRPr="008A46E5" w14:paraId="775E34D0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1FB4045" w14:textId="77777777" w:rsidR="00850128" w:rsidRPr="008A46E5" w:rsidRDefault="00850128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vides the appropriate level of support. </w:t>
            </w:r>
          </w:p>
          <w:p w14:paraId="2EDD69DD" w14:textId="77777777" w:rsidR="00850128" w:rsidRPr="008A46E5" w:rsidRDefault="00850128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level of support required:</w:t>
            </w:r>
          </w:p>
          <w:p w14:paraId="7F33121B" w14:textId="77777777" w:rsidR="00850128" w:rsidRPr="008A46E5" w:rsidRDefault="00850128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utting up food in pieces, so it’s easier for the client to eat.</w:t>
            </w:r>
          </w:p>
          <w:p w14:paraId="654A994E" w14:textId="77777777" w:rsidR="00850128" w:rsidRPr="008A46E5" w:rsidRDefault="00850128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eeding the client some or all of the meal (if the client is having difficulties</w:t>
            </w:r>
          </w:p>
          <w:p w14:paraId="79E83D25" w14:textId="77777777" w:rsidR="00850128" w:rsidRPr="008A46E5" w:rsidRDefault="00850128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: 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D7E9F4A" w14:textId="3ADED8BC" w:rsidR="00850128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41392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5721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DB1B49F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56B1055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50128" w:rsidRPr="008A46E5" w14:paraId="5468F98C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FCF4E99" w14:textId="77777777" w:rsidR="002D2D9B" w:rsidRPr="008A46E5" w:rsidRDefault="00850128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gages with the client during their mealtime. </w:t>
            </w:r>
          </w:p>
          <w:p w14:paraId="18E1902A" w14:textId="56770A34" w:rsidR="00850128" w:rsidRPr="008A46E5" w:rsidRDefault="00850128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064563B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44CC709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7C878D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734AC72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A3A5B15" w14:textId="77777777" w:rsidR="004A642E" w:rsidRPr="008A46E5" w:rsidRDefault="004A642E" w:rsidP="00582F5F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king sure to be at eye level with the client during the meal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BC50BB3" w14:textId="339CD33C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660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11794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15E880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296332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378E760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AC84603" w14:textId="77777777" w:rsidR="004A642E" w:rsidRPr="008A46E5" w:rsidRDefault="004A642E" w:rsidP="00582F5F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ving a conversation with them about things the client likes, such as their hobbi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032CE8F" w14:textId="33ACCF9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43624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528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82B2C4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B4D671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97F3314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05117AD" w14:textId="77777777" w:rsidR="004A642E" w:rsidRPr="008A46E5" w:rsidRDefault="004A642E" w:rsidP="00582F5F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recting the client’s attention towards the food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20644D3" w14:textId="00B06F7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6402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88777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58B51F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CD3EED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2CF4DB9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FD77948" w14:textId="77777777" w:rsidR="004A642E" w:rsidRPr="008A46E5" w:rsidRDefault="004A642E" w:rsidP="00582F5F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xplaining to the client what is on their plate.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f the meal is puree, detailing what is inside can reduce their distaste for the appearanc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8549208" w14:textId="690E49A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26973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12846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F72EC5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6E1784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AE160D6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5E592A4" w14:textId="77777777" w:rsidR="004A642E" w:rsidRPr="008A46E5" w:rsidRDefault="004A642E" w:rsidP="00582F5F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f the client moves away from their food, gently guiding them back and prompt them to continu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3376EA6" w14:textId="4D280A2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7967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31163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09CC4A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931E9C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281E088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34CD5C6" w14:textId="77777777" w:rsidR="004A642E" w:rsidRPr="008A46E5" w:rsidRDefault="004A642E" w:rsidP="00582F5F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owing the client to take their time to finish their meal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5B1D337" w14:textId="5308F9E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47566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7319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200A6F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E13391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ADAD186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B8F6539" w14:textId="77777777" w:rsidR="004A642E" w:rsidRPr="008A46E5" w:rsidRDefault="004A642E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the meal, the candidate helps the client wipe their mouth and take care of their oral hygien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72B0ECE" w14:textId="0D8D9F7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3267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97549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876B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876BA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9E3D02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3B611E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4591D81" w14:textId="77777777" w:rsidR="0061468C" w:rsidRDefault="0061468C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61468C" w:rsidRPr="008A46E5" w14:paraId="68AB354C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79C69AA" w14:textId="77777777" w:rsidR="0061468C" w:rsidRPr="008A46E5" w:rsidRDefault="0061468C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68E80FE" w14:textId="77777777" w:rsidR="0061468C" w:rsidRPr="008A46E5" w:rsidRDefault="0061468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3F748C5" w14:textId="77777777" w:rsidR="0061468C" w:rsidRPr="008A46E5" w:rsidRDefault="0061468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0AF85C3" w14:textId="77777777" w:rsidR="0061468C" w:rsidRPr="008A46E5" w:rsidRDefault="0061468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7F210721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7A4B109" w14:textId="77777777" w:rsidR="004A642E" w:rsidRPr="008A46E5" w:rsidRDefault="004A642E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mmends the client to remain in a sitting position for at least thirty minutes to aid them in digesting their meal and preventing gastric reflux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4287850" w14:textId="0BD5433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975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B7A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B7A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B7A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210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B7A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B7A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F9C914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47ECA3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CA78834" w14:textId="77777777" w:rsidTr="00FF645B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11B8B0E" w14:textId="77777777" w:rsidR="004A642E" w:rsidRPr="008A46E5" w:rsidRDefault="004A642E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the aids, devices/appliances, the equipment they require during the support activity.</w:t>
            </w:r>
          </w:p>
          <w:p w14:paraId="36A2196F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se aids, devices/appliances, equipment:</w:t>
            </w:r>
          </w:p>
          <w:p w14:paraId="230DEB12" w14:textId="6431A864" w:rsidR="004A642E" w:rsidRPr="008C5479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7FFDDF7" w14:textId="10863532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DF3310F" w14:textId="77A859B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ADEE9B" w14:textId="22A38EC1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5C92462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67E69E3" w14:textId="77777777" w:rsidR="004A642E" w:rsidRPr="008A46E5" w:rsidRDefault="004A642E" w:rsidP="00582F5F">
            <w:pPr>
              <w:pStyle w:val="ListParagraph"/>
              <w:numPr>
                <w:ilvl w:val="0"/>
                <w:numId w:val="15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more, the assessor confirms that these aids, devices/appliances, equipment are consistent with the client’s individualised support plan.</w:t>
            </w:r>
          </w:p>
          <w:p w14:paraId="4EA0F9C8" w14:textId="1AB113A4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verify this, the assessor must review the aids, devices/appliances, equipment outlined in the client’s individualised support plan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09B39F0" w14:textId="2C0B970C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3545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B7A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B7A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B7A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38386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B7A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B7A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E0A5C38" w14:textId="5F68E74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809461" w14:textId="567D885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7BF5F94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220E8D8" w14:textId="77777777" w:rsidR="004A642E" w:rsidRPr="008A46E5" w:rsidRDefault="004A642E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assistance and support from the supervisor regarding support requirements that are beyond the scope of their own role and responsibilities.</w:t>
            </w:r>
          </w:p>
          <w:p w14:paraId="1391518E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support requirements that candidate seeks assistance/support:</w:t>
            </w:r>
          </w:p>
          <w:p w14:paraId="191B8221" w14:textId="0CAD7B6B" w:rsidR="004A642E" w:rsidRPr="008C5479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F5BF69E" w14:textId="1CF0142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40619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B7A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B7A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B7A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42124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B7A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B7A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610E1F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0B8AC8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AFEED7E" w14:textId="77777777" w:rsidR="00AD71ED" w:rsidRDefault="00AD71E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AD71ED" w:rsidRPr="008A46E5" w14:paraId="4EF057A0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B7A5361" w14:textId="77777777" w:rsidR="00AD71ED" w:rsidRPr="008A46E5" w:rsidRDefault="00AD71ED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EDDB949" w14:textId="77777777" w:rsidR="00AD71ED" w:rsidRPr="008A46E5" w:rsidRDefault="00AD71E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B19E18A" w14:textId="77777777" w:rsidR="00AD71ED" w:rsidRPr="008A46E5" w:rsidRDefault="00AD71E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6AEE3190" w14:textId="77777777" w:rsidR="00AD71ED" w:rsidRPr="008A46E5" w:rsidRDefault="00AD71E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50128" w:rsidRPr="008A46E5" w14:paraId="7553E8AE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AD5FC43" w14:textId="5FA6BF1F" w:rsidR="00850128" w:rsidRPr="008C5479" w:rsidRDefault="00850128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A17B7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es support according to the client’s individualised support plan, including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E3B7A99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ADAF469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CDF15CB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850128" w:rsidRPr="008A46E5" w14:paraId="5B204766" w14:textId="77777777" w:rsidTr="00FF645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F12568B" w14:textId="77777777" w:rsidR="00850128" w:rsidRPr="008A46E5" w:rsidRDefault="00850128" w:rsidP="00582F5F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provided for facilitating this support activit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D8EEBBC" w14:textId="1F6D4FD5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EF671F3" w14:textId="0B784149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7E4B6B" w14:textId="07B37ABC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2EABE37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05FF3E4" w14:textId="77777777" w:rsidR="004A642E" w:rsidRPr="008A46E5" w:rsidRDefault="004A642E" w:rsidP="00A5786E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C1C3184" w14:textId="1C9C436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7793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844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8443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8443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17940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844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8443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0A47DE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17FE7C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3213955" w14:textId="77777777" w:rsidTr="00FF645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901B6C" w14:textId="77777777" w:rsidR="004A642E" w:rsidRPr="008A46E5" w:rsidRDefault="004A642E" w:rsidP="00582F5F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D78D71A" w14:textId="09620384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FE0C442" w14:textId="1CABE44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D5DA37" w14:textId="65738B1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2D6A57C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CA16B69" w14:textId="77777777" w:rsidR="004A642E" w:rsidRPr="008A46E5" w:rsidRDefault="004A642E" w:rsidP="00100256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7A28CF6" w14:textId="1EE52AE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9975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844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8443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8443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95925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844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8443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2068FD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0C8CFC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9B82F15" w14:textId="77777777" w:rsidTr="00FF645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F974A61" w14:textId="77777777" w:rsidR="004A642E" w:rsidRPr="008A46E5" w:rsidRDefault="004A642E" w:rsidP="00582F5F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preferenc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A0D69C2" w14:textId="6149C0BA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F9EF2C0" w14:textId="6F4FBE7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D356DC" w14:textId="3F9C6EB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8D8FF6D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9F30774" w14:textId="77777777" w:rsidR="004A642E" w:rsidRPr="008A46E5" w:rsidRDefault="004A642E" w:rsidP="00100256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B71CA47" w14:textId="7E985FB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35582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844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8443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8443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948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844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8443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769D72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2704A2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50128" w:rsidRPr="008A46E5" w14:paraId="1F400A60" w14:textId="77777777" w:rsidTr="00EE47C9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7CBC2D9" w14:textId="0AFD2E77" w:rsidR="00850128" w:rsidRPr="008A46E5" w:rsidRDefault="00850128" w:rsidP="00582F5F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olicies and procedures.</w:t>
            </w:r>
          </w:p>
          <w:p w14:paraId="5EFEFF42" w14:textId="4FC0932B" w:rsidR="00850128" w:rsidRPr="008C5479" w:rsidRDefault="004E2F2B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according to the policies and procedures in the candidate’s organisation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7936DB3" w14:textId="77777777" w:rsidR="00850128" w:rsidRPr="008A46E5" w:rsidRDefault="00850128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DE46D5A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440350" w14:textId="77777777" w:rsidR="00850128" w:rsidRPr="008A46E5" w:rsidRDefault="00850128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592C11CF" w14:textId="77777777" w:rsidTr="00FF645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48AF091" w14:textId="4B42A2A7" w:rsidR="004A642E" w:rsidRPr="008C5479" w:rsidRDefault="004A642E" w:rsidP="00582F5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13BD035" w14:textId="03102523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EAF3974" w14:textId="3F5A3781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3BD375" w14:textId="102D928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8F0C3E6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AB41808" w14:textId="77777777" w:rsidR="004A642E" w:rsidRPr="008A46E5" w:rsidRDefault="004A642E" w:rsidP="00100256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A0A989D" w14:textId="7315FC4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4015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F1B6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F1B6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F1B6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4018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F1B6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F1B6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38D913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909683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73DAA1F" w14:textId="77777777" w:rsidTr="00FF645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75A6DF0" w14:textId="04B2C6F4" w:rsidR="004A642E" w:rsidRPr="008C5479" w:rsidRDefault="004A642E" w:rsidP="00582F5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3853FF" w14:textId="554842A5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2FB463D" w14:textId="555FBFA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CC25B83" w14:textId="1C5DCBCA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9487135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3B45915" w14:textId="77777777" w:rsidR="004A642E" w:rsidRPr="008A46E5" w:rsidRDefault="004A642E" w:rsidP="00100256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8CA2AD0" w14:textId="7A4208F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5374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F1B6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F1B6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F1B6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2765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F1B6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F1B6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ED9192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9A77BE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0A1EA0A" w14:textId="77777777" w:rsidR="00AD71ED" w:rsidRDefault="00AD71E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6"/>
        <w:gridCol w:w="1815"/>
      </w:tblGrid>
      <w:tr w:rsidR="00AD71ED" w:rsidRPr="008A46E5" w14:paraId="191A4E4D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E0372D9" w14:textId="77777777" w:rsidR="00AD71ED" w:rsidRPr="008A46E5" w:rsidRDefault="00AD71ED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559BF88" w14:textId="77777777" w:rsidR="00AD71ED" w:rsidRPr="008A46E5" w:rsidRDefault="00AD71E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F158FEE" w14:textId="77777777" w:rsidR="00AD71ED" w:rsidRPr="008A46E5" w:rsidRDefault="00AD71E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793FA142" w14:textId="77777777" w:rsidR="00AD71ED" w:rsidRPr="008A46E5" w:rsidRDefault="00AD71ED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6CD8BB04" w14:textId="77777777" w:rsidTr="00FF645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A2AF81E" w14:textId="4BBDEFB6" w:rsidR="004A642E" w:rsidRPr="008C5479" w:rsidRDefault="004A642E" w:rsidP="00582F5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paring and maintaining a safe and healthy environment for the support activity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D7D7217" w14:textId="5BF43061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08E9200" w14:textId="35A37CB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840C4D" w14:textId="03497F4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B4FEEB3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18B6883" w14:textId="77777777" w:rsidR="004A642E" w:rsidRPr="008A46E5" w:rsidRDefault="004A642E" w:rsidP="00100256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C353E55" w14:textId="6CEDF1E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2606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55C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55C1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55C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75317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55C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55C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1A52D6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8CC93D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40DC27A" w14:textId="77777777" w:rsidTr="00FF645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66304AF" w14:textId="11D14714" w:rsidR="004A642E" w:rsidRPr="008C5479" w:rsidRDefault="004A642E" w:rsidP="00582F5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FB7822C" w14:textId="5C87AD62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E09883C" w14:textId="4D15E89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BC2CC2" w14:textId="06AA449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B2B8863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EEA9E69" w14:textId="77777777" w:rsidR="004A642E" w:rsidRPr="008A46E5" w:rsidRDefault="004A642E" w:rsidP="00100256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9CBDEAF" w14:textId="1176B38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88375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55C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55C1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55C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6934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55C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55C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D2AD6C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F7EB67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674B66E" w14:textId="77777777" w:rsidTr="00FF645B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5E8D09C" w14:textId="5ED1014B" w:rsidR="004A642E" w:rsidRPr="008C5479" w:rsidRDefault="004A642E" w:rsidP="00582F5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intaining client privacy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F97D1A1" w14:textId="1F669AA4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E51F75C" w14:textId="71C7F74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8B7784" w14:textId="5C1376F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A25A0D7" w14:textId="77777777" w:rsidTr="00EE47C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6876BA3" w14:textId="77777777" w:rsidR="004A642E" w:rsidRPr="008A46E5" w:rsidRDefault="004A642E" w:rsidP="00100256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438FF3E" w14:textId="653A8F7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3950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55C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55C1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55C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25856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55C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55C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9A4BBB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FC3808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443697B" w14:textId="77777777" w:rsidR="00353B01" w:rsidRPr="008A46E5" w:rsidRDefault="00353B01" w:rsidP="00100256">
      <w:pPr>
        <w:spacing w:after="0"/>
      </w:pPr>
    </w:p>
    <w:p w14:paraId="0C73AA44" w14:textId="1FC464CB" w:rsidR="00EB696E" w:rsidRPr="00166A4E" w:rsidRDefault="00C457CB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66A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</w:t>
      </w:r>
      <w:r w:rsidR="006E577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II</w:t>
      </w:r>
      <w:r w:rsidRPr="00166A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. Oral Hygien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8A46E5" w14:paraId="19DA0F87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0216A83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D0026B7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8A46E5" w14:paraId="34960C07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5D9267BC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54A29241" w14:textId="4A1394DB" w:rsidR="00100256" w:rsidRPr="00100256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BD1A439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D4B743B" w14:textId="1DAF08B2" w:rsidR="00EB696E" w:rsidRPr="008A46E5" w:rsidRDefault="00EB696E" w:rsidP="00582F5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7C48B3" w:rsidRPr="008A46E5" w14:paraId="54B4F39C" w14:textId="77777777" w:rsidTr="007C48B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0738463" w14:textId="77777777" w:rsidR="007C48B3" w:rsidRPr="008A46E5" w:rsidRDefault="007C48B3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AAA77BE" w14:textId="77777777" w:rsidR="007C48B3" w:rsidRPr="008A46E5" w:rsidRDefault="007C48B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8C0B38E" w14:textId="77777777" w:rsidR="007C48B3" w:rsidRPr="008A46E5" w:rsidRDefault="007C48B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3B51360" w14:textId="77777777" w:rsidR="007C48B3" w:rsidRPr="008A46E5" w:rsidRDefault="007C48B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C48B3" w:rsidRPr="008A46E5" w14:paraId="569151F4" w14:textId="77777777" w:rsidTr="007C48B3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F5F24C1" w14:textId="38400ABA" w:rsidR="007C48B3" w:rsidRPr="008C5479" w:rsidRDefault="007C48B3" w:rsidP="00582F5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private spac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011C400" w14:textId="77777777" w:rsidR="007C48B3" w:rsidRPr="008A46E5" w:rsidRDefault="007C48B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498FD35" w14:textId="77777777" w:rsidR="007C48B3" w:rsidRPr="008A46E5" w:rsidRDefault="007C48B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369F7C" w14:textId="77777777" w:rsidR="007C48B3" w:rsidRPr="008A46E5" w:rsidRDefault="007C48B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F4C8B7C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001EBDD" w14:textId="77777777" w:rsidR="004A642E" w:rsidRPr="008A46E5" w:rsidRDefault="004A642E" w:rsidP="007A52E0">
            <w:pPr>
              <w:pStyle w:val="ListParagraph"/>
              <w:numPr>
                <w:ilvl w:val="0"/>
                <w:numId w:val="51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ors are closed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4C2382F" w14:textId="5F45914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402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A106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A106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A106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64327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A106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A106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9F20DB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604C02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04E3EF0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68FDC6D" w14:textId="77777777" w:rsidR="004A642E" w:rsidRPr="008A46E5" w:rsidRDefault="004A642E" w:rsidP="007A52E0">
            <w:pPr>
              <w:pStyle w:val="ListParagraph"/>
              <w:numPr>
                <w:ilvl w:val="0"/>
                <w:numId w:val="51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urtains/blinds are drawn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8082D46" w14:textId="73CDD03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689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A106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A106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A106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83922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A106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A106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CBD8AA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E7D19A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782754A" w14:textId="77777777" w:rsidR="00BD370B" w:rsidRDefault="00BD370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BD370B" w:rsidRPr="008A46E5" w14:paraId="2794BE38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C677DAE" w14:textId="77777777" w:rsidR="00BD370B" w:rsidRPr="008A46E5" w:rsidRDefault="00BD370B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94D62C9" w14:textId="77777777" w:rsidR="00BD370B" w:rsidRPr="008A46E5" w:rsidRDefault="00BD370B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8D3AC7D" w14:textId="77777777" w:rsidR="00BD370B" w:rsidRPr="008A46E5" w:rsidRDefault="00BD370B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3B8CE75D" w14:textId="77777777" w:rsidR="00BD370B" w:rsidRPr="008A46E5" w:rsidRDefault="00BD370B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C48B3" w:rsidRPr="008A46E5" w14:paraId="0AE33976" w14:textId="77777777" w:rsidTr="007C48B3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2F2AAB7" w14:textId="02B366FC" w:rsidR="00304110" w:rsidRPr="008A46E5" w:rsidRDefault="007C48B3" w:rsidP="00582F5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for the oral care procedures.</w:t>
            </w:r>
          </w:p>
          <w:p w14:paraId="2CD6A6CC" w14:textId="2681F722" w:rsidR="007C48B3" w:rsidRPr="008A46E5" w:rsidRDefault="007C48B3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1C99DDA" w14:textId="77777777" w:rsidR="007C48B3" w:rsidRPr="008A46E5" w:rsidRDefault="007C48B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EB98172" w14:textId="77777777" w:rsidR="007C48B3" w:rsidRPr="008A46E5" w:rsidRDefault="007C48B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A7D6AB" w14:textId="77777777" w:rsidR="007C48B3" w:rsidRPr="008A46E5" w:rsidRDefault="007C48B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931A34" w:rsidRPr="008A46E5" w14:paraId="097AFED9" w14:textId="77777777" w:rsidTr="008C4CF7">
        <w:trPr>
          <w:cantSplit/>
          <w:trHeight w:val="6140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nil"/>
            </w:tcBorders>
            <w:hideMark/>
          </w:tcPr>
          <w:p w14:paraId="4A202774" w14:textId="77777777" w:rsidR="00931A34" w:rsidRPr="008A46E5" w:rsidRDefault="00931A34" w:rsidP="00582F5F">
            <w:pPr>
              <w:pStyle w:val="ListParagraph"/>
              <w:numPr>
                <w:ilvl w:val="0"/>
                <w:numId w:val="52"/>
              </w:numPr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eparing the materials to be used. </w:t>
            </w:r>
          </w:p>
          <w:p w14:paraId="4E9660D6" w14:textId="77777777" w:rsidR="00931A34" w:rsidRPr="008A46E5" w:rsidRDefault="00931A34" w:rsidP="00582F5F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se materials below (Tick all that apply)</w:t>
            </w:r>
          </w:p>
          <w:p w14:paraId="7A0DC775" w14:textId="465E26B9" w:rsidR="00931A34" w:rsidRPr="008A46E5" w:rsidRDefault="00931A34" w:rsidP="00582F5F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othbrush (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gular or electric toothbrush)</w:t>
            </w:r>
          </w:p>
          <w:p w14:paraId="7DA9CBE9" w14:textId="1B445346" w:rsidR="00931A34" w:rsidRPr="008A46E5" w:rsidRDefault="00931A34" w:rsidP="00582F5F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gle tuft toothbrush</w:t>
            </w:r>
          </w:p>
          <w:p w14:paraId="7600A5F3" w14:textId="2DC74D00" w:rsidR="00931A34" w:rsidRPr="008A46E5" w:rsidRDefault="00931A34" w:rsidP="00582F5F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ezers</w:t>
            </w:r>
          </w:p>
          <w:p w14:paraId="11EB424F" w14:textId="601A4B80" w:rsidR="00931A34" w:rsidRPr="008A46E5" w:rsidRDefault="00931A34" w:rsidP="00582F5F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uze</w:t>
            </w:r>
          </w:p>
          <w:p w14:paraId="219DEC0F" w14:textId="77777777" w:rsidR="00931A34" w:rsidRPr="00301862" w:rsidRDefault="00931A34" w:rsidP="00301862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uoride toothpaste</w:t>
            </w:r>
          </w:p>
          <w:p w14:paraId="4275CEB2" w14:textId="77777777" w:rsidR="00931A34" w:rsidRPr="008A46E5" w:rsidRDefault="00931A34" w:rsidP="000E7193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glass of water</w:t>
            </w:r>
          </w:p>
          <w:p w14:paraId="3C8754F0" w14:textId="77777777" w:rsidR="00931A34" w:rsidRPr="008A46E5" w:rsidRDefault="00931A34" w:rsidP="000E7193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ll basin</w:t>
            </w:r>
          </w:p>
          <w:p w14:paraId="2ED23F99" w14:textId="77777777" w:rsidR="00931A34" w:rsidRPr="008A46E5" w:rsidRDefault="00931A34" w:rsidP="000E7193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wel or</w:t>
            </w:r>
          </w:p>
          <w:p w14:paraId="52DEA434" w14:textId="77777777" w:rsidR="00931A34" w:rsidRPr="008A46E5" w:rsidRDefault="00931A34" w:rsidP="000E7193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erproof sheet</w:t>
            </w:r>
          </w:p>
          <w:p w14:paraId="424E2DA4" w14:textId="77777777" w:rsidR="00931A34" w:rsidRPr="008A46E5" w:rsidRDefault="00931A34" w:rsidP="000E7193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posable gloves</w:t>
            </w:r>
          </w:p>
          <w:p w14:paraId="5A7E4D5B" w14:textId="4C39C2BF" w:rsidR="00931A34" w:rsidRPr="00301862" w:rsidRDefault="00931A34" w:rsidP="00931A34">
            <w:pPr>
              <w:pStyle w:val="ListParagraph"/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: 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right w:val="nil"/>
            </w:tcBorders>
            <w:hideMark/>
          </w:tcPr>
          <w:p w14:paraId="3A6A8FAC" w14:textId="15BC35F5" w:rsidR="00931A34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34279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1A34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31A34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31A34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2344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1A34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31A34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right w:val="nil"/>
            </w:tcBorders>
            <w:hideMark/>
          </w:tcPr>
          <w:p w14:paraId="25169DBE" w14:textId="77777777" w:rsidR="00931A34" w:rsidRPr="008A46E5" w:rsidRDefault="00931A34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right w:val="single" w:sz="4" w:space="0" w:color="A6A6A6" w:themeColor="background1" w:themeShade="A6"/>
            </w:tcBorders>
            <w:hideMark/>
          </w:tcPr>
          <w:p w14:paraId="6FAE36D8" w14:textId="77777777" w:rsidR="00931A34" w:rsidRPr="008A46E5" w:rsidRDefault="00931A34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246A466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E8F8068" w14:textId="77777777" w:rsidR="004A642E" w:rsidRPr="008A46E5" w:rsidRDefault="004A642E" w:rsidP="00B91798">
            <w:pPr>
              <w:pStyle w:val="ListParagraph"/>
              <w:numPr>
                <w:ilvl w:val="0"/>
                <w:numId w:val="52"/>
              </w:numPr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shing their hands before and after providing oral care to the client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23DEABF" w14:textId="6A33325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673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E000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E000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E000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357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E000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E000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C63A0D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51E30E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3F4E696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B1DA36A" w14:textId="77777777" w:rsidR="004A642E" w:rsidRPr="008A46E5" w:rsidRDefault="004A642E" w:rsidP="00B91798">
            <w:pPr>
              <w:pStyle w:val="ListParagraph"/>
              <w:numPr>
                <w:ilvl w:val="0"/>
                <w:numId w:val="52"/>
              </w:numPr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disposable gloves during the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B12E27C" w14:textId="7A3E3D8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4789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E000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E000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E000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602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E000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E000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E87AC1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5E2416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4A8AF0A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53EE93A" w14:textId="77777777" w:rsidR="004A642E" w:rsidRPr="008A46E5" w:rsidRDefault="004A642E" w:rsidP="00B91798">
            <w:pPr>
              <w:pStyle w:val="ListParagraph"/>
              <w:numPr>
                <w:ilvl w:val="0"/>
                <w:numId w:val="52"/>
              </w:numPr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vering the client’s body with a towel or waterproof sheet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861CA8" w14:textId="6033BB0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1828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E000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E000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E000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13170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E000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E000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906108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8B5E1E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D99CBEB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64FF517" w14:textId="77777777" w:rsidR="004A642E" w:rsidRPr="008A46E5" w:rsidRDefault="004A642E" w:rsidP="00B91798">
            <w:pPr>
              <w:pStyle w:val="ListParagraph"/>
              <w:numPr>
                <w:ilvl w:val="0"/>
                <w:numId w:val="52"/>
              </w:numPr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clients confined to bed, letting them sit upright with pillows behind their back for support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47A40C2" w14:textId="1093ECC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77292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E000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E000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E000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440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E000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E000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1131E4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57E694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62CA078" w14:textId="77777777" w:rsidR="00931A34" w:rsidRDefault="00931A3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931A34" w:rsidRPr="008A46E5" w14:paraId="3A3052C3" w14:textId="77777777" w:rsidTr="001C59DA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C114822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E092A87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0B13F47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AD57684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C48B3" w:rsidRPr="008A46E5" w14:paraId="183C7E6F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030CB44" w14:textId="6B04E75C" w:rsidR="007C48B3" w:rsidRPr="008A46E5" w:rsidRDefault="007C48B3" w:rsidP="00B91798">
            <w:pPr>
              <w:pStyle w:val="ListParagraph"/>
              <w:numPr>
                <w:ilvl w:val="0"/>
                <w:numId w:val="52"/>
              </w:numPr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itioning the client so that you can always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AF2C1D3" w14:textId="77777777" w:rsidR="007C48B3" w:rsidRPr="008A46E5" w:rsidRDefault="007C48B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E02987D" w14:textId="77777777" w:rsidR="007C48B3" w:rsidRPr="008A46E5" w:rsidRDefault="007C48B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A0CF46" w14:textId="77777777" w:rsidR="007C48B3" w:rsidRPr="008A46E5" w:rsidRDefault="007C48B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3BB6EAC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3CB1F2B" w14:textId="3726F25A" w:rsidR="004A642E" w:rsidRPr="008A46E5" w:rsidRDefault="007A52E0" w:rsidP="00090A25">
            <w:pPr>
              <w:pStyle w:val="ListParagraph"/>
              <w:numPr>
                <w:ilvl w:val="1"/>
                <w:numId w:val="169"/>
              </w:numPr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GB" w:bidi="en-US"/>
              </w:rPr>
              <w:t>S</w:t>
            </w:r>
            <w:r w:rsidR="004A642E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GB" w:bidi="en-US"/>
              </w:rPr>
              <w:t>upport their head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277B354" w14:textId="4F60EE4C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70906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469F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469F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4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233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469F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4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52756E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13E07B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1A0CD72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89178E1" w14:textId="79FF2A91" w:rsidR="004A642E" w:rsidRPr="008A46E5" w:rsidRDefault="007A52E0" w:rsidP="00090A25">
            <w:pPr>
              <w:pStyle w:val="ListParagraph"/>
              <w:numPr>
                <w:ilvl w:val="1"/>
                <w:numId w:val="169"/>
              </w:numPr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GB" w:bidi="en-US"/>
              </w:rPr>
              <w:t>E</w:t>
            </w:r>
            <w:r w:rsidR="004A642E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GB" w:bidi="en-US"/>
              </w:rPr>
              <w:t>nsure they will not choke or gag while their head is tilted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FD712A7" w14:textId="64365F3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2594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469F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469F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44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4878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4469F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44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8F34C0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8B7E38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0DA1C5E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0F65D9E" w14:textId="1DAB6D8B" w:rsidR="004A642E" w:rsidRPr="008A46E5" w:rsidRDefault="007A52E0" w:rsidP="00090A25">
            <w:pPr>
              <w:pStyle w:val="ListParagraph"/>
              <w:numPr>
                <w:ilvl w:val="1"/>
                <w:numId w:val="169"/>
              </w:numPr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GB" w:bidi="en-US"/>
              </w:rPr>
              <w:t>S</w:t>
            </w:r>
            <w:r w:rsidR="004A642E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GB" w:bidi="en-US"/>
              </w:rPr>
              <w:t>ee properly inside their mouth and manipulate the toothbrush freely and safel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67229A7" w14:textId="6A9E445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4712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1286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1286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128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73253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1286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128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4B4A87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1AE901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4F568FB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A7F1878" w14:textId="77777777" w:rsidR="004A642E" w:rsidRPr="008A46E5" w:rsidRDefault="004A642E" w:rsidP="00B91798">
            <w:pPr>
              <w:pStyle w:val="ListParagraph"/>
              <w:numPr>
                <w:ilvl w:val="0"/>
                <w:numId w:val="52"/>
              </w:numPr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courage the client to tell them if they are feeling unwell or uncomfortable during the procedur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8DA70A9" w14:textId="5FCCF90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1278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1286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1286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128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6860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1286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128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F20DEA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B0AB60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07DAF85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5C9417E" w14:textId="77777777" w:rsidR="004A642E" w:rsidRPr="008A46E5" w:rsidRDefault="004A642E" w:rsidP="00B91798">
            <w:pPr>
              <w:pStyle w:val="ListParagraph"/>
              <w:numPr>
                <w:ilvl w:val="0"/>
                <w:numId w:val="52"/>
              </w:numPr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f the client has dentures, remove them before the oral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4E27695" w14:textId="11576A8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54662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1286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1286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128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90998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1286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128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EEC1CF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3207D8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C48B3" w:rsidRPr="008A46E5" w14:paraId="7836F412" w14:textId="77777777" w:rsidTr="007C48B3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77A8343" w14:textId="77777777" w:rsidR="00304110" w:rsidRPr="008A46E5" w:rsidRDefault="007C48B3" w:rsidP="00582F5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client in oral care. </w:t>
            </w:r>
          </w:p>
          <w:p w14:paraId="0A127557" w14:textId="10A650E8" w:rsidR="007C48B3" w:rsidRPr="008A46E5" w:rsidRDefault="007C48B3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12C37A4" w14:textId="77777777" w:rsidR="007C48B3" w:rsidRPr="008A46E5" w:rsidRDefault="007C48B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85F486D" w14:textId="77777777" w:rsidR="007C48B3" w:rsidRPr="008A46E5" w:rsidRDefault="007C48B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6A39C5" w14:textId="77777777" w:rsidR="007C48B3" w:rsidRPr="008A46E5" w:rsidRDefault="007C48B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CE1555B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F3E5341" w14:textId="77777777" w:rsidR="004A642E" w:rsidRPr="008A46E5" w:rsidRDefault="004A642E" w:rsidP="00582F5F">
            <w:pPr>
              <w:pStyle w:val="ListParagraph"/>
              <w:numPr>
                <w:ilvl w:val="0"/>
                <w:numId w:val="5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ecking the inside of their mouth for any wounds or abnormaliti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50CDED2" w14:textId="48C771AD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51991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333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3331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333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32412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333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333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CD020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8D34A9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5E7E0F6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B943703" w14:textId="77777777" w:rsidR="004A642E" w:rsidRPr="008A46E5" w:rsidRDefault="004A642E" w:rsidP="00582F5F">
            <w:pPr>
              <w:pStyle w:val="ListParagraph"/>
              <w:numPr>
                <w:ilvl w:val="0"/>
                <w:numId w:val="5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lding the client’s chin to support their head while inspecting their teeth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00F3559" w14:textId="3061249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98076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333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3331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333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8369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333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333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27E673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64A27D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2A40706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BAE267D" w14:textId="77777777" w:rsidR="004A642E" w:rsidRPr="008A46E5" w:rsidRDefault="004A642E" w:rsidP="00582F5F">
            <w:pPr>
              <w:pStyle w:val="ListParagraph"/>
              <w:numPr>
                <w:ilvl w:val="0"/>
                <w:numId w:val="5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rushing the client’s teeth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307838C" w14:textId="1412ACE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91249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333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3331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333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96351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333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333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24E485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039C0B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D346C62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9AE4E64" w14:textId="77777777" w:rsidR="004A642E" w:rsidRPr="008A46E5" w:rsidRDefault="004A642E" w:rsidP="00582F5F">
            <w:pPr>
              <w:pStyle w:val="ListParagraph"/>
              <w:numPr>
                <w:ilvl w:val="0"/>
                <w:numId w:val="5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a single-tuft toothbrush to brush around the tooth and gumline if the client lost some of their natural teeth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F022AAC" w14:textId="5F62D15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7697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333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3331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333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00884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3331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3331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12BC1E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6B9B3D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FBC810F" w14:textId="77777777" w:rsidR="00931A34" w:rsidRDefault="00931A3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931A34" w:rsidRPr="008A46E5" w14:paraId="63E78893" w14:textId="77777777" w:rsidTr="001C59DA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DAFF52A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25D287F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AE75A9E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688C2800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46476C94" w14:textId="77777777" w:rsidTr="00931A34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F2ED76C" w14:textId="6914D857" w:rsidR="004A642E" w:rsidRPr="008A46E5" w:rsidRDefault="004A642E" w:rsidP="00582F5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the aids, devices/appliances, the equipment they require during the support activity.</w:t>
            </w:r>
          </w:p>
          <w:p w14:paraId="76FEAA6E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se aids, devices/appliances, equipment:</w:t>
            </w:r>
          </w:p>
          <w:p w14:paraId="4A4BF95D" w14:textId="523C95B9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FAA2FC9" w14:textId="6F7515A1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EF82B68" w14:textId="0058F32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A5F226" w14:textId="446F63EA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77FFF8F" w14:textId="77777777" w:rsidTr="007C48B3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239BBCE" w14:textId="77777777" w:rsidR="004A642E" w:rsidRPr="008A46E5" w:rsidRDefault="004A642E" w:rsidP="00582F5F">
            <w:pPr>
              <w:pStyle w:val="ListParagraph"/>
              <w:numPr>
                <w:ilvl w:val="0"/>
                <w:numId w:val="15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more, the assessor confirms that these aids, devices/appliances, equipment are consistent with the client’s individualised support plan.</w:t>
            </w:r>
          </w:p>
          <w:p w14:paraId="75FC5315" w14:textId="1BE68B34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verify this, the assessor must review the aids, devices/appliances, equipment outlined in the client’s individualised support pla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C0C4569" w14:textId="2663C42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6090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6085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6085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6085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6755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6085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6085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DCFC5DB" w14:textId="5246BE41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E62E04" w14:textId="7EFD9D0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9B35BA8" w14:textId="77777777" w:rsidTr="007C48B3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D1D3C43" w14:textId="77777777" w:rsidR="004A642E" w:rsidRPr="008A46E5" w:rsidRDefault="004A642E" w:rsidP="00582F5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assistance and support from the supervisor regarding support requirements that are beyond the scope of their own role and responsibilities.</w:t>
            </w:r>
          </w:p>
          <w:p w14:paraId="1FB5CC85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support requirements that candidate seeks assistance/support:</w:t>
            </w:r>
          </w:p>
          <w:p w14:paraId="1E1AF1C2" w14:textId="55DCE423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AB96B15" w14:textId="1EC764D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39026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6085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6085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6085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649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6085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6085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64DC2A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032033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2EDA630" w14:textId="77777777" w:rsidR="00C40167" w:rsidRPr="00C40167" w:rsidRDefault="00C40167">
      <w:pPr>
        <w:rPr>
          <w:sz w:val="10"/>
          <w:szCs w:val="10"/>
        </w:rPr>
      </w:pPr>
      <w:r w:rsidRPr="00C40167">
        <w:rPr>
          <w:sz w:val="10"/>
          <w:szCs w:val="10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C40167" w:rsidRPr="008A46E5" w14:paraId="4F69777C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BA8AF00" w14:textId="77777777" w:rsidR="00C40167" w:rsidRPr="008A46E5" w:rsidRDefault="00C40167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14E7A07" w14:textId="77777777" w:rsidR="00C40167" w:rsidRPr="008A46E5" w:rsidRDefault="00C4016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AAC2F04" w14:textId="77777777" w:rsidR="00C40167" w:rsidRPr="008A46E5" w:rsidRDefault="00C4016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1A948971" w14:textId="77777777" w:rsidR="00C40167" w:rsidRPr="008A46E5" w:rsidRDefault="00C4016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43DA9" w:rsidRPr="008A46E5" w14:paraId="22B1C173" w14:textId="77777777" w:rsidTr="007C48B3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A56D883" w14:textId="36E8969D" w:rsidR="00A43DA9" w:rsidRPr="008A46E5" w:rsidRDefault="00A43DA9" w:rsidP="00582F5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A17B7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es support according to the client’s individualised support plan, including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0BCE798" w14:textId="77777777" w:rsidR="00A43DA9" w:rsidRPr="008A46E5" w:rsidRDefault="00A43DA9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A0D7487" w14:textId="77777777" w:rsidR="00A43DA9" w:rsidRPr="008A46E5" w:rsidRDefault="00A43DA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3C55BC" w14:textId="77777777" w:rsidR="00A43DA9" w:rsidRPr="008A46E5" w:rsidRDefault="00A43DA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5DA92E77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8571C71" w14:textId="77777777" w:rsidR="004A642E" w:rsidRPr="008A46E5" w:rsidRDefault="004A642E" w:rsidP="00582F5F">
            <w:pPr>
              <w:pStyle w:val="ListParagraph"/>
              <w:numPr>
                <w:ilvl w:val="0"/>
                <w:numId w:val="5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provided for facilitating this support activit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0EACF59" w14:textId="3F17469A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B21814B" w14:textId="337F8B7F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69ECAB" w14:textId="24FA5AF1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1E56F1B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E687CF9" w14:textId="77777777" w:rsidR="004A642E" w:rsidRPr="008A46E5" w:rsidRDefault="004A642E" w:rsidP="00C40167">
            <w:pPr>
              <w:pStyle w:val="ListParagraph"/>
              <w:numPr>
                <w:ilvl w:val="0"/>
                <w:numId w:val="5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98F2BF5" w14:textId="20B92CE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60986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C406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C406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C406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87685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C406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C406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496252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F1B35A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9442A1E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9E41DD3" w14:textId="77777777" w:rsidR="004A642E" w:rsidRPr="008A46E5" w:rsidRDefault="004A642E" w:rsidP="00582F5F">
            <w:pPr>
              <w:pStyle w:val="ListParagraph"/>
              <w:numPr>
                <w:ilvl w:val="0"/>
                <w:numId w:val="5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F58F846" w14:textId="7285292E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339805B" w14:textId="3D7CA9A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FDDE40" w14:textId="7AFC560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A5FC31C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710BE41" w14:textId="77777777" w:rsidR="004A642E" w:rsidRPr="008A46E5" w:rsidRDefault="004A642E" w:rsidP="00C40167">
            <w:pPr>
              <w:pStyle w:val="ListParagraph"/>
              <w:numPr>
                <w:ilvl w:val="0"/>
                <w:numId w:val="5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85F991B" w14:textId="66E07FD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25725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C406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C4068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C406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09989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C406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C4068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681845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1BDD34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34E9A1B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6CCBB01" w14:textId="77777777" w:rsidR="004A642E" w:rsidRPr="008A46E5" w:rsidRDefault="004A642E" w:rsidP="00582F5F">
            <w:pPr>
              <w:pStyle w:val="ListParagraph"/>
              <w:numPr>
                <w:ilvl w:val="0"/>
                <w:numId w:val="5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preferenc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72EC0D2" w14:textId="348CBA92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7A81F9D" w14:textId="36CEBF4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D1B662" w14:textId="7989CEC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74B4B94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97AC2BD" w14:textId="77777777" w:rsidR="004A642E" w:rsidRPr="008A46E5" w:rsidRDefault="004A642E" w:rsidP="00C40167">
            <w:pPr>
              <w:pStyle w:val="ListParagraph"/>
              <w:numPr>
                <w:ilvl w:val="0"/>
                <w:numId w:val="5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58DD10F" w14:textId="2C4628D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81279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14B8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14B8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14B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5131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14B8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14B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C9A1BB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F2631A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3DA9" w:rsidRPr="008A46E5" w14:paraId="370FF9F5" w14:textId="77777777" w:rsidTr="007C48B3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B519BB3" w14:textId="77777777" w:rsidR="00A43DA9" w:rsidRPr="008A46E5" w:rsidRDefault="00A43DA9" w:rsidP="00582F5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olicies and procedures.</w:t>
            </w:r>
          </w:p>
          <w:p w14:paraId="7BD822D8" w14:textId="10516225" w:rsidR="00A43DA9" w:rsidRPr="008A46E5" w:rsidRDefault="000338CA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according to the policies and procedures in the candidate’s organisa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DBDB620" w14:textId="77777777" w:rsidR="00A43DA9" w:rsidRPr="008A46E5" w:rsidRDefault="00A43DA9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200B4A0" w14:textId="77777777" w:rsidR="00A43DA9" w:rsidRPr="008A46E5" w:rsidRDefault="00A43DA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1E5782" w14:textId="77777777" w:rsidR="00A43DA9" w:rsidRPr="008A46E5" w:rsidRDefault="00A43DA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E43AE7F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39230CB" w14:textId="22541D2B" w:rsidR="004A642E" w:rsidRPr="008A46E5" w:rsidRDefault="004A642E" w:rsidP="00582F5F">
            <w:pPr>
              <w:pStyle w:val="ListParagraph"/>
              <w:numPr>
                <w:ilvl w:val="0"/>
                <w:numId w:val="5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A668EC6" w14:textId="1E8307C3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B801029" w14:textId="096C659E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F89A49" w14:textId="15DE3A3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51068C7C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58A1F05" w14:textId="77777777" w:rsidR="004A642E" w:rsidRPr="008A46E5" w:rsidRDefault="004A642E" w:rsidP="00C40167">
            <w:pPr>
              <w:pStyle w:val="ListParagraph"/>
              <w:numPr>
                <w:ilvl w:val="0"/>
                <w:numId w:val="59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ED4D755" w14:textId="4814663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1440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1712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1712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171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33618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1712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171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655D3E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5AE768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EFB3832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84B0E2F" w14:textId="1023B8D7" w:rsidR="004A642E" w:rsidRPr="008A46E5" w:rsidRDefault="004A642E" w:rsidP="00582F5F">
            <w:pPr>
              <w:pStyle w:val="ListParagraph"/>
              <w:numPr>
                <w:ilvl w:val="0"/>
                <w:numId w:val="5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26BC9B0" w14:textId="5315499A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C2540A4" w14:textId="1DEE1E8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2DAAB7" w14:textId="23CD818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76FA0D2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6A7D0FA" w14:textId="77777777" w:rsidR="004A642E" w:rsidRPr="008A46E5" w:rsidRDefault="004A642E" w:rsidP="00C40167">
            <w:pPr>
              <w:pStyle w:val="ListParagraph"/>
              <w:numPr>
                <w:ilvl w:val="0"/>
                <w:numId w:val="60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F08AF34" w14:textId="5EB9A8FD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947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1712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1712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171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491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1712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171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B365A6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F37B6E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C9CAAEB" w14:textId="77777777" w:rsidR="00C40167" w:rsidRDefault="00C40167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C40167" w:rsidRPr="008A46E5" w14:paraId="2A687A22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426194B" w14:textId="77777777" w:rsidR="00C40167" w:rsidRPr="008A46E5" w:rsidRDefault="00C40167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4A5037A" w14:textId="77777777" w:rsidR="00C40167" w:rsidRPr="008A46E5" w:rsidRDefault="00C4016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9831FC3" w14:textId="77777777" w:rsidR="00C40167" w:rsidRPr="008A46E5" w:rsidRDefault="00C4016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6663768" w14:textId="77777777" w:rsidR="00C40167" w:rsidRPr="008A46E5" w:rsidRDefault="00C4016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154F8F46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8622F9E" w14:textId="77361A23" w:rsidR="004A642E" w:rsidRPr="008A46E5" w:rsidRDefault="004A642E" w:rsidP="00582F5F">
            <w:pPr>
              <w:pStyle w:val="ListParagraph"/>
              <w:numPr>
                <w:ilvl w:val="0"/>
                <w:numId w:val="5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paring and maintaining a safe and healthy environment for the support activity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9C9918B" w14:textId="06947259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4E176D6" w14:textId="3626B90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98B473" w14:textId="72B573C1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8151C3D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8382EB2" w14:textId="77777777" w:rsidR="004A642E" w:rsidRPr="008A46E5" w:rsidRDefault="004A642E" w:rsidP="00516333">
            <w:pPr>
              <w:pStyle w:val="ListParagraph"/>
              <w:numPr>
                <w:ilvl w:val="0"/>
                <w:numId w:val="6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E643A55" w14:textId="7CF6659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257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546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546F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546F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7066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546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546F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61E964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E784C5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62FD065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9AF204A" w14:textId="6189CF40" w:rsidR="004A642E" w:rsidRPr="008A46E5" w:rsidRDefault="004A642E" w:rsidP="00582F5F">
            <w:pPr>
              <w:pStyle w:val="ListParagraph"/>
              <w:numPr>
                <w:ilvl w:val="0"/>
                <w:numId w:val="5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E76BC1B" w14:textId="0DBE8B14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C1B3026" w14:textId="21B73D7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13018F" w14:textId="07F3740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EE4CEEE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35A9FDD" w14:textId="77777777" w:rsidR="004A642E" w:rsidRPr="008A46E5" w:rsidRDefault="004A642E" w:rsidP="00516333">
            <w:pPr>
              <w:pStyle w:val="ListParagraph"/>
              <w:numPr>
                <w:ilvl w:val="0"/>
                <w:numId w:val="6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6B3ADB7" w14:textId="065B906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81563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546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546F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546F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72771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546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546F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61C037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BBD0E9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DF80A69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F6AE961" w14:textId="5C3DBABD" w:rsidR="004A642E" w:rsidRPr="008A46E5" w:rsidRDefault="004A642E" w:rsidP="00582F5F">
            <w:pPr>
              <w:pStyle w:val="ListParagraph"/>
              <w:numPr>
                <w:ilvl w:val="0"/>
                <w:numId w:val="5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intaining client privacy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387F2CC" w14:textId="21AEF85D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17A5DAC" w14:textId="6EF0A9C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682FA1" w14:textId="61EA274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5B4EBC4" w14:textId="77777777" w:rsidTr="007C48B3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FB411B1" w14:textId="77777777" w:rsidR="004A642E" w:rsidRPr="008A46E5" w:rsidRDefault="004A642E" w:rsidP="00516333">
            <w:pPr>
              <w:pStyle w:val="ListParagraph"/>
              <w:numPr>
                <w:ilvl w:val="0"/>
                <w:numId w:val="6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A17B24E" w14:textId="77BA4A7D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29096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F38E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F38E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F38E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07150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F38E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F38E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A202FA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FD1FBC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8C59C63" w14:textId="77777777" w:rsidR="007C48B3" w:rsidRPr="008A46E5" w:rsidRDefault="007C48B3" w:rsidP="00516333">
      <w:pPr>
        <w:spacing w:after="0"/>
      </w:pPr>
    </w:p>
    <w:p w14:paraId="66777BE4" w14:textId="53FEB23F" w:rsidR="00C21298" w:rsidRPr="00166A4E" w:rsidRDefault="00C457CB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66A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</w:t>
      </w:r>
      <w:r w:rsidR="006E577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V</w:t>
      </w:r>
      <w:r w:rsidRPr="00166A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. Showering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8A46E5" w14:paraId="7A54AC2D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00F3CAA6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3B1E2C0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8A46E5" w14:paraId="79C0B2E2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1D5E2A2E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4084F144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7288D47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CA39A4F" w14:textId="7B5BA442" w:rsidR="00EA5EFA" w:rsidRPr="008A46E5" w:rsidRDefault="00EA5EFA" w:rsidP="00582F5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AF3EB2" w:rsidRPr="008A46E5" w14:paraId="16E3584B" w14:textId="77777777" w:rsidTr="00AF3EB2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DD6C38C" w14:textId="77777777" w:rsidR="00AF3EB2" w:rsidRPr="008A46E5" w:rsidRDefault="00AF3EB2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318C135" w14:textId="77777777" w:rsidR="00AF3EB2" w:rsidRPr="008A46E5" w:rsidRDefault="00AF3EB2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7B8BE95" w14:textId="77777777" w:rsidR="00AF3EB2" w:rsidRPr="008A46E5" w:rsidRDefault="00AF3EB2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45743A0A" w14:textId="77777777" w:rsidR="00AF3EB2" w:rsidRPr="008A46E5" w:rsidRDefault="00AF3EB2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F3EB2" w:rsidRPr="008A46E5" w14:paraId="5C77AF85" w14:textId="77777777" w:rsidTr="00AF3EB2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A995FDD" w14:textId="09343CC2" w:rsidR="00AF3EB2" w:rsidRPr="008A46E5" w:rsidRDefault="00AF3EB2" w:rsidP="00582F5F">
            <w:pPr>
              <w:pStyle w:val="ListParagraph"/>
              <w:numPr>
                <w:ilvl w:val="0"/>
                <w:numId w:val="8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private space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8FFA90E" w14:textId="77777777" w:rsidR="00AF3EB2" w:rsidRPr="008A46E5" w:rsidRDefault="00AF3EB2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3055D05" w14:textId="77777777" w:rsidR="00AF3EB2" w:rsidRPr="008A46E5" w:rsidRDefault="00AF3EB2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CE67F9" w14:textId="77777777" w:rsidR="00AF3EB2" w:rsidRPr="008A46E5" w:rsidRDefault="00AF3EB2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1CD4CFE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6956917" w14:textId="77777777" w:rsidR="004A642E" w:rsidRPr="008A46E5" w:rsidRDefault="004A642E" w:rsidP="00582F5F">
            <w:pPr>
              <w:pStyle w:val="ListParagraph"/>
              <w:numPr>
                <w:ilvl w:val="0"/>
                <w:numId w:val="81"/>
              </w:numPr>
              <w:tabs>
                <w:tab w:val="left" w:pos="180"/>
              </w:tabs>
              <w:ind w:left="1421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ors are closed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CED8726" w14:textId="00F2C5A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58739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053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0530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0530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294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053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0530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F6696F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DB9891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19627A3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C0F55A3" w14:textId="77777777" w:rsidR="004A642E" w:rsidRPr="008A46E5" w:rsidRDefault="004A642E" w:rsidP="00582F5F">
            <w:pPr>
              <w:pStyle w:val="ListParagraph"/>
              <w:numPr>
                <w:ilvl w:val="0"/>
                <w:numId w:val="81"/>
              </w:numPr>
              <w:tabs>
                <w:tab w:val="left" w:pos="180"/>
              </w:tabs>
              <w:ind w:left="1421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urtains/blinds are drawn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3550BE2" w14:textId="5D53721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8919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053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0530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0530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48485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053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0530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0B5A36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349CEF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376A335" w14:textId="77777777" w:rsidR="00516333" w:rsidRDefault="0051633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516333" w:rsidRPr="008A46E5" w14:paraId="26F3B462" w14:textId="77777777" w:rsidTr="000E7193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611CBD5" w14:textId="77777777" w:rsidR="00516333" w:rsidRPr="008A46E5" w:rsidRDefault="00516333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3C59168" w14:textId="77777777" w:rsidR="00516333" w:rsidRPr="008A46E5" w:rsidRDefault="0051633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D681341" w14:textId="77777777" w:rsidR="00516333" w:rsidRPr="008A46E5" w:rsidRDefault="0051633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7CB78199" w14:textId="77777777" w:rsidR="00516333" w:rsidRPr="008A46E5" w:rsidRDefault="0051633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F3EB2" w:rsidRPr="008A46E5" w14:paraId="4D2CF468" w14:textId="77777777" w:rsidTr="00AF3EB2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87B5162" w14:textId="77777777" w:rsidR="00AF3EB2" w:rsidRPr="008A46E5" w:rsidRDefault="00AF3EB2" w:rsidP="00582F5F">
            <w:pPr>
              <w:pStyle w:val="ListParagraph"/>
              <w:numPr>
                <w:ilvl w:val="0"/>
                <w:numId w:val="8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for the support activit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DEE0D25" w14:textId="77777777" w:rsidR="00AF3EB2" w:rsidRPr="008A46E5" w:rsidRDefault="00AF3EB2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07B2314" w14:textId="77777777" w:rsidR="00AF3EB2" w:rsidRPr="008A46E5" w:rsidRDefault="00AF3EB2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FD798D" w14:textId="77777777" w:rsidR="00AF3EB2" w:rsidRPr="008A46E5" w:rsidRDefault="00AF3EB2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A40C039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0A91FFC" w14:textId="77777777" w:rsidR="004A642E" w:rsidRPr="008A46E5" w:rsidRDefault="004A642E" w:rsidP="00582F5F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athers the necessary materials.</w:t>
            </w:r>
          </w:p>
          <w:p w14:paraId="033CD719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required materials (tick all that apply)</w:t>
            </w:r>
          </w:p>
          <w:p w14:paraId="501497AC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iletries (soap, shampoo, body lotion)</w:t>
            </w:r>
          </w:p>
          <w:p w14:paraId="410B872A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throom assistive aids</w:t>
            </w:r>
          </w:p>
          <w:p w14:paraId="724D3364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ashcloths or bath sponges</w:t>
            </w:r>
          </w:p>
          <w:p w14:paraId="16B97B11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obe</w:t>
            </w:r>
          </w:p>
          <w:p w14:paraId="64B2F8D7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wels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1013CC0" w14:textId="6C48AF8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37685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044E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044E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044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160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044E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044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7847A1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04DF87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161A4E1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11B14E4" w14:textId="77777777" w:rsidR="004A642E" w:rsidRPr="008A46E5" w:rsidRDefault="004A642E" w:rsidP="00582F5F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ffers the client a robe for comfort and privacy while they prepare the bathroom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6FD1B8F" w14:textId="2F0C830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1350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044E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044E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044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18938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044E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044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71727A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E58D7F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6A73D8D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9FEFB2A" w14:textId="77777777" w:rsidR="004A642E" w:rsidRPr="008A46E5" w:rsidRDefault="004A642E" w:rsidP="00582F5F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athers the necessary materials and sets up a shower chair or bench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5F679A2" w14:textId="629CFF6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834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044E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044E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044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51973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044E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044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BA533F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BC744C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17E3903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8F0EBDD" w14:textId="77777777" w:rsidR="004A642E" w:rsidRPr="008A46E5" w:rsidRDefault="004A642E" w:rsidP="00582F5F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elps the client sit on the shower stool or chair if needed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D956C7B" w14:textId="569B4D5D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39315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044E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044E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044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32654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044E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044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6F737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6AC77D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40563EE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5E13FD" w14:textId="77777777" w:rsidR="004A642E" w:rsidRPr="008A46E5" w:rsidRDefault="004A642E" w:rsidP="00582F5F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lets the client take off the robe by themselves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E3199F7" w14:textId="2F184D7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9829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7632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7632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7632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7568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7632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7632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FEC766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D86B61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ED01476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DD782CB" w14:textId="77777777" w:rsidR="004A642E" w:rsidRPr="008A46E5" w:rsidRDefault="004A642E" w:rsidP="00582F5F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the temperature of the water to ensure that it is not too hot or cold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FC17DB7" w14:textId="79F3CA9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23805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7632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7632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7632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54807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7632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7632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D00926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9FD206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8199E98" w14:textId="77777777" w:rsidR="00516333" w:rsidRDefault="0051633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516333" w:rsidRPr="008A46E5" w14:paraId="2FE9D808" w14:textId="77777777" w:rsidTr="000E7193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ABF1E43" w14:textId="77777777" w:rsidR="00516333" w:rsidRPr="008A46E5" w:rsidRDefault="00516333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0F8CDB3" w14:textId="77777777" w:rsidR="00516333" w:rsidRPr="008A46E5" w:rsidRDefault="0051633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3F8324D" w14:textId="77777777" w:rsidR="00516333" w:rsidRPr="008A46E5" w:rsidRDefault="0051633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13AEB1DB" w14:textId="77777777" w:rsidR="00516333" w:rsidRPr="008A46E5" w:rsidRDefault="0051633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F3EB2" w:rsidRPr="008A46E5" w14:paraId="2CBC8AB5" w14:textId="77777777" w:rsidTr="00AF3EB2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FADC9EE" w14:textId="77777777" w:rsidR="00AF3EB2" w:rsidRPr="008A46E5" w:rsidRDefault="00AF3EB2" w:rsidP="00582F5F">
            <w:pPr>
              <w:pStyle w:val="ListParagraph"/>
              <w:numPr>
                <w:ilvl w:val="0"/>
                <w:numId w:val="8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the shower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928B236" w14:textId="77777777" w:rsidR="00AF3EB2" w:rsidRPr="008A46E5" w:rsidRDefault="00AF3EB2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9499A1C" w14:textId="77777777" w:rsidR="00AF3EB2" w:rsidRPr="008A46E5" w:rsidRDefault="00AF3EB2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A9EB81" w14:textId="77777777" w:rsidR="00AF3EB2" w:rsidRPr="008A46E5" w:rsidRDefault="00AF3EB2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458E062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822093C" w14:textId="77777777" w:rsidR="004A642E" w:rsidRPr="008A46E5" w:rsidRDefault="004A642E" w:rsidP="00582F5F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laces the soap on the washcloth or sponge and gives it to the client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CC92794" w14:textId="006656B3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90230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0557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C00180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AA5C3E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2A1AD9F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0A518A6" w14:textId="77777777" w:rsidR="004A642E" w:rsidRPr="008A46E5" w:rsidRDefault="004A642E" w:rsidP="00582F5F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lets the client wash, assisting in areas they cannot reach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8AF5453" w14:textId="10B0814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5001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94562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942BA9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FFCDC7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6208228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F8E8D0B" w14:textId="77777777" w:rsidR="004A642E" w:rsidRPr="008A46E5" w:rsidRDefault="004A642E" w:rsidP="00582F5F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courages the client to start washing the cleanest areas and finish with the areas that are less clean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AC5C87F" w14:textId="1EC34D7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25416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1479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0A9806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1AF1E0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8962EC1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82E2388" w14:textId="77777777" w:rsidR="004A642E" w:rsidRPr="008A46E5" w:rsidRDefault="004A642E" w:rsidP="00582F5F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hecks the client’s skin for signs of rashes or sores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D15DA91" w14:textId="303360E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05978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621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A6ED56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8FE8DE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37B7DCD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48C9488" w14:textId="77777777" w:rsidR="004A642E" w:rsidRPr="008A46E5" w:rsidRDefault="004A642E" w:rsidP="00582F5F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ays attention to areas with creases, such as folds on the stomach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02AE6E4" w14:textId="6F00211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26551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99180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8E8AF9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A509F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80B4AB1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3960918" w14:textId="77777777" w:rsidR="004A642E" w:rsidRPr="008A46E5" w:rsidRDefault="004A642E" w:rsidP="00582F5F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helps the person wash their hair with shampoo.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DE7E5F0" w14:textId="3270F26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9241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30375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46D0AB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641093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01BDC10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43D1542" w14:textId="77777777" w:rsidR="004A642E" w:rsidRPr="008A46E5" w:rsidRDefault="004A642E" w:rsidP="00582F5F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ives the client a towel to dry off. Help dry their back and other hard to reach area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6655E38" w14:textId="7202943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51753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9793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DC4AA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327FCD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E8D8F7C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7D6135F" w14:textId="77777777" w:rsidR="004A642E" w:rsidRPr="008A46E5" w:rsidRDefault="004A642E" w:rsidP="00582F5F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elps dry their back and other hard to reach area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AB2213E" w14:textId="6524246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61588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71490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B3D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B3D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EB2196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860C2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D60D409" w14:textId="77777777" w:rsidR="00675D36" w:rsidRDefault="00675D3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675D36" w:rsidRPr="008A46E5" w14:paraId="0028B24A" w14:textId="77777777" w:rsidTr="000E7193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A9499E3" w14:textId="77777777" w:rsidR="00675D36" w:rsidRPr="008A46E5" w:rsidRDefault="00675D36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1E0A37C" w14:textId="77777777" w:rsidR="00675D36" w:rsidRPr="008A46E5" w:rsidRDefault="00675D36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1EC9601" w14:textId="77777777" w:rsidR="00675D36" w:rsidRPr="008A46E5" w:rsidRDefault="00675D36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3C43628E" w14:textId="77777777" w:rsidR="00675D36" w:rsidRPr="008A46E5" w:rsidRDefault="00675D36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3A10F25C" w14:textId="77777777" w:rsidTr="00931A34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7C654ED" w14:textId="77777777" w:rsidR="004A642E" w:rsidRPr="008A46E5" w:rsidRDefault="004A642E" w:rsidP="00582F5F">
            <w:pPr>
              <w:pStyle w:val="ListParagraph"/>
              <w:numPr>
                <w:ilvl w:val="0"/>
                <w:numId w:val="8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the aids, devices/appliances, the equipment they require during the support activity.</w:t>
            </w:r>
          </w:p>
          <w:p w14:paraId="652ADE54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se aids, devices/appliances, equipment:</w:t>
            </w:r>
          </w:p>
          <w:p w14:paraId="010D49F6" w14:textId="5BE75904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5DB032F" w14:textId="63315CE4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E161157" w14:textId="1157750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A4384E" w14:textId="507AC7FF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6189926" w14:textId="77777777" w:rsidTr="00AF3EB2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CF8261F" w14:textId="77777777" w:rsidR="004A642E" w:rsidRPr="008A46E5" w:rsidRDefault="004A642E" w:rsidP="00582F5F">
            <w:pPr>
              <w:pStyle w:val="ListParagraph"/>
              <w:numPr>
                <w:ilvl w:val="0"/>
                <w:numId w:val="16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more, the assessor confirms that these aids, devices/appliances, equipment are consistent with the client’s individualised support plan.</w:t>
            </w:r>
          </w:p>
          <w:p w14:paraId="7EF2C823" w14:textId="06DB6F59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verify this, the assessor must review the aids, devices/appliances, equipment outlined in the client’s individualised support plan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2F4D888" w14:textId="4C73C04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41911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E055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E055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E055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65490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E055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E055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623AFF3" w14:textId="6AC42E8E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221CF3F" w14:textId="046FB67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00739" w:rsidRPr="008A46E5" w14:paraId="6BAB27F0" w14:textId="77777777" w:rsidTr="00AF3EB2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C52F9E6" w14:textId="06079B0B" w:rsidR="00800739" w:rsidRPr="008A46E5" w:rsidRDefault="00800739" w:rsidP="00582F5F">
            <w:pPr>
              <w:pStyle w:val="ListParagraph"/>
              <w:numPr>
                <w:ilvl w:val="0"/>
                <w:numId w:val="8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A17B7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es support according to the client’s individualised support plan, including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649AA72" w14:textId="77777777" w:rsidR="00800739" w:rsidRPr="008A46E5" w:rsidRDefault="00800739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31CB29A" w14:textId="77777777" w:rsidR="00800739" w:rsidRPr="008A46E5" w:rsidRDefault="0080073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FC99F4" w14:textId="77777777" w:rsidR="00800739" w:rsidRPr="008A46E5" w:rsidRDefault="0080073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08516ED" w14:textId="77777777" w:rsidTr="00931A34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0281D99" w14:textId="77777777" w:rsidR="004A642E" w:rsidRPr="008A46E5" w:rsidRDefault="004A642E" w:rsidP="00582F5F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provided for facilitating this support activit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E04305A" w14:textId="5EF2F433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1BFC842" w14:textId="6E8E2A2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26477" w14:textId="77C57E6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0DB26BF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CCD58F0" w14:textId="77777777" w:rsidR="004A642E" w:rsidRPr="008A46E5" w:rsidRDefault="004A642E" w:rsidP="00582F5F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8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CD9DD07" w14:textId="5517AA0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848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E03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E03C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E03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8529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E03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E03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D0160A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8E6FF4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5078600" w14:textId="77777777" w:rsidTr="00931A34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26A47D3" w14:textId="77777777" w:rsidR="004A642E" w:rsidRPr="008A46E5" w:rsidRDefault="004A642E" w:rsidP="00582F5F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2524CB5" w14:textId="6FC96548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A559A8A" w14:textId="76FD559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16715C" w14:textId="298F3BFE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2C5DED4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CAC94F5" w14:textId="77777777" w:rsidR="004A642E" w:rsidRPr="008A46E5" w:rsidRDefault="004A642E" w:rsidP="00582F5F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8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3DB299D" w14:textId="30BDBBB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45008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E03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E03C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E03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1447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E03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E03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9D81EC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320F78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6BB4B3B" w14:textId="77777777" w:rsidTr="00931A34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C020F21" w14:textId="77777777" w:rsidR="004A642E" w:rsidRPr="008A46E5" w:rsidRDefault="004A642E" w:rsidP="00582F5F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preference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60B53F5" w14:textId="54E679CB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BA0CF39" w14:textId="4AA5C795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3A82DD" w14:textId="1C3F7CD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10A6A4B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A41BBF9" w14:textId="77777777" w:rsidR="004A642E" w:rsidRPr="008A46E5" w:rsidRDefault="004A642E" w:rsidP="00582F5F">
            <w:pPr>
              <w:pStyle w:val="ListParagraph"/>
              <w:numPr>
                <w:ilvl w:val="0"/>
                <w:numId w:val="87"/>
              </w:numPr>
              <w:tabs>
                <w:tab w:val="left" w:pos="180"/>
              </w:tabs>
              <w:ind w:left="18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6D5195F" w14:textId="6F765BA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6623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E03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E03C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E03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88950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E03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E03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3B2A2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0CCEF6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4EC3188" w14:textId="77777777" w:rsidR="007E054F" w:rsidRDefault="007E054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1"/>
        <w:gridCol w:w="1430"/>
        <w:gridCol w:w="1829"/>
        <w:gridCol w:w="1829"/>
      </w:tblGrid>
      <w:tr w:rsidR="007E054F" w:rsidRPr="008A46E5" w14:paraId="6DE7AB5D" w14:textId="77777777" w:rsidTr="000E7193">
        <w:trPr>
          <w:cantSplit/>
          <w:tblHeader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FBE1EDB" w14:textId="77777777" w:rsidR="007E054F" w:rsidRPr="008A46E5" w:rsidRDefault="007E054F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BB28EC6" w14:textId="77777777" w:rsidR="007E054F" w:rsidRPr="008A46E5" w:rsidRDefault="007E054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C1C2C42" w14:textId="77777777" w:rsidR="007E054F" w:rsidRPr="008A46E5" w:rsidRDefault="007E054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FDA89DD" w14:textId="77777777" w:rsidR="007E054F" w:rsidRPr="008A46E5" w:rsidRDefault="007E054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00739" w:rsidRPr="008A46E5" w14:paraId="4CF78581" w14:textId="77777777" w:rsidTr="00AF3EB2">
        <w:trPr>
          <w:cantSplit/>
          <w:trHeight w:val="34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14DB719" w14:textId="77777777" w:rsidR="00800739" w:rsidRPr="008A46E5" w:rsidRDefault="00800739" w:rsidP="00582F5F">
            <w:pPr>
              <w:pStyle w:val="ListParagraph"/>
              <w:numPr>
                <w:ilvl w:val="0"/>
                <w:numId w:val="8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olicies and procedures.</w:t>
            </w:r>
          </w:p>
          <w:p w14:paraId="15495325" w14:textId="45B4FA05" w:rsidR="00800739" w:rsidRPr="008A46E5" w:rsidRDefault="00E5153A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according to the policies and procedures in the candidate’s organisation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9077637" w14:textId="77777777" w:rsidR="00800739" w:rsidRPr="008A46E5" w:rsidRDefault="00800739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E4EEDE9" w14:textId="77777777" w:rsidR="00800739" w:rsidRPr="008A46E5" w:rsidRDefault="0080073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0A0891" w14:textId="77777777" w:rsidR="00800739" w:rsidRPr="008A46E5" w:rsidRDefault="0080073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577783AC" w14:textId="77777777" w:rsidTr="00931A34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6906765" w14:textId="6318FF53" w:rsidR="004A642E" w:rsidRPr="008A46E5" w:rsidRDefault="004A642E" w:rsidP="00582F5F">
            <w:pPr>
              <w:pStyle w:val="ListParagraph"/>
              <w:numPr>
                <w:ilvl w:val="0"/>
                <w:numId w:val="8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CDB6284" w14:textId="05DECAAE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75F06BE" w14:textId="7C272C6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9287FA" w14:textId="28DB325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FFA53DF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F032F15" w14:textId="77777777" w:rsidR="004A642E" w:rsidRPr="008A46E5" w:rsidRDefault="004A642E" w:rsidP="00582F5F">
            <w:pPr>
              <w:pStyle w:val="ListParagraph"/>
              <w:numPr>
                <w:ilvl w:val="0"/>
                <w:numId w:val="89"/>
              </w:numPr>
              <w:tabs>
                <w:tab w:val="left" w:pos="180"/>
              </w:tabs>
              <w:ind w:left="18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320B0D" w14:textId="5430355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5563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822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2DEC41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714B1E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0C5CF8C" w14:textId="77777777" w:rsidTr="00931A34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F4B4E5C" w14:textId="201D08DF" w:rsidR="004A642E" w:rsidRPr="008A46E5" w:rsidRDefault="004A642E" w:rsidP="00582F5F">
            <w:pPr>
              <w:pStyle w:val="ListParagraph"/>
              <w:numPr>
                <w:ilvl w:val="0"/>
                <w:numId w:val="8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70A06AD" w14:textId="69A1040D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6AEE553" w14:textId="0487D27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A0901F" w14:textId="4F121A4D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8AB1941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FB82958" w14:textId="77777777" w:rsidR="004A642E" w:rsidRPr="008A46E5" w:rsidRDefault="004A642E" w:rsidP="00582F5F">
            <w:pPr>
              <w:pStyle w:val="ListParagraph"/>
              <w:numPr>
                <w:ilvl w:val="0"/>
                <w:numId w:val="90"/>
              </w:numPr>
              <w:tabs>
                <w:tab w:val="left" w:pos="180"/>
              </w:tabs>
              <w:ind w:left="18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716D5A1" w14:textId="56CF8BE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5001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9716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20E785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02AE54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CE99199" w14:textId="77777777" w:rsidTr="00931A34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509DE7B" w14:textId="5CA1E555" w:rsidR="004A642E" w:rsidRPr="008A46E5" w:rsidRDefault="004A642E" w:rsidP="00582F5F">
            <w:pPr>
              <w:pStyle w:val="ListParagraph"/>
              <w:numPr>
                <w:ilvl w:val="0"/>
                <w:numId w:val="8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paring and maintaining a safe and healthy environment for the support activity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6A9054C" w14:textId="71FAB1E7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D3D3509" w14:textId="71E4CF8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2880FF" w14:textId="6125601B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5E689D3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783880D" w14:textId="77777777" w:rsidR="004A642E" w:rsidRPr="008A46E5" w:rsidRDefault="004A642E" w:rsidP="00582F5F">
            <w:pPr>
              <w:pStyle w:val="ListParagraph"/>
              <w:numPr>
                <w:ilvl w:val="0"/>
                <w:numId w:val="91"/>
              </w:numPr>
              <w:tabs>
                <w:tab w:val="left" w:pos="180"/>
              </w:tabs>
              <w:ind w:left="18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C074318" w14:textId="7E0C1CE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48128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6627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DA5F0E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21760B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AB1133F" w14:textId="77777777" w:rsidTr="00931A34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0467C0F" w14:textId="55A22D91" w:rsidR="004A642E" w:rsidRPr="008A46E5" w:rsidRDefault="004A642E" w:rsidP="00582F5F">
            <w:pPr>
              <w:pStyle w:val="ListParagraph"/>
              <w:numPr>
                <w:ilvl w:val="0"/>
                <w:numId w:val="8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B121879" w14:textId="06DE3596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041CFAC" w14:textId="2D3FE26D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C8BABF" w14:textId="3987E3EE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5ABE8B1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63C13E8" w14:textId="77777777" w:rsidR="004A642E" w:rsidRPr="008A46E5" w:rsidRDefault="004A642E" w:rsidP="00582F5F">
            <w:pPr>
              <w:pStyle w:val="ListParagraph"/>
              <w:numPr>
                <w:ilvl w:val="0"/>
                <w:numId w:val="92"/>
              </w:numPr>
              <w:tabs>
                <w:tab w:val="left" w:pos="180"/>
              </w:tabs>
              <w:ind w:left="18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D471B7" w14:textId="6BB1311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3508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1214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61B496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FDCD38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5AFB177" w14:textId="77777777" w:rsidTr="00931A34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37A45EF" w14:textId="0A82FDCA" w:rsidR="004A642E" w:rsidRPr="008C5479" w:rsidRDefault="004A642E" w:rsidP="00582F5F">
            <w:pPr>
              <w:pStyle w:val="ListParagraph"/>
              <w:numPr>
                <w:ilvl w:val="0"/>
                <w:numId w:val="8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intaining client privacy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4D9D045" w14:textId="7F35250D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317B704" w14:textId="2A4048CA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D4E706" w14:textId="15BA61A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7556EA9" w14:textId="77777777" w:rsidTr="00AF3EB2">
        <w:trPr>
          <w:cantSplit/>
          <w:trHeight w:val="251"/>
          <w:jc w:val="center"/>
        </w:trPr>
        <w:tc>
          <w:tcPr>
            <w:tcW w:w="21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037E55E" w14:textId="77777777" w:rsidR="004A642E" w:rsidRPr="008A46E5" w:rsidRDefault="004A642E" w:rsidP="00582F5F">
            <w:pPr>
              <w:pStyle w:val="ListParagraph"/>
              <w:numPr>
                <w:ilvl w:val="0"/>
                <w:numId w:val="93"/>
              </w:numPr>
              <w:tabs>
                <w:tab w:val="left" w:pos="180"/>
              </w:tabs>
              <w:ind w:left="18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B671766" w14:textId="5168722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3133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9731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42BD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42B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CF96C2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7B64A8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A15B995" w14:textId="04E0ED5F" w:rsidR="008C5479" w:rsidRDefault="008C5479" w:rsidP="00582F5F">
      <w:r>
        <w:br w:type="page"/>
      </w:r>
    </w:p>
    <w:p w14:paraId="12C33CFB" w14:textId="5F477415" w:rsidR="00C21298" w:rsidRPr="00166A4E" w:rsidRDefault="00C457CB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66A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</w:t>
      </w:r>
      <w:r w:rsidR="006E577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 w:rsidRPr="00166A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="0043127C" w:rsidRPr="00166A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oileting and The Use of Continence Aid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8A46E5" w14:paraId="19FD6661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1816DD8A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03DB2B3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8A46E5" w14:paraId="3CE9B153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294D598D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1771468C" w14:textId="3287006B" w:rsidR="007E054F" w:rsidRPr="007E054F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FAC37E8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7E52A16" w14:textId="77777777" w:rsidR="0031319E" w:rsidRPr="008A46E5" w:rsidRDefault="0031319E" w:rsidP="00582F5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31319E" w:rsidRPr="008A46E5" w14:paraId="77A78DC1" w14:textId="77777777" w:rsidTr="0031319E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D8C68E2" w14:textId="77777777" w:rsidR="0031319E" w:rsidRPr="008A46E5" w:rsidRDefault="0031319E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EA0663E" w14:textId="77777777" w:rsidR="0031319E" w:rsidRPr="008A46E5" w:rsidRDefault="0031319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A7F1E95" w14:textId="77777777" w:rsidR="0031319E" w:rsidRPr="008A46E5" w:rsidRDefault="0031319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9C50D99" w14:textId="77777777" w:rsidR="0031319E" w:rsidRPr="008A46E5" w:rsidRDefault="0031319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1319E" w:rsidRPr="008A46E5" w14:paraId="535C3E7D" w14:textId="77777777" w:rsidTr="0031319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BB1BE36" w14:textId="0FF46F44" w:rsidR="0031319E" w:rsidRPr="008A46E5" w:rsidRDefault="0031319E" w:rsidP="00582F5F">
            <w:pPr>
              <w:pStyle w:val="ListParagraph"/>
              <w:numPr>
                <w:ilvl w:val="0"/>
                <w:numId w:val="9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private spac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CDAE1E1" w14:textId="77777777" w:rsidR="0031319E" w:rsidRPr="008A46E5" w:rsidRDefault="0031319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4183A6C" w14:textId="77777777" w:rsidR="0031319E" w:rsidRPr="008A46E5" w:rsidRDefault="0031319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86183A" w14:textId="77777777" w:rsidR="0031319E" w:rsidRPr="008A46E5" w:rsidRDefault="0031319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EB8771A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4D61DF3" w14:textId="77777777" w:rsidR="004A642E" w:rsidRPr="008A46E5" w:rsidRDefault="004A642E" w:rsidP="007E054F">
            <w:pPr>
              <w:pStyle w:val="ListParagraph"/>
              <w:numPr>
                <w:ilvl w:val="0"/>
                <w:numId w:val="9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ors are closed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547B343" w14:textId="2892BF0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2338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42606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AB5163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0210B3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C952432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5BE01C7" w14:textId="77777777" w:rsidR="004A642E" w:rsidRPr="008A46E5" w:rsidRDefault="004A642E" w:rsidP="007E054F">
            <w:pPr>
              <w:pStyle w:val="ListParagraph"/>
              <w:numPr>
                <w:ilvl w:val="0"/>
                <w:numId w:val="9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urtains/blinds are drawn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5570743" w14:textId="222DCF4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29336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1520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6BE524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E667B4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33BC1DD" w14:textId="77777777" w:rsidTr="0031319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09A693B" w14:textId="77777777" w:rsidR="004A642E" w:rsidRPr="008A46E5" w:rsidRDefault="004A642E" w:rsidP="00582F5F">
            <w:pPr>
              <w:pStyle w:val="ListParagraph"/>
              <w:numPr>
                <w:ilvl w:val="0"/>
                <w:numId w:val="9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toileting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EC3D8D3" w14:textId="34DB625A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A61C8B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5D881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5EDCA50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689028A" w14:textId="77777777" w:rsidR="004A642E" w:rsidRPr="008A46E5" w:rsidRDefault="004A642E" w:rsidP="007E054F">
            <w:pPr>
              <w:pStyle w:val="ListParagraph"/>
              <w:numPr>
                <w:ilvl w:val="0"/>
                <w:numId w:val="9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pull their clothing down or up independentl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1335E5F" w14:textId="1BDC3DD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29554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72018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AB82E1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6CDF2F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70A8F66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E7732D5" w14:textId="77777777" w:rsidR="004A642E" w:rsidRPr="008A46E5" w:rsidRDefault="004A642E" w:rsidP="007E054F">
            <w:pPr>
              <w:pStyle w:val="ListParagraph"/>
              <w:numPr>
                <w:ilvl w:val="0"/>
                <w:numId w:val="9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ently reminds them to pull down their bottom clothes before sitting dow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DE5F211" w14:textId="63F317D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6440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05820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984441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2356FB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DBF92F5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B2C1B6F" w14:textId="77777777" w:rsidR="004A642E" w:rsidRPr="008A46E5" w:rsidRDefault="004A642E" w:rsidP="007E054F">
            <w:pPr>
              <w:pStyle w:val="ListParagraph"/>
              <w:numPr>
                <w:ilvl w:val="0"/>
                <w:numId w:val="9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minds the client to pull up their clothes once they are done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6257A4B" w14:textId="265B141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8170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2591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6D16A9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AF2C01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0B2403F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975BD29" w14:textId="77777777" w:rsidR="004A642E" w:rsidRPr="008A46E5" w:rsidRDefault="004A642E" w:rsidP="007E054F">
            <w:pPr>
              <w:pStyle w:val="ListParagraph"/>
              <w:numPr>
                <w:ilvl w:val="0"/>
                <w:numId w:val="9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pports the client to get on and off the toilet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4E6A6FB" w14:textId="4915414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5664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38305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FA0EA4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B47E89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E9D966C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15779A5" w14:textId="77777777" w:rsidR="004A642E" w:rsidRPr="008A46E5" w:rsidRDefault="004A642E" w:rsidP="007E054F">
            <w:pPr>
              <w:pStyle w:val="ListParagraph"/>
              <w:numPr>
                <w:ilvl w:val="0"/>
                <w:numId w:val="9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the handrails when getting on and off the toilet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3E270BA" w14:textId="3BA0D38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2366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481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10B7BD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09AD30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3C26024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EA07009" w14:textId="77777777" w:rsidR="004A642E" w:rsidRPr="008A46E5" w:rsidRDefault="004A642E" w:rsidP="007E054F">
            <w:pPr>
              <w:pStyle w:val="ListParagraph"/>
              <w:numPr>
                <w:ilvl w:val="0"/>
                <w:numId w:val="9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llows the client to take time to empty their bladder and bowel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BF6CD4E" w14:textId="74E5C43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0308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75097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62F007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4322BA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B1201F2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2EF2C2D" w14:textId="77777777" w:rsidR="004A642E" w:rsidRPr="008A46E5" w:rsidRDefault="004A642E" w:rsidP="007E054F">
            <w:pPr>
              <w:pStyle w:val="ListParagraph"/>
              <w:numPr>
                <w:ilvl w:val="0"/>
                <w:numId w:val="9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ands the client toilet paper to us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C7EB828" w14:textId="1CCA643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17413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1785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2BD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2BD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46B890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C74E21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54424A6" w14:textId="77777777" w:rsidR="007E054F" w:rsidRDefault="007E054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7E054F" w:rsidRPr="008A46E5" w14:paraId="461BCC18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CA4189B" w14:textId="77777777" w:rsidR="007E054F" w:rsidRPr="008A46E5" w:rsidRDefault="007E054F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E50E193" w14:textId="77777777" w:rsidR="007E054F" w:rsidRPr="008A46E5" w:rsidRDefault="007E054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FEABA91" w14:textId="77777777" w:rsidR="007E054F" w:rsidRPr="008A46E5" w:rsidRDefault="007E054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B041162" w14:textId="77777777" w:rsidR="007E054F" w:rsidRPr="008A46E5" w:rsidRDefault="007E054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1319E" w:rsidRPr="008A46E5" w14:paraId="41AC928B" w14:textId="77777777" w:rsidTr="0031319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CE14AE0" w14:textId="77777777" w:rsidR="0031319E" w:rsidRPr="008A46E5" w:rsidRDefault="0031319E" w:rsidP="00582F5F">
            <w:pPr>
              <w:pStyle w:val="ListParagraph"/>
              <w:numPr>
                <w:ilvl w:val="0"/>
                <w:numId w:val="9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using continence aids.</w:t>
            </w:r>
          </w:p>
          <w:p w14:paraId="7A02426C" w14:textId="77777777" w:rsidR="0031319E" w:rsidRPr="008A46E5" w:rsidRDefault="0031319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the continence aid to be used: 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bedpan"/>
                  </w:textInput>
                </w:ffData>
              </w:fldCha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.g. bedpan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3BB1B46" w14:textId="77777777" w:rsidR="0031319E" w:rsidRPr="008A46E5" w:rsidRDefault="0031319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to contextualise the criteria below as appropriate to the continence aid to be used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C1237F3" w14:textId="77777777" w:rsidR="0031319E" w:rsidRPr="008A46E5" w:rsidRDefault="0031319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1F95837" w14:textId="77777777" w:rsidR="0031319E" w:rsidRPr="008A46E5" w:rsidRDefault="0031319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BA2866" w14:textId="77777777" w:rsidR="0031319E" w:rsidRPr="008A46E5" w:rsidRDefault="0031319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58A39A6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47EAEE6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athers the supplies needed.</w:t>
            </w:r>
          </w:p>
          <w:p w14:paraId="5B085D35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supplies required (tick all that apply)</w:t>
            </w:r>
          </w:p>
          <w:p w14:paraId="6AECA82C" w14:textId="199FD8B5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05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dpan</w:t>
            </w:r>
          </w:p>
          <w:p w14:paraId="13FC8BBC" w14:textId="2E084361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05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ves</w:t>
            </w:r>
          </w:p>
          <w:p w14:paraId="5A896690" w14:textId="3CABC55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05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ilet paper/wet wipes</w:t>
            </w:r>
          </w:p>
          <w:p w14:paraId="64309626" w14:textId="3702280E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05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in with warm water</w:t>
            </w:r>
          </w:p>
          <w:p w14:paraId="36FD28F7" w14:textId="480E6468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E05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wel and washcloth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9195A8F" w14:textId="77863DB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91132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87944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CB3D6B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A41489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520E0F7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D24DA7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cstheme="minorHAnsi"/>
                <w:color w:val="404040" w:themeColor="text1" w:themeTint="BF"/>
                <w:lang w:val="en-GB" w:bidi="en-US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the bedpan in a flat and secure loca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8F9C9ED" w14:textId="29ADF353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4980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64746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1C43CC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05D44B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36C691C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9633314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hes and dries their hands well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DAB6DD0" w14:textId="3A02F28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89703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46312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4A0C5D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6D1A32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055E1D9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1090028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uts on glov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157E616" w14:textId="7150287C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477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481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4228EA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CC8043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F1FFDBE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9C5FE5F" w14:textId="4BF46E4A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take down their pants and underwear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BBC79BA" w14:textId="6CB983D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33991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1732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896962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40A6DB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21151B2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95629F4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elps the client get into the right posi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9945DDD" w14:textId="4A95B74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6229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34532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BE1DA9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28C0E6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9F72EFD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D77F00F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gets the client to sit up or lift up the hips slightly and then slide the bedpan under the person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D41337B" w14:textId="1C051E4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99119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72486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960F32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75E5BD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C8C17DB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AD2637F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f the client prefers/requests, the candidate leaves the room to give them privac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43FD2D5" w14:textId="6D42F33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60038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6678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4B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4B3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F880B1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11E902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121AD15" w14:textId="77777777" w:rsidR="001C48B0" w:rsidRDefault="001C48B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1C48B0" w:rsidRPr="008A46E5" w14:paraId="6587DD6F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8B37907" w14:textId="77777777" w:rsidR="001C48B0" w:rsidRPr="008A46E5" w:rsidRDefault="001C48B0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836DEAD" w14:textId="77777777" w:rsidR="001C48B0" w:rsidRPr="008A46E5" w:rsidRDefault="001C48B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C098A95" w14:textId="77777777" w:rsidR="001C48B0" w:rsidRPr="008A46E5" w:rsidRDefault="001C48B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5165A03" w14:textId="77777777" w:rsidR="001C48B0" w:rsidRPr="008A46E5" w:rsidRDefault="001C48B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1DAF3CF8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57C0CB1" w14:textId="6CCC7166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the client uses the bedpan, the candidate makes sure to hold it in place and assists the person to roll off the bedpan carefull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2FFBDDD" w14:textId="5819EE7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1637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32418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8239FC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9B55CA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C7B1C6A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6C2BD93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the bedpan in a flat and secure loca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7EF952E" w14:textId="20BFD68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24351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87656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D3AEB5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862419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F6C12D7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9FDF157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wiping their private parts as required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E206090" w14:textId="5F2C6EF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634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34692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B25328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D0F4F9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8055EFC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01B9F8A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hes and dries the area from the sid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EC45E61" w14:textId="4FFA8B1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46640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69026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E6582A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751610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AEE5806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11997A1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mpties the bedpan into the toilet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DDACA29" w14:textId="7FD6C0D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909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72186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D8A7C7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4D56E1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764AEC8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4B3EA4C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inses and washes the bedpan using disinfectant diluted with water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53032DD" w14:textId="74BCC1E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4062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597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51C062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F25C78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27CB97E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C920A97" w14:textId="77777777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ries the bedpan or lets it air-dr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9AD3E31" w14:textId="17479E2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2255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89619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63790A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CB6238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C5699EC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5E5085D" w14:textId="7A2750DC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off their gloves and disposes of them properl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E7EBFB7" w14:textId="41464E7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70616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5914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F8D807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286E6F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86FC6BA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43744F5" w14:textId="7D90BAA3" w:rsidR="004A642E" w:rsidRPr="008A46E5" w:rsidRDefault="004A642E" w:rsidP="00582F5F">
            <w:pPr>
              <w:pStyle w:val="ListParagraph"/>
              <w:numPr>
                <w:ilvl w:val="0"/>
                <w:numId w:val="9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hes their hands thoroughl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75D1C89" w14:textId="4E689BC3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75806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2871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355D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355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A1C69B8" w14:textId="1F9DB9AA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10894A" w14:textId="00E884B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32CD2A1" w14:textId="77777777" w:rsidR="001C48B0" w:rsidRDefault="001C48B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1C48B0" w:rsidRPr="008A46E5" w14:paraId="5D54C739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9F4EA4C" w14:textId="77777777" w:rsidR="001C48B0" w:rsidRPr="008A46E5" w:rsidRDefault="001C48B0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3CD47B2" w14:textId="77777777" w:rsidR="001C48B0" w:rsidRPr="008A46E5" w:rsidRDefault="001C48B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5442238" w14:textId="77777777" w:rsidR="001C48B0" w:rsidRPr="008A46E5" w:rsidRDefault="001C48B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1E1C524" w14:textId="77777777" w:rsidR="001C48B0" w:rsidRPr="008A46E5" w:rsidRDefault="001C48B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3B42A9D8" w14:textId="77777777" w:rsidTr="00931A34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15BBBA3" w14:textId="77777777" w:rsidR="004A642E" w:rsidRPr="008A46E5" w:rsidRDefault="004A642E" w:rsidP="00582F5F">
            <w:pPr>
              <w:pStyle w:val="ListParagraph"/>
              <w:numPr>
                <w:ilvl w:val="0"/>
                <w:numId w:val="9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the aids, devices/appliances, the equipment they require during the support activity.</w:t>
            </w:r>
          </w:p>
          <w:p w14:paraId="173A524E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se aids, devices/appliances, equipment:</w:t>
            </w:r>
          </w:p>
          <w:p w14:paraId="0C9544A6" w14:textId="364AD2C0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5775651" w14:textId="196F7EE1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E373C3D" w14:textId="15C74A0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0ECFB3" w14:textId="4A9A1FEB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943B01" w:rsidRPr="008A46E5" w14:paraId="26D0F492" w14:textId="77777777" w:rsidTr="0031319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0011887" w14:textId="77777777" w:rsidR="00943B01" w:rsidRPr="008A46E5" w:rsidRDefault="00943B01" w:rsidP="00582F5F">
            <w:pPr>
              <w:pStyle w:val="ListParagraph"/>
              <w:numPr>
                <w:ilvl w:val="0"/>
                <w:numId w:val="16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more, the assessor confirms that these aids, devices/appliances, equipment are consistent with the client’s individualised support plan.</w:t>
            </w:r>
          </w:p>
          <w:p w14:paraId="79C0D3E4" w14:textId="7516EC80" w:rsidR="00943B01" w:rsidRPr="008A46E5" w:rsidRDefault="00943B01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verify this, the assessor must review the aids, devices/appliances, equipment outlined in the client’s individualised support pla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58DCDFB" w14:textId="00F57DAB" w:rsidR="00943B01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36618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19049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C2415A3" w14:textId="00564105" w:rsidR="00943B01" w:rsidRPr="008A46E5" w:rsidRDefault="00943B0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F5EE701" w14:textId="5E2A85C6" w:rsidR="00943B01" w:rsidRPr="008A46E5" w:rsidRDefault="00943B0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43B01" w:rsidRPr="008A46E5" w14:paraId="707A13B4" w14:textId="77777777" w:rsidTr="0031319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5B05108" w14:textId="2BD3FEB0" w:rsidR="00943B01" w:rsidRPr="008A46E5" w:rsidRDefault="00943B01" w:rsidP="00582F5F">
            <w:pPr>
              <w:pStyle w:val="ListParagraph"/>
              <w:numPr>
                <w:ilvl w:val="0"/>
                <w:numId w:val="9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A17B7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es support according to the client’s individualised support plan, including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8219CF6" w14:textId="77777777" w:rsidR="00943B01" w:rsidRPr="008A46E5" w:rsidRDefault="00943B01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C8F6946" w14:textId="77777777" w:rsidR="00943B01" w:rsidRPr="008A46E5" w:rsidRDefault="00943B0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C68F74" w14:textId="77777777" w:rsidR="00943B01" w:rsidRPr="008A46E5" w:rsidRDefault="00943B0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7C55CD6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652D3EF" w14:textId="77777777" w:rsidR="004A642E" w:rsidRPr="008A46E5" w:rsidRDefault="004A642E" w:rsidP="00582F5F">
            <w:pPr>
              <w:pStyle w:val="ListParagraph"/>
              <w:numPr>
                <w:ilvl w:val="0"/>
                <w:numId w:val="9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provided for facilitating this support activit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2992EE7" w14:textId="473F5E9A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9A8F470" w14:textId="2CD37515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B64015" w14:textId="6563482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BA771FF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9877DA4" w14:textId="77777777" w:rsidR="004A642E" w:rsidRPr="008A46E5" w:rsidRDefault="004A642E" w:rsidP="00582F5F">
            <w:pPr>
              <w:pStyle w:val="ListParagraph"/>
              <w:numPr>
                <w:ilvl w:val="0"/>
                <w:numId w:val="99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DEBFF2E" w14:textId="175E5DFA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1144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909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909C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909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52476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909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909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1A9523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7C2EA6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554B008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1CD11CB" w14:textId="77777777" w:rsidR="004A642E" w:rsidRPr="008A46E5" w:rsidRDefault="004A642E" w:rsidP="00582F5F">
            <w:pPr>
              <w:pStyle w:val="ListParagraph"/>
              <w:numPr>
                <w:ilvl w:val="0"/>
                <w:numId w:val="9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330372B" w14:textId="06F2E24C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BC13CB8" w14:textId="25BE0C8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43565B" w14:textId="651D07B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5C24EB5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CF20DFA" w14:textId="77777777" w:rsidR="004A642E" w:rsidRPr="008A46E5" w:rsidRDefault="004A642E" w:rsidP="00582F5F">
            <w:pPr>
              <w:pStyle w:val="ListParagraph"/>
              <w:numPr>
                <w:ilvl w:val="0"/>
                <w:numId w:val="100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D0F1F63" w14:textId="1EFECC3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6034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909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909C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909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6768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909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909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834049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E9FDBD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0A3C115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A5229AE" w14:textId="77777777" w:rsidR="004A642E" w:rsidRPr="008A46E5" w:rsidRDefault="004A642E" w:rsidP="00582F5F">
            <w:pPr>
              <w:pStyle w:val="ListParagraph"/>
              <w:numPr>
                <w:ilvl w:val="0"/>
                <w:numId w:val="9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preferenc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D15CD55" w14:textId="471CCE26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872F68B" w14:textId="6A7FE26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6902F8" w14:textId="2EE035E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CA74956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5330611" w14:textId="77777777" w:rsidR="004A642E" w:rsidRPr="008A46E5" w:rsidRDefault="004A642E" w:rsidP="00582F5F">
            <w:pPr>
              <w:pStyle w:val="ListParagraph"/>
              <w:numPr>
                <w:ilvl w:val="0"/>
                <w:numId w:val="10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17C7FEF" w14:textId="301A6792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989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909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909C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909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9660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909C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909C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044D1C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B30DD5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167EE7A" w14:textId="77777777" w:rsidR="00BE2AE1" w:rsidRDefault="00BE2AE1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8"/>
        <w:gridCol w:w="1409"/>
        <w:gridCol w:w="1836"/>
        <w:gridCol w:w="1836"/>
      </w:tblGrid>
      <w:tr w:rsidR="00BE2AE1" w:rsidRPr="008A46E5" w14:paraId="7CF087F7" w14:textId="77777777" w:rsidTr="000E7193">
        <w:trPr>
          <w:cantSplit/>
          <w:tblHeader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3E80A3C" w14:textId="77777777" w:rsidR="00BE2AE1" w:rsidRPr="008A46E5" w:rsidRDefault="00BE2AE1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7DD6388" w14:textId="77777777" w:rsidR="00BE2AE1" w:rsidRPr="008A46E5" w:rsidRDefault="00BE2AE1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3403A0A" w14:textId="77777777" w:rsidR="00BE2AE1" w:rsidRPr="008A46E5" w:rsidRDefault="00BE2AE1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41FF5F1C" w14:textId="77777777" w:rsidR="00BE2AE1" w:rsidRPr="008A46E5" w:rsidRDefault="00BE2AE1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43B01" w:rsidRPr="008A46E5" w14:paraId="33DF8326" w14:textId="77777777" w:rsidTr="0031319E">
        <w:trPr>
          <w:cantSplit/>
          <w:trHeight w:val="34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82A5330" w14:textId="77777777" w:rsidR="00943B01" w:rsidRPr="008A46E5" w:rsidRDefault="00943B01" w:rsidP="00582F5F">
            <w:pPr>
              <w:pStyle w:val="ListParagraph"/>
              <w:numPr>
                <w:ilvl w:val="0"/>
                <w:numId w:val="9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olicies and procedures.</w:t>
            </w:r>
          </w:p>
          <w:p w14:paraId="7035C8F3" w14:textId="4963F23A" w:rsidR="00943B01" w:rsidRPr="008A46E5" w:rsidRDefault="004B4E60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according to the policies and procedures in the candidate’s organisa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A6AFE3F" w14:textId="77777777" w:rsidR="00943B01" w:rsidRPr="008A46E5" w:rsidRDefault="00943B01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5A8AD59" w14:textId="77777777" w:rsidR="00943B01" w:rsidRPr="008A46E5" w:rsidRDefault="00943B0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0F0FD7" w14:textId="77777777" w:rsidR="00943B01" w:rsidRPr="008A46E5" w:rsidRDefault="00943B0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943B01" w:rsidRPr="008A46E5" w14:paraId="3873A02C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96EAB82" w14:textId="458437F3" w:rsidR="00943B01" w:rsidRPr="008A46E5" w:rsidRDefault="00943B01" w:rsidP="00582F5F">
            <w:pPr>
              <w:pStyle w:val="ListParagraph"/>
              <w:numPr>
                <w:ilvl w:val="0"/>
                <w:numId w:val="10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5B65F77" w14:textId="737A4862" w:rsidR="00943B01" w:rsidRPr="008A46E5" w:rsidRDefault="00943B01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079056A" w14:textId="7F121345" w:rsidR="00943B01" w:rsidRPr="008A46E5" w:rsidRDefault="00943B0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D17B4B" w14:textId="371D6E02" w:rsidR="00943B01" w:rsidRPr="008A46E5" w:rsidRDefault="00943B0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4D640B6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6D48D1A" w14:textId="77777777" w:rsidR="004A642E" w:rsidRPr="008A46E5" w:rsidRDefault="004A642E" w:rsidP="00582F5F">
            <w:pPr>
              <w:pStyle w:val="ListParagraph"/>
              <w:numPr>
                <w:ilvl w:val="0"/>
                <w:numId w:val="10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3360578" w14:textId="5CEA976D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16333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33722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A7CC36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F622FF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4E37BFD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9946C1E" w14:textId="715D52A6" w:rsidR="004A642E" w:rsidRPr="008A46E5" w:rsidRDefault="004A642E" w:rsidP="00582F5F">
            <w:pPr>
              <w:pStyle w:val="ListParagraph"/>
              <w:numPr>
                <w:ilvl w:val="0"/>
                <w:numId w:val="10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E04B28E" w14:textId="40E359F9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542F4DD" w14:textId="366AF91B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B87EC1" w14:textId="3537BD6E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8DA5B1B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6189CDC" w14:textId="77777777" w:rsidR="004A642E" w:rsidRPr="008A46E5" w:rsidRDefault="004A642E" w:rsidP="00582F5F">
            <w:pPr>
              <w:pStyle w:val="ListParagraph"/>
              <w:numPr>
                <w:ilvl w:val="0"/>
                <w:numId w:val="10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94678D2" w14:textId="48CD0803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75795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7059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F95BC0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E5BF53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1408DAA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96CC098" w14:textId="38820043" w:rsidR="004A642E" w:rsidRPr="008A46E5" w:rsidRDefault="004A642E" w:rsidP="00582F5F">
            <w:pPr>
              <w:pStyle w:val="ListParagraph"/>
              <w:numPr>
                <w:ilvl w:val="0"/>
                <w:numId w:val="10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paring and maintaining a safe and healthy environment for the support activity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C25864C" w14:textId="1A92DF05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69DEDD9" w14:textId="21A38E3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BA6850" w14:textId="6CFF852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708581F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487B355" w14:textId="77777777" w:rsidR="004A642E" w:rsidRPr="008A46E5" w:rsidRDefault="004A642E" w:rsidP="00582F5F">
            <w:pPr>
              <w:pStyle w:val="ListParagraph"/>
              <w:numPr>
                <w:ilvl w:val="0"/>
                <w:numId w:val="10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4F7B864" w14:textId="01FE673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7139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68863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E69BF7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9E37B9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D5B4A9D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E49C373" w14:textId="76AEC1EF" w:rsidR="004A642E" w:rsidRPr="008A46E5" w:rsidRDefault="004A642E" w:rsidP="00582F5F">
            <w:pPr>
              <w:pStyle w:val="ListParagraph"/>
              <w:numPr>
                <w:ilvl w:val="0"/>
                <w:numId w:val="10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EDBD4F1" w14:textId="48310111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284E3F0" w14:textId="1DA46E8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29457A" w14:textId="0F8287E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8423BAE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4A3516" w14:textId="77777777" w:rsidR="004A642E" w:rsidRPr="008A46E5" w:rsidRDefault="004A642E" w:rsidP="00582F5F">
            <w:pPr>
              <w:pStyle w:val="ListParagraph"/>
              <w:numPr>
                <w:ilvl w:val="0"/>
                <w:numId w:val="10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3E374D8" w14:textId="0D14BFF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06384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01780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80652D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5A5E4A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2AB5F95" w14:textId="77777777" w:rsidTr="00931A34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DF73B3" w14:textId="63A414BC" w:rsidR="004A642E" w:rsidRPr="008A46E5" w:rsidRDefault="004A642E" w:rsidP="00582F5F">
            <w:pPr>
              <w:pStyle w:val="ListParagraph"/>
              <w:numPr>
                <w:ilvl w:val="0"/>
                <w:numId w:val="10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intaining client privacy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1667FEF" w14:textId="6FDBF773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446A880" w14:textId="53F4C2A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BB0493" w14:textId="1B02C2B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3C1DE262" w14:textId="77777777" w:rsidTr="0031319E">
        <w:trPr>
          <w:cantSplit/>
          <w:trHeight w:val="251"/>
          <w:jc w:val="center"/>
        </w:trPr>
        <w:tc>
          <w:tcPr>
            <w:tcW w:w="218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37EAB58" w14:textId="77777777" w:rsidR="004A642E" w:rsidRPr="008A46E5" w:rsidRDefault="004A642E" w:rsidP="00582F5F">
            <w:pPr>
              <w:pStyle w:val="ListParagraph"/>
              <w:numPr>
                <w:ilvl w:val="0"/>
                <w:numId w:val="10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D805577" w14:textId="71814C76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0111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36956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9D496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9D496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F5B91D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18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6F7D11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825B669" w14:textId="47CD964A" w:rsidR="0031319E" w:rsidRPr="008A46E5" w:rsidRDefault="008C5479" w:rsidP="00582F5F">
      <w:r>
        <w:br w:type="page"/>
      </w:r>
    </w:p>
    <w:p w14:paraId="16F63C98" w14:textId="6F26FA7E" w:rsidR="00760D35" w:rsidRPr="008C5479" w:rsidRDefault="00C457CB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VI. </w:t>
      </w:r>
      <w:r w:rsidR="0043127C"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ransferring A Person Between Bed and Chair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8A46E5" w14:paraId="02F86802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34C076A2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693E656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8A46E5" w14:paraId="5A564292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0EBAC462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E0CAB29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70F2048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47240" w:rsidRPr="008A46E5" w14:paraId="6825F924" w14:textId="77777777" w:rsidTr="00947240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73419F79" w14:textId="77777777" w:rsidR="00947240" w:rsidRPr="008A46E5" w:rsidRDefault="00947240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quipment to be used</w:t>
            </w:r>
          </w:p>
          <w:p w14:paraId="378FE3A9" w14:textId="77777777" w:rsidR="00947240" w:rsidRPr="008A46E5" w:rsidRDefault="00947240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At least one must be used during this activity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61DAA3B" w14:textId="121A9EF6" w:rsidR="00947240" w:rsidRPr="008A46E5" w:rsidRDefault="009B1ADD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404040" w:themeColor="text1" w:themeTint="BF"/>
                  <w:sz w:val="20"/>
                  <w:szCs w:val="20"/>
                </w:rPr>
                <w:id w:val="621817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409">
                  <w:rPr>
                    <w:rFonts w:ascii="MS Gothic" w:eastAsia="MS Gothic" w:hAnsi="MS Gothic" w:cs="Segoe UI Symbo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47240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lide sheets</w:t>
            </w:r>
          </w:p>
          <w:p w14:paraId="5B18591F" w14:textId="5C4EF199" w:rsidR="00947240" w:rsidRPr="008A46E5" w:rsidRDefault="009B1ADD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404040" w:themeColor="text1" w:themeTint="BF"/>
                  <w:sz w:val="20"/>
                  <w:szCs w:val="20"/>
                </w:rPr>
                <w:id w:val="-1282959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409">
                  <w:rPr>
                    <w:rFonts w:ascii="MS Gothic" w:eastAsia="MS Gothic" w:hAnsi="MS Gothic" w:cs="Segoe UI Symbo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A1409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47240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>Hoists</w:t>
            </w:r>
          </w:p>
          <w:p w14:paraId="501FE33C" w14:textId="70521FC1" w:rsidR="00947240" w:rsidRPr="008A46E5" w:rsidRDefault="009B1ADD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404040" w:themeColor="text1" w:themeTint="BF"/>
                  <w:sz w:val="20"/>
                  <w:szCs w:val="20"/>
                </w:rPr>
                <w:id w:val="-1241791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409">
                  <w:rPr>
                    <w:rFonts w:ascii="MS Gothic" w:eastAsia="MS Gothic" w:hAnsi="MS Gothic" w:cs="Segoe UI Symbo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47240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lings</w:t>
            </w:r>
          </w:p>
          <w:p w14:paraId="725D60FE" w14:textId="396A8AA0" w:rsidR="00947240" w:rsidRPr="008A46E5" w:rsidRDefault="009B1ADD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404040" w:themeColor="text1" w:themeTint="BF"/>
                  <w:sz w:val="20"/>
                  <w:szCs w:val="20"/>
                </w:rPr>
                <w:id w:val="1144011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409">
                  <w:rPr>
                    <w:rFonts w:ascii="MS Gothic" w:eastAsia="MS Gothic" w:hAnsi="MS Gothic" w:cs="Segoe UI Symbo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47240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ifters</w:t>
            </w:r>
          </w:p>
          <w:p w14:paraId="035ED535" w14:textId="77777777" w:rsidR="00947240" w:rsidRPr="008A46E5" w:rsidRDefault="00947240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The assessor to adapt the criteria further below to align with the actual equipment to be used.</w:t>
            </w:r>
          </w:p>
        </w:tc>
      </w:tr>
    </w:tbl>
    <w:p w14:paraId="0DF67587" w14:textId="3AB4D93B" w:rsidR="00EE5D64" w:rsidRPr="008A46E5" w:rsidRDefault="00EE5D64" w:rsidP="00582F5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5"/>
        <w:gridCol w:w="1816"/>
      </w:tblGrid>
      <w:tr w:rsidR="00152483" w:rsidRPr="008A46E5" w14:paraId="7D41E719" w14:textId="77777777" w:rsidTr="00A14481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D051852" w14:textId="77777777" w:rsidR="00152483" w:rsidRPr="008A46E5" w:rsidRDefault="00152483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78304D6" w14:textId="77777777" w:rsidR="00152483" w:rsidRPr="008A46E5" w:rsidRDefault="0015248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85D7A1A" w14:textId="77777777" w:rsidR="00152483" w:rsidRPr="008A46E5" w:rsidRDefault="0015248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35223B18" w14:textId="77777777" w:rsidR="00152483" w:rsidRPr="008A46E5" w:rsidRDefault="0015248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70F69" w:rsidRPr="008A46E5" w14:paraId="25D0CAA4" w14:textId="77777777" w:rsidTr="00A14481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720D50F" w14:textId="7F82C76E" w:rsidR="00570F69" w:rsidRPr="008A46E5" w:rsidRDefault="00570F69" w:rsidP="00582F5F">
            <w:pPr>
              <w:pStyle w:val="ListParagraph"/>
              <w:numPr>
                <w:ilvl w:val="0"/>
                <w:numId w:val="1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safe and secure spac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19A8A66" w14:textId="6149512A" w:rsidR="00570F69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042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9359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0BC3EC0" w14:textId="4FCCE0E8" w:rsidR="00570F69" w:rsidRPr="008A46E5" w:rsidRDefault="00570F6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C02178" w14:textId="01DD0ACA" w:rsidR="00570F69" w:rsidRPr="008A46E5" w:rsidRDefault="00570F6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2483" w:rsidRPr="008A46E5" w14:paraId="071F1B80" w14:textId="77777777" w:rsidTr="00A14481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5FACB72" w14:textId="77777777" w:rsidR="00152483" w:rsidRPr="008A46E5" w:rsidRDefault="00152483" w:rsidP="00582F5F">
            <w:pPr>
              <w:pStyle w:val="ListParagraph"/>
              <w:numPr>
                <w:ilvl w:val="0"/>
                <w:numId w:val="1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transferring between bed and chair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15BB466" w14:textId="77777777" w:rsidR="00152483" w:rsidRPr="008A46E5" w:rsidRDefault="0015248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6247AAF" w14:textId="77777777" w:rsidR="00152483" w:rsidRPr="008A46E5" w:rsidRDefault="0015248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8345F2" w14:textId="77777777" w:rsidR="00152483" w:rsidRPr="008A46E5" w:rsidRDefault="0015248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152483" w:rsidRPr="008A46E5" w14:paraId="7514CEB9" w14:textId="77777777" w:rsidTr="00570F69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F6EB505" w14:textId="77777777" w:rsidR="00152483" w:rsidRPr="008A46E5" w:rsidRDefault="00152483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for the transfer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5237182" w14:textId="70350E10" w:rsidR="00152483" w:rsidRPr="008A46E5" w:rsidRDefault="00152483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BC66943" w14:textId="541CCEC4" w:rsidR="00152483" w:rsidRPr="008A46E5" w:rsidRDefault="0015248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C0EB6F" w14:textId="02716ADA" w:rsidR="00152483" w:rsidRPr="008A46E5" w:rsidRDefault="00152483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0E01029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A4B8166" w14:textId="1F293905" w:rsidR="004A642E" w:rsidRPr="008A46E5" w:rsidRDefault="004A79CF" w:rsidP="006160AA">
            <w:pPr>
              <w:pStyle w:val="ListParagraph"/>
              <w:numPr>
                <w:ilvl w:val="0"/>
                <w:numId w:val="123"/>
              </w:numPr>
              <w:tabs>
                <w:tab w:val="left" w:pos="180"/>
              </w:tabs>
              <w:ind w:left="1862"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6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6"/>
                <w:lang w:val="en-GB"/>
              </w:rPr>
              <w:t>P</w:t>
            </w:r>
            <w:r w:rsidR="004A642E" w:rsidRPr="008A46E5">
              <w:rPr>
                <w:rFonts w:ascii="Arial" w:hAnsi="Arial" w:cs="Arial"/>
                <w:color w:val="404040" w:themeColor="text1" w:themeTint="BF"/>
                <w:sz w:val="18"/>
                <w:szCs w:val="16"/>
                <w:lang w:val="en-GB"/>
              </w:rPr>
              <w:t>erforming hand hygiene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DAFF8FF" w14:textId="644FF69D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20145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4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4CC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64CC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6876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4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4CC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2F051C2" w14:textId="6045DBF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D7AE2" w14:textId="7313E70B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007D65A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ED8C97C" w14:textId="603F8036" w:rsidR="004A642E" w:rsidRPr="008A46E5" w:rsidRDefault="004A79CF" w:rsidP="006160AA">
            <w:pPr>
              <w:pStyle w:val="ListParagraph"/>
              <w:numPr>
                <w:ilvl w:val="0"/>
                <w:numId w:val="123"/>
              </w:numPr>
              <w:tabs>
                <w:tab w:val="left" w:pos="180"/>
              </w:tabs>
              <w:ind w:left="1862"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6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6"/>
                <w:lang w:val="en-GB"/>
              </w:rPr>
              <w:t>E</w:t>
            </w:r>
            <w:r w:rsidR="004A642E" w:rsidRPr="008A46E5">
              <w:rPr>
                <w:rFonts w:ascii="Arial" w:hAnsi="Arial" w:cs="Arial"/>
                <w:color w:val="404040" w:themeColor="text1" w:themeTint="BF"/>
                <w:sz w:val="18"/>
                <w:szCs w:val="16"/>
                <w:lang w:val="en-GB"/>
              </w:rPr>
              <w:t>xplaining to the client what will happen during the transfer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DB69D06" w14:textId="42DEC64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2283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4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4CC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64CC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33971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4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4CC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1B2B623" w14:textId="01CE7C5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023714" w14:textId="6985211F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5B4FD33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7B71D9A" w14:textId="040322D7" w:rsidR="004A642E" w:rsidRPr="008A46E5" w:rsidRDefault="004A79CF" w:rsidP="006160AA">
            <w:pPr>
              <w:pStyle w:val="ListParagraph"/>
              <w:numPr>
                <w:ilvl w:val="0"/>
                <w:numId w:val="123"/>
              </w:numPr>
              <w:tabs>
                <w:tab w:val="left" w:pos="180"/>
              </w:tabs>
              <w:ind w:left="1862"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6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6"/>
                <w:lang w:val="en-GB"/>
              </w:rPr>
              <w:t>E</w:t>
            </w:r>
            <w:r w:rsidR="004A642E" w:rsidRPr="008A46E5">
              <w:rPr>
                <w:rFonts w:ascii="Arial" w:hAnsi="Arial" w:cs="Arial"/>
                <w:color w:val="404040" w:themeColor="text1" w:themeTint="BF"/>
                <w:sz w:val="18"/>
                <w:szCs w:val="16"/>
                <w:lang w:val="en-GB"/>
              </w:rPr>
              <w:t>nsuring the client has the proper footwear on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6F76DCB" w14:textId="45A91AE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81856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4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4CC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64CC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5036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4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4CC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D3BDE36" w14:textId="4C660BE5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CC892D0" w14:textId="01E3279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33B5919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B623385" w14:textId="07ED0430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lowers the client’s bed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15F2C50" w14:textId="1BD9B3F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1888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4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4CC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64CC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6110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64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64CC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B33DF5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00BE42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81311" w:rsidRPr="008A46E5" w14:paraId="44AC9C93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0C8A9BB" w14:textId="075C3E18" w:rsidR="00B81311" w:rsidRPr="008A46E5" w:rsidRDefault="00B81311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the chair next to the bed at a 45-degree angle on the client’s strong side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D24423A" w14:textId="1FC0E5C5" w:rsidR="00B81311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75883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0260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30D7600" w14:textId="54310629" w:rsidR="00B81311" w:rsidRPr="008A46E5" w:rsidRDefault="00B8131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674AA0E" w14:textId="77C62B9B" w:rsidR="00B81311" w:rsidRPr="008A46E5" w:rsidRDefault="00B81311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11B6FE2" w14:textId="77777777" w:rsidR="004A79CF" w:rsidRDefault="004A79C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5"/>
        <w:gridCol w:w="1816"/>
      </w:tblGrid>
      <w:tr w:rsidR="004A79CF" w:rsidRPr="008A46E5" w14:paraId="7EB99292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2007AA3" w14:textId="77777777" w:rsidR="004A79CF" w:rsidRPr="008A46E5" w:rsidRDefault="004A79CF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76DA711" w14:textId="77777777" w:rsidR="004A79CF" w:rsidRPr="008A46E5" w:rsidRDefault="004A79C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4AF07B9" w14:textId="77777777" w:rsidR="004A79CF" w:rsidRPr="008A46E5" w:rsidRDefault="004A79C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9C8282A" w14:textId="77777777" w:rsidR="004A79CF" w:rsidRPr="008A46E5" w:rsidRDefault="004A79CF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7C36462F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2608FD3" w14:textId="5F01F8F5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f the candidate is transferring the client onto a wheelchair, the candidate ensures that its brakes have been applied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D7A5131" w14:textId="08DD40C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3480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06711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8899FD7" w14:textId="45984433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C5E030" w14:textId="7D7D281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060E12C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6D5D3C6" w14:textId="1FF89BB2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gets the client to sit on the side of the bed with their feet on the floor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42A158C" w14:textId="6B39CE8D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5976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200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D89525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82862B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9457260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2A0B935" w14:textId="7F9CF56B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a gait belt around the client’s waist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AEDF0A8" w14:textId="334A9A0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10921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311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5364507" w14:textId="4EFF45F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03223E" w14:textId="322C4E41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0352E17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FAB4021" w14:textId="1DF2E7DC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ists the client into a standing position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7C82873" w14:textId="442D692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60181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835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4C4A45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6E23C6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EAA20BE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335F1F0" w14:textId="1B56B557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ce standing, the candidate gets the client to take a few steps back until they can feel the chair on the back of their legs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78F45E6" w14:textId="78A54DE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52220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69914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E796DD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378719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8CC5ADD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6E82FB4" w14:textId="05ADF68F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ets the client to grasp the arm of the chair and lean forward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47AD18E" w14:textId="23146D5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39847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4690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6C5DACC" w14:textId="66F849A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67B661" w14:textId="5E2E9DB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EF05AEA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FB6FB1C" w14:textId="268926C5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llows the patient to sit on the chair slowly, using armrests for support.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9CC0BCE" w14:textId="66AF355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05658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60191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3EDC53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3B4821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641E39E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5DCAED5" w14:textId="0C41A869" w:rsidR="004A642E" w:rsidRPr="008A46E5" w:rsidRDefault="004A642E" w:rsidP="00582F5F">
            <w:pPr>
              <w:pStyle w:val="ListParagraph"/>
              <w:numPr>
                <w:ilvl w:val="0"/>
                <w:numId w:val="1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kes sure their knees are bent, and their back is straight to avoid injur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E2BE38A" w14:textId="37025C7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30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4586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A336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A336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4C50DE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6B26E6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29B6737" w14:textId="77777777" w:rsidR="003939A5" w:rsidRDefault="003939A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5"/>
        <w:gridCol w:w="1816"/>
      </w:tblGrid>
      <w:tr w:rsidR="003939A5" w:rsidRPr="008A46E5" w14:paraId="360B865F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ED3A1B0" w14:textId="77777777" w:rsidR="003939A5" w:rsidRPr="008A46E5" w:rsidRDefault="003939A5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7EECEC1" w14:textId="77777777" w:rsidR="003939A5" w:rsidRPr="008A46E5" w:rsidRDefault="003939A5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F7E9895" w14:textId="77777777" w:rsidR="003939A5" w:rsidRPr="008A46E5" w:rsidRDefault="003939A5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6B05723" w14:textId="77777777" w:rsidR="003939A5" w:rsidRPr="008A46E5" w:rsidRDefault="003939A5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67BAAC91" w14:textId="77777777" w:rsidTr="00931A34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0D8D8CA" w14:textId="77777777" w:rsidR="004A642E" w:rsidRPr="008A46E5" w:rsidRDefault="004A642E" w:rsidP="00582F5F">
            <w:pPr>
              <w:pStyle w:val="ListParagraph"/>
              <w:numPr>
                <w:ilvl w:val="0"/>
                <w:numId w:val="1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the aids, devices/appliances, the equipment they require during the support activity.</w:t>
            </w:r>
          </w:p>
          <w:p w14:paraId="047B74C1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se aids, devices/appliances, equipment:</w:t>
            </w:r>
          </w:p>
          <w:p w14:paraId="2E4E8E7A" w14:textId="6756800D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6BCAC66" w14:textId="55406415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F2E82DE" w14:textId="7208C37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5F793C" w14:textId="64B0E9DE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7965FB" w:rsidRPr="008A46E5" w14:paraId="578962AB" w14:textId="77777777" w:rsidTr="00AC1854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C5AFC4A" w14:textId="77777777" w:rsidR="007965FB" w:rsidRPr="008A46E5" w:rsidRDefault="007965FB" w:rsidP="00582F5F">
            <w:pPr>
              <w:pStyle w:val="ListParagraph"/>
              <w:numPr>
                <w:ilvl w:val="0"/>
                <w:numId w:val="1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one of the following </w:t>
            </w:r>
          </w:p>
          <w:p w14:paraId="498D9DC4" w14:textId="77777777" w:rsidR="007965FB" w:rsidRPr="008A46E5" w:rsidRDefault="007965FB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lide sheets</w:t>
            </w:r>
          </w:p>
          <w:p w14:paraId="58EA3DD8" w14:textId="77777777" w:rsidR="007965FB" w:rsidRPr="008A46E5" w:rsidRDefault="007965FB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oists</w:t>
            </w:r>
          </w:p>
          <w:p w14:paraId="2D5378E9" w14:textId="77777777" w:rsidR="007965FB" w:rsidRPr="008A46E5" w:rsidRDefault="007965FB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lings</w:t>
            </w:r>
          </w:p>
          <w:p w14:paraId="76525CA1" w14:textId="77777777" w:rsidR="007965FB" w:rsidRPr="008A46E5" w:rsidRDefault="007965FB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ifters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0B89276" w14:textId="77777777" w:rsidR="007965FB" w:rsidRPr="008A46E5" w:rsidRDefault="007965FB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A46E5"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D78A03" w14:textId="77777777" w:rsidR="007965FB" w:rsidRPr="008A46E5" w:rsidRDefault="007965FB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D68A6E" w14:textId="77777777" w:rsidR="007965FB" w:rsidRPr="008A46E5" w:rsidRDefault="007965FB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D1A0477" w14:textId="77777777" w:rsidTr="00AC1854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3794E4F" w14:textId="77777777" w:rsidR="004A642E" w:rsidRPr="008A46E5" w:rsidRDefault="004A642E" w:rsidP="00582F5F">
            <w:pPr>
              <w:pStyle w:val="ListParagraph"/>
              <w:numPr>
                <w:ilvl w:val="0"/>
                <w:numId w:val="1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more, the assessor confirms that these aids, devices/appliances, equipment are consistent with the client’s individualised support plan.</w:t>
            </w:r>
          </w:p>
          <w:p w14:paraId="18F10F9B" w14:textId="4FBE045D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verify this, the assessor must review the aids, devices/appliances, equipment outlined in the client’s individualised support plan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2F06B92" w14:textId="51BC1AA3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16128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70E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70E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370E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69325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70E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70E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C5BBE12" w14:textId="51D79265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978019" w14:textId="5618166A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5F5D01D" w14:textId="77777777" w:rsidTr="00A14481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F7B123C" w14:textId="77777777" w:rsidR="004A642E" w:rsidRPr="008A46E5" w:rsidRDefault="004A642E" w:rsidP="00582F5F">
            <w:pPr>
              <w:pStyle w:val="ListParagraph"/>
              <w:numPr>
                <w:ilvl w:val="0"/>
                <w:numId w:val="1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assistance and support from the supervisor regarding support requirements that are beyond the scope of their own role and responsibilities.</w:t>
            </w:r>
          </w:p>
          <w:p w14:paraId="6FFADC43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support requirements that candidate seeks assistance/support:</w:t>
            </w:r>
          </w:p>
          <w:p w14:paraId="1125C2B7" w14:textId="4D9C3DAA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0ABA9D7" w14:textId="26FB7EE7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1430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70E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70E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370E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35186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370E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370E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49F824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655003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A12E004" w14:textId="77777777" w:rsidR="00877300" w:rsidRDefault="0087730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5"/>
        <w:gridCol w:w="1816"/>
      </w:tblGrid>
      <w:tr w:rsidR="00877300" w:rsidRPr="008A46E5" w14:paraId="2BE4C070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128BBD7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2BAFE67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ABE59FB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38EE49A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C1854" w:rsidRPr="008A46E5" w14:paraId="108A2DC1" w14:textId="77777777" w:rsidTr="00A14481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61D3123" w14:textId="08C3A33A" w:rsidR="00AC1854" w:rsidRPr="008A46E5" w:rsidRDefault="00AC1854" w:rsidP="00582F5F">
            <w:pPr>
              <w:pStyle w:val="ListParagraph"/>
              <w:numPr>
                <w:ilvl w:val="0"/>
                <w:numId w:val="1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A17B7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es support according to the client’s individualised support plan, including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8F2C470" w14:textId="77777777" w:rsidR="00AC1854" w:rsidRPr="008A46E5" w:rsidRDefault="00AC1854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466C36C" w14:textId="77777777" w:rsidR="00AC1854" w:rsidRPr="008A46E5" w:rsidRDefault="00AC1854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63CBB1" w14:textId="77777777" w:rsidR="00AC1854" w:rsidRPr="008A46E5" w:rsidRDefault="00AC1854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DB7DED4" w14:textId="77777777" w:rsidTr="00931A34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00A00AF" w14:textId="77777777" w:rsidR="004A642E" w:rsidRPr="008A46E5" w:rsidRDefault="004A642E" w:rsidP="00582F5F">
            <w:pPr>
              <w:pStyle w:val="ListParagraph"/>
              <w:numPr>
                <w:ilvl w:val="0"/>
                <w:numId w:val="1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provided for facilitating this support activity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AC8FC90" w14:textId="1D8FED23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B8DE2A0" w14:textId="3D48667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D3BE473" w14:textId="26B65E3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E0DA1C1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1EC36B2" w14:textId="77777777" w:rsidR="004A642E" w:rsidRPr="008A46E5" w:rsidRDefault="004A642E" w:rsidP="00877300">
            <w:pPr>
              <w:pStyle w:val="ListParagraph"/>
              <w:numPr>
                <w:ilvl w:val="0"/>
                <w:numId w:val="12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DFB0FAC" w14:textId="16DD420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8769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421C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421C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7421C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395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7421C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7421C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3951E7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ABF758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805945E" w14:textId="77777777" w:rsidTr="00931A34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C032296" w14:textId="77777777" w:rsidR="004A642E" w:rsidRPr="008A46E5" w:rsidRDefault="004A642E" w:rsidP="00582F5F">
            <w:pPr>
              <w:pStyle w:val="ListParagraph"/>
              <w:numPr>
                <w:ilvl w:val="0"/>
                <w:numId w:val="1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F52942E" w14:textId="1E662BF9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E0B91AF" w14:textId="6A2812CD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E0D2D9" w14:textId="35892A49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5F1E9898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919A335" w14:textId="77777777" w:rsidR="004A642E" w:rsidRPr="008A46E5" w:rsidRDefault="004A642E" w:rsidP="00877300">
            <w:pPr>
              <w:pStyle w:val="ListParagraph"/>
              <w:numPr>
                <w:ilvl w:val="0"/>
                <w:numId w:val="12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796DF8E" w14:textId="76757CE3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426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61B3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61B3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61B3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53660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61B3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61B3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20B000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B0C3A1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0D584B8" w14:textId="77777777" w:rsidTr="00931A34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3D0D730" w14:textId="77777777" w:rsidR="004A642E" w:rsidRPr="008A46E5" w:rsidRDefault="004A642E" w:rsidP="00582F5F">
            <w:pPr>
              <w:pStyle w:val="ListParagraph"/>
              <w:numPr>
                <w:ilvl w:val="0"/>
                <w:numId w:val="1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preferenc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DDC095A" w14:textId="7B87C38A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D5FB563" w14:textId="4E144AD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BBE5BD3" w14:textId="50B1BFB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167411D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A51633A" w14:textId="77777777" w:rsidR="004A642E" w:rsidRPr="008A46E5" w:rsidRDefault="004A642E" w:rsidP="00877300">
            <w:pPr>
              <w:pStyle w:val="ListParagraph"/>
              <w:numPr>
                <w:ilvl w:val="0"/>
                <w:numId w:val="12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F58A6DA" w14:textId="3EE8F34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65172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61B3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61B3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61B3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24571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61B3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61B3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705B99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1AC7DE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C1854" w:rsidRPr="008A46E5" w14:paraId="7C83E1D2" w14:textId="77777777" w:rsidTr="00A14481">
        <w:trPr>
          <w:cantSplit/>
          <w:trHeight w:val="34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DA54488" w14:textId="77777777" w:rsidR="00AC1854" w:rsidRPr="008A46E5" w:rsidRDefault="00AC1854" w:rsidP="00582F5F">
            <w:pPr>
              <w:pStyle w:val="ListParagraph"/>
              <w:numPr>
                <w:ilvl w:val="0"/>
                <w:numId w:val="1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olicies and procedures.</w:t>
            </w:r>
          </w:p>
          <w:p w14:paraId="44002E96" w14:textId="4DA8F27A" w:rsidR="00AC1854" w:rsidRPr="008A46E5" w:rsidRDefault="00A56529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according to the policies and procedures in the candidate’s organisation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6081425" w14:textId="77777777" w:rsidR="00AC1854" w:rsidRPr="008A46E5" w:rsidRDefault="00AC1854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EF9BF9D" w14:textId="77777777" w:rsidR="00AC1854" w:rsidRPr="008A46E5" w:rsidRDefault="00AC1854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389A4B" w14:textId="77777777" w:rsidR="00AC1854" w:rsidRPr="008A46E5" w:rsidRDefault="00AC1854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B502931" w14:textId="77777777" w:rsidTr="00931A34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17E2E98" w14:textId="4BE26DD7" w:rsidR="004A642E" w:rsidRPr="008A46E5" w:rsidRDefault="004A642E" w:rsidP="00582F5F">
            <w:pPr>
              <w:pStyle w:val="ListParagraph"/>
              <w:numPr>
                <w:ilvl w:val="0"/>
                <w:numId w:val="1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0CE2E86" w14:textId="0C4DAC58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0DB9215" w14:textId="288B8A8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8033CE" w14:textId="2265702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58C22CA3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D494851" w14:textId="77777777" w:rsidR="004A642E" w:rsidRPr="008A46E5" w:rsidRDefault="004A642E" w:rsidP="00877300">
            <w:pPr>
              <w:pStyle w:val="ListParagraph"/>
              <w:numPr>
                <w:ilvl w:val="0"/>
                <w:numId w:val="129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F682DA9" w14:textId="1E8837E3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7350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959B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959B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959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93470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959B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959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AAC64E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2A7570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B2E5C1F" w14:textId="77777777" w:rsidTr="00931A34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119AA7A" w14:textId="31867F78" w:rsidR="004A642E" w:rsidRPr="008A46E5" w:rsidRDefault="004A642E" w:rsidP="00582F5F">
            <w:pPr>
              <w:pStyle w:val="ListParagraph"/>
              <w:numPr>
                <w:ilvl w:val="0"/>
                <w:numId w:val="1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0ADFD30" w14:textId="30AB971A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DD6DF60" w14:textId="1FCDAE7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441D8C" w14:textId="1AD95CE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7F164C7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C91106A" w14:textId="77777777" w:rsidR="004A642E" w:rsidRPr="008A46E5" w:rsidRDefault="004A642E" w:rsidP="00582F5F">
            <w:pPr>
              <w:pStyle w:val="ListParagraph"/>
              <w:numPr>
                <w:ilvl w:val="0"/>
                <w:numId w:val="130"/>
              </w:numPr>
              <w:tabs>
                <w:tab w:val="left" w:pos="180"/>
              </w:tabs>
              <w:ind w:left="1871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42F95CA" w14:textId="6B4C3B8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96311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959B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959B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959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12687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959B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959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09233C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3D971D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CF57ADC" w14:textId="77777777" w:rsidR="00877300" w:rsidRDefault="0087730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  <w:gridCol w:w="1468"/>
        <w:gridCol w:w="1815"/>
        <w:gridCol w:w="1816"/>
      </w:tblGrid>
      <w:tr w:rsidR="00877300" w:rsidRPr="008A46E5" w14:paraId="681B169F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0772688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60E1CBA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670E5EE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6431DDE9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25A63B18" w14:textId="77777777" w:rsidTr="00931A34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09F1329" w14:textId="1DD90F69" w:rsidR="004A642E" w:rsidRPr="008A46E5" w:rsidRDefault="004A642E" w:rsidP="00582F5F">
            <w:pPr>
              <w:pStyle w:val="ListParagraph"/>
              <w:numPr>
                <w:ilvl w:val="0"/>
                <w:numId w:val="1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paring and maintaining a safe and healthy environment for the support activity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1AEE0DE" w14:textId="0E9826BA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CF5575F" w14:textId="77157E3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25D696" w14:textId="41D081EF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74D331F2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535D245" w14:textId="77777777" w:rsidR="004A642E" w:rsidRPr="008A46E5" w:rsidRDefault="004A642E" w:rsidP="00877300">
            <w:pPr>
              <w:pStyle w:val="ListParagraph"/>
              <w:numPr>
                <w:ilvl w:val="0"/>
                <w:numId w:val="13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CD09701" w14:textId="56C7212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073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959B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959B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959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66085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959B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959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93DD79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48531C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047A5F2" w14:textId="77777777" w:rsidTr="00931A34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15DCE71" w14:textId="6332E406" w:rsidR="004A642E" w:rsidRPr="008A46E5" w:rsidRDefault="004A642E" w:rsidP="00582F5F">
            <w:pPr>
              <w:pStyle w:val="ListParagraph"/>
              <w:numPr>
                <w:ilvl w:val="0"/>
                <w:numId w:val="1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6C588A4" w14:textId="79937624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317A8E9" w14:textId="2524386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DB7D3DE" w14:textId="7E12752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C9F8E1E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7B5F487" w14:textId="77777777" w:rsidR="004A642E" w:rsidRPr="008A46E5" w:rsidRDefault="004A642E" w:rsidP="00877300">
            <w:pPr>
              <w:pStyle w:val="ListParagraph"/>
              <w:numPr>
                <w:ilvl w:val="0"/>
                <w:numId w:val="13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A72C10D" w14:textId="3A84292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49493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F23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F239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F239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6260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F23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F239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F64D9A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AFFA66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C8445DA" w14:textId="77777777" w:rsidTr="00931A34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87D9308" w14:textId="0863198F" w:rsidR="004A642E" w:rsidRPr="008A46E5" w:rsidRDefault="004A642E" w:rsidP="00582F5F">
            <w:pPr>
              <w:pStyle w:val="ListParagraph"/>
              <w:numPr>
                <w:ilvl w:val="0"/>
                <w:numId w:val="1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intaining client privacy 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47E8728" w14:textId="6779082F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513C4F3" w14:textId="06CFA85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7779B0" w14:textId="292836EB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5D4D0DFE" w14:textId="77777777" w:rsidTr="00A14481">
        <w:trPr>
          <w:cantSplit/>
          <w:trHeight w:val="251"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978B236" w14:textId="77777777" w:rsidR="004A642E" w:rsidRPr="008A46E5" w:rsidRDefault="004A642E" w:rsidP="00877300">
            <w:pPr>
              <w:pStyle w:val="ListParagraph"/>
              <w:numPr>
                <w:ilvl w:val="0"/>
                <w:numId w:val="13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81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6597865" w14:textId="10EAA39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8650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F23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F239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3F239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72974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3F23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3F239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16C65B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68667E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5742835" w14:textId="77777777" w:rsidR="00AD6298" w:rsidRPr="008A46E5" w:rsidRDefault="00AD6298" w:rsidP="00877300">
      <w:pPr>
        <w:spacing w:after="0"/>
      </w:pPr>
    </w:p>
    <w:p w14:paraId="7B3304FF" w14:textId="77777777" w:rsidR="00931A34" w:rsidRDefault="00931A3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02B6DE28" w14:textId="293BEE55" w:rsidR="00526415" w:rsidRPr="008C5479" w:rsidRDefault="00C457CB" w:rsidP="00582F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</w:t>
      </w:r>
      <w:r w:rsidR="006E577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II</w:t>
      </w:r>
      <w:r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="0043127C"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Transferring A Person </w:t>
      </w:r>
      <w:proofErr w:type="gramStart"/>
      <w:r w:rsidR="0043127C"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From</w:t>
      </w:r>
      <w:proofErr w:type="gramEnd"/>
      <w:r w:rsidR="0043127C" w:rsidRPr="008A46E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Seated to Standing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532E76" w:rsidRPr="008A46E5" w14:paraId="6FE614B9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3F7ED3BA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F8D6EF1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2E76" w:rsidRPr="008A46E5" w14:paraId="422E6FF4" w14:textId="77777777" w:rsidTr="00A27062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68B6031A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9A1ED10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41058E0" w14:textId="77777777" w:rsidR="00532E76" w:rsidRPr="008A46E5" w:rsidRDefault="00532E76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47240" w:rsidRPr="008A46E5" w14:paraId="2A45C1FB" w14:textId="77777777" w:rsidTr="00947240">
        <w:trPr>
          <w:trHeight w:val="56"/>
          <w:jc w:val="center"/>
        </w:trPr>
        <w:tc>
          <w:tcPr>
            <w:tcW w:w="16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33145F40" w14:textId="77777777" w:rsidR="00947240" w:rsidRPr="008A46E5" w:rsidRDefault="00947240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quipment to be used</w:t>
            </w:r>
          </w:p>
          <w:p w14:paraId="2F96EE05" w14:textId="77777777" w:rsidR="00947240" w:rsidRPr="008A46E5" w:rsidRDefault="00947240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At least one must be used during this activity</w:t>
            </w:r>
          </w:p>
        </w:tc>
        <w:tc>
          <w:tcPr>
            <w:tcW w:w="335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7BF0E98" w14:textId="77777777" w:rsidR="00BA1409" w:rsidRPr="008A46E5" w:rsidRDefault="009B1ADD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404040" w:themeColor="text1" w:themeTint="BF"/>
                  <w:sz w:val="20"/>
                  <w:szCs w:val="20"/>
                </w:rPr>
                <w:id w:val="211748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409">
                  <w:rPr>
                    <w:rFonts w:ascii="MS Gothic" w:eastAsia="MS Gothic" w:hAnsi="MS Gothic" w:cs="Segoe UI Symbo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A1409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lide sheets</w:t>
            </w:r>
          </w:p>
          <w:p w14:paraId="779FDC4B" w14:textId="77777777" w:rsidR="00BA1409" w:rsidRPr="008A46E5" w:rsidRDefault="009B1ADD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404040" w:themeColor="text1" w:themeTint="BF"/>
                  <w:sz w:val="20"/>
                  <w:szCs w:val="20"/>
                </w:rPr>
                <w:id w:val="469871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409">
                  <w:rPr>
                    <w:rFonts w:ascii="MS Gothic" w:eastAsia="MS Gothic" w:hAnsi="MS Gothic" w:cs="Segoe UI Symbo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A1409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oists</w:t>
            </w:r>
          </w:p>
          <w:p w14:paraId="4AD32BD9" w14:textId="77777777" w:rsidR="00BA1409" w:rsidRPr="008A46E5" w:rsidRDefault="009B1ADD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404040" w:themeColor="text1" w:themeTint="BF"/>
                  <w:sz w:val="20"/>
                  <w:szCs w:val="20"/>
                </w:rPr>
                <w:id w:val="-575361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409">
                  <w:rPr>
                    <w:rFonts w:ascii="MS Gothic" w:eastAsia="MS Gothic" w:hAnsi="MS Gothic" w:cs="Segoe UI Symbo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A1409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lings</w:t>
            </w:r>
          </w:p>
          <w:p w14:paraId="2245EE63" w14:textId="77777777" w:rsidR="00BA1409" w:rsidRPr="008A46E5" w:rsidRDefault="009B1ADD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hAnsi="Segoe UI Symbol" w:cs="Segoe UI Symbol"/>
                  <w:color w:val="404040" w:themeColor="text1" w:themeTint="BF"/>
                  <w:sz w:val="20"/>
                  <w:szCs w:val="20"/>
                </w:rPr>
                <w:id w:val="324171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1409">
                  <w:rPr>
                    <w:rFonts w:ascii="MS Gothic" w:eastAsia="MS Gothic" w:hAnsi="MS Gothic" w:cs="Segoe UI Symbo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A1409"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ifters</w:t>
            </w:r>
          </w:p>
          <w:p w14:paraId="1DA3A6E1" w14:textId="1CC833F2" w:rsidR="00A97163" w:rsidRPr="008A46E5" w:rsidRDefault="00947240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The assessor to adapt the criteria further below to align with the actual equipment to be used.</w:t>
            </w:r>
          </w:p>
        </w:tc>
      </w:tr>
    </w:tbl>
    <w:p w14:paraId="3E265A58" w14:textId="6F53ADD5" w:rsidR="00877300" w:rsidRDefault="00877300" w:rsidP="00582F5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9"/>
        <w:gridCol w:w="1409"/>
        <w:gridCol w:w="1759"/>
        <w:gridCol w:w="1912"/>
      </w:tblGrid>
      <w:tr w:rsidR="00EE5D64" w:rsidRPr="008A46E5" w14:paraId="6ADA0E52" w14:textId="77777777" w:rsidTr="00931A34">
        <w:trPr>
          <w:cantSplit/>
          <w:tblHeader/>
          <w:jc w:val="center"/>
        </w:trPr>
        <w:tc>
          <w:tcPr>
            <w:tcW w:w="218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7303F7B" w14:textId="77777777" w:rsidR="00EE5D64" w:rsidRPr="008A46E5" w:rsidRDefault="00EE5D64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10012F3" w14:textId="77777777" w:rsidR="00EE5D64" w:rsidRPr="008A46E5" w:rsidRDefault="00EE5D64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AE3AFC4" w14:textId="77777777" w:rsidR="00EE5D64" w:rsidRPr="008A46E5" w:rsidRDefault="00EE5D64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6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0BDAFAF4" w14:textId="77777777" w:rsidR="00EE5D64" w:rsidRPr="008A46E5" w:rsidRDefault="00EE5D64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B6599" w:rsidRPr="008A46E5" w14:paraId="3F812FDA" w14:textId="77777777" w:rsidTr="00931A34">
        <w:trPr>
          <w:cantSplit/>
          <w:trHeight w:val="341"/>
          <w:jc w:val="center"/>
        </w:trPr>
        <w:tc>
          <w:tcPr>
            <w:tcW w:w="218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72B0BF4" w14:textId="0756CB54" w:rsidR="000B6599" w:rsidRPr="008A46E5" w:rsidRDefault="000B6599" w:rsidP="00582F5F">
            <w:pPr>
              <w:pStyle w:val="ListParagraph"/>
              <w:numPr>
                <w:ilvl w:val="0"/>
                <w:numId w:val="10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acilitates the activity with the client in a safe and secure space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97644D8" w14:textId="0CF6C87D" w:rsidR="000B6599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313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31739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BC69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BC69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93BC498" w14:textId="689624AC" w:rsidR="000B6599" w:rsidRPr="008A46E5" w:rsidRDefault="000B659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F1E8EA" w14:textId="6309D883" w:rsidR="000B6599" w:rsidRPr="008A46E5" w:rsidRDefault="000B659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6599" w:rsidRPr="008A46E5" w14:paraId="1EBC915B" w14:textId="77777777" w:rsidTr="00931A34">
        <w:trPr>
          <w:cantSplit/>
          <w:trHeight w:val="341"/>
          <w:jc w:val="center"/>
        </w:trPr>
        <w:tc>
          <w:tcPr>
            <w:tcW w:w="218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1E6F38D" w14:textId="77777777" w:rsidR="000B6599" w:rsidRPr="008A46E5" w:rsidRDefault="000B6599" w:rsidP="00582F5F">
            <w:pPr>
              <w:pStyle w:val="ListParagraph"/>
              <w:numPr>
                <w:ilvl w:val="0"/>
                <w:numId w:val="10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transferring a person between seated to standing position.</w:t>
            </w:r>
          </w:p>
          <w:p w14:paraId="319AB4CB" w14:textId="60135D16" w:rsidR="000B6599" w:rsidRPr="008A46E5" w:rsidRDefault="000B6599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7169A01" w14:textId="77777777" w:rsidR="000B6599" w:rsidRPr="008A46E5" w:rsidRDefault="000B6599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91ECC10" w14:textId="77777777" w:rsidR="000B6599" w:rsidRPr="008A46E5" w:rsidRDefault="000B659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876865" w14:textId="77777777" w:rsidR="000B6599" w:rsidRPr="008A46E5" w:rsidRDefault="000B6599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60D45CF" w14:textId="77777777" w:rsidTr="00931A34">
        <w:trPr>
          <w:cantSplit/>
          <w:trHeight w:val="251"/>
          <w:jc w:val="center"/>
        </w:trPr>
        <w:tc>
          <w:tcPr>
            <w:tcW w:w="218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3211F68" w14:textId="18B1D3FF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at the client does not feel dizzy or lightheaded by asking the client first before the transfer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8BEC054" w14:textId="427DFBE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22988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1945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8E557C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164E0B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95E876B" w14:textId="77777777" w:rsidTr="00931A34">
        <w:trPr>
          <w:cantSplit/>
          <w:trHeight w:val="251"/>
          <w:jc w:val="center"/>
        </w:trPr>
        <w:tc>
          <w:tcPr>
            <w:tcW w:w="218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63C1009" w14:textId="4239DDBB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e client should be able to tolerate an upright posi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93FEA15" w14:textId="62EF5949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9511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8549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404060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968826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4C0D8C3" w14:textId="77777777" w:rsidTr="00931A34">
        <w:trPr>
          <w:cantSplit/>
          <w:trHeight w:val="251"/>
          <w:jc w:val="center"/>
        </w:trPr>
        <w:tc>
          <w:tcPr>
            <w:tcW w:w="218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A7E1F50" w14:textId="2777D744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e client has proper footwear on, such as non-slip or slip-resistant footwear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3841B41" w14:textId="7FBBE12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876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42670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E16424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6F8E04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AD11F10" w14:textId="77777777" w:rsidTr="00931A34">
        <w:trPr>
          <w:cantSplit/>
          <w:trHeight w:val="251"/>
          <w:jc w:val="center"/>
        </w:trPr>
        <w:tc>
          <w:tcPr>
            <w:tcW w:w="218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54889EF" w14:textId="77777777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lacing a gait belt around the client’s waist if needed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AE0482D" w14:textId="6D8856B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93418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9837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93DC29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15EBEF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2AE63641" w14:textId="77777777" w:rsidTr="00931A34">
        <w:trPr>
          <w:cantSplit/>
          <w:trHeight w:val="251"/>
          <w:jc w:val="center"/>
        </w:trPr>
        <w:tc>
          <w:tcPr>
            <w:tcW w:w="218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3A1831A" w14:textId="77777777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fraining from holding onto the client’s armpit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62F5191" w14:textId="7B790F9B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6098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8584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058E85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DD6221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C9707C4" w14:textId="77777777" w:rsidR="00931A34" w:rsidRDefault="00931A3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2"/>
        <w:gridCol w:w="18"/>
        <w:gridCol w:w="1409"/>
        <w:gridCol w:w="41"/>
        <w:gridCol w:w="1717"/>
        <w:gridCol w:w="97"/>
        <w:gridCol w:w="1815"/>
      </w:tblGrid>
      <w:tr w:rsidR="00931A34" w:rsidRPr="008A46E5" w14:paraId="6D47AD1D" w14:textId="77777777" w:rsidTr="00877300">
        <w:trPr>
          <w:cantSplit/>
          <w:tblHeader/>
          <w:jc w:val="center"/>
        </w:trPr>
        <w:tc>
          <w:tcPr>
            <w:tcW w:w="217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E5B5D52" w14:textId="77777777" w:rsidR="00931A34" w:rsidRPr="008A46E5" w:rsidRDefault="00931A34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2180475" w14:textId="77777777" w:rsidR="00931A34" w:rsidRPr="008A46E5" w:rsidRDefault="00931A34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E6FC51C" w14:textId="77777777" w:rsidR="00931A34" w:rsidRPr="008A46E5" w:rsidRDefault="00931A34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6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10E99D64" w14:textId="77777777" w:rsidR="00931A34" w:rsidRPr="008A46E5" w:rsidRDefault="00931A34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28455C3E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9447A27" w14:textId="167689F4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structing the client to move forward toward the edge of where they are seated. </w:t>
            </w:r>
          </w:p>
          <w:p w14:paraId="37FFFB7B" w14:textId="39EE6278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feet should be flat on the floor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25F7BA4" w14:textId="2933AA9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5030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1927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4173A3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A221326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678E1EBB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7F07C49" w14:textId="77777777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lacing the client’s hands on the armrests of the chair or next to their sides on the bed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FDCB41E" w14:textId="116D015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5034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72210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0F6B43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36BBF13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08F0FAAE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23DDC2D" w14:textId="77777777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cing the client, bending their knees and holding each side of the client’s waist or gait belt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A3487EF" w14:textId="6F5DE26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9465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53265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C4FB0A5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838751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510A8C1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4F14AC6" w14:textId="08D7D0EA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ng the client that, on the count of three, they will push up with their arms as they pull them into a standing posi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7CE4F7E" w14:textId="6279FBD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9201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94285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0CC6C25" w14:textId="24320E3A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5D72FA" w14:textId="2F58972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F6F48A7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FCD9A56" w14:textId="77777777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Gently rocking back and forth three times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DA6A6C4" w14:textId="45774F6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28765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29075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D5878A7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6199B7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1498260A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B430FB2" w14:textId="77777777" w:rsidR="004A642E" w:rsidRPr="008A46E5" w:rsidRDefault="004A642E" w:rsidP="00582F5F">
            <w:pPr>
              <w:pStyle w:val="ListParagraph"/>
              <w:numPr>
                <w:ilvl w:val="0"/>
                <w:numId w:val="10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 the third time, pulling the client into a standing position.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6BE287B" w14:textId="55AE908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118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83383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E862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E862A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823EA9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4EBC95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96A0A0C" w14:textId="77777777" w:rsidR="00931A34" w:rsidRDefault="00931A3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9"/>
        <w:gridCol w:w="20"/>
        <w:gridCol w:w="1409"/>
        <w:gridCol w:w="40"/>
        <w:gridCol w:w="1719"/>
        <w:gridCol w:w="96"/>
        <w:gridCol w:w="1816"/>
      </w:tblGrid>
      <w:tr w:rsidR="00931A34" w:rsidRPr="008A46E5" w14:paraId="34D2BF3D" w14:textId="77777777" w:rsidTr="001C59DA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27B8679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7E2B0B1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0EA13CE3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AA987FC" w14:textId="77777777" w:rsidR="00931A34" w:rsidRPr="008A46E5" w:rsidRDefault="00931A34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5C0786D6" w14:textId="77777777" w:rsidTr="00931A34">
        <w:trPr>
          <w:cantSplit/>
          <w:trHeight w:val="34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6C3A2CD" w14:textId="3B50E4E5" w:rsidR="004A642E" w:rsidRPr="008A46E5" w:rsidRDefault="004A642E" w:rsidP="00582F5F">
            <w:pPr>
              <w:pStyle w:val="ListParagraph"/>
              <w:numPr>
                <w:ilvl w:val="0"/>
                <w:numId w:val="10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the aids, devices/appliances, the equipment they require during the support activity.</w:t>
            </w:r>
          </w:p>
          <w:p w14:paraId="5D0CAFCB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se aids, devices/appliances, equipment:</w:t>
            </w:r>
          </w:p>
          <w:p w14:paraId="3A0F3206" w14:textId="6086FA78" w:rsidR="00877300" w:rsidRPr="00877300" w:rsidRDefault="004A642E" w:rsidP="0087730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ED3F8EC" w14:textId="5A0E7BA3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itionally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5016F1F" w14:textId="4D5C6B61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310B5A1" w14:textId="484D024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14B243" w14:textId="13FF683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B33668C" w14:textId="77777777" w:rsidTr="00877300">
        <w:trPr>
          <w:cantSplit/>
          <w:trHeight w:val="34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0B345C0" w14:textId="389FB104" w:rsidR="004A642E" w:rsidRPr="008A46E5" w:rsidRDefault="004A642E" w:rsidP="00582F5F">
            <w:pPr>
              <w:pStyle w:val="ListParagraph"/>
              <w:numPr>
                <w:ilvl w:val="0"/>
                <w:numId w:val="1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one of the following </w:t>
            </w:r>
          </w:p>
          <w:p w14:paraId="4E043E31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lide sheets</w:t>
            </w:r>
          </w:p>
          <w:p w14:paraId="13D2CAAD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oists</w:t>
            </w:r>
          </w:p>
          <w:p w14:paraId="18B5FF67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lings</w:t>
            </w:r>
          </w:p>
          <w:p w14:paraId="29B2312A" w14:textId="648B421F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Segoe UI Symbol" w:hAnsi="Segoe UI Symbol" w:cs="Segoe UI Symbol"/>
                <w:color w:val="404040" w:themeColor="text1" w:themeTint="BF"/>
                <w:sz w:val="18"/>
                <w:szCs w:val="18"/>
              </w:rPr>
              <w:t>☐</w:t>
            </w: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ifters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414E37D" w14:textId="36A38DD8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Segoe UI Symbol" w:hAnsi="Segoe UI Symbol" w:cs="Segoe UI Symbo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035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41E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41ED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41E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67107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41E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41E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067F3FA" w14:textId="38AB4FDE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076ED3" w14:textId="1F23BF48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62EF066" w14:textId="77777777" w:rsidTr="00877300">
        <w:trPr>
          <w:cantSplit/>
          <w:trHeight w:val="34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9D8A8F1" w14:textId="77777777" w:rsidR="004A642E" w:rsidRPr="008A46E5" w:rsidRDefault="004A642E" w:rsidP="00582F5F">
            <w:pPr>
              <w:pStyle w:val="ListParagraph"/>
              <w:numPr>
                <w:ilvl w:val="0"/>
                <w:numId w:val="1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more, the assessor confirms that these aids, devices/appliances, equipment are consistent with the client’s individualised support plan.</w:t>
            </w:r>
          </w:p>
          <w:p w14:paraId="67D61C3C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verify this, the assessor must review the aids, devices/appliances, equipment outlined in the client’s individualised support pla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C061F36" w14:textId="2D0B0DF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86478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41E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41ED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41E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06180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41E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41E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1E8264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11F69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eastAsia="MS Gothic"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4FE89B0" w14:textId="77777777" w:rsidTr="00877300">
        <w:trPr>
          <w:cantSplit/>
          <w:trHeight w:val="34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B52F00D" w14:textId="77777777" w:rsidR="004A642E" w:rsidRPr="008A46E5" w:rsidRDefault="004A642E" w:rsidP="00582F5F">
            <w:pPr>
              <w:pStyle w:val="ListParagraph"/>
              <w:numPr>
                <w:ilvl w:val="0"/>
                <w:numId w:val="10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assistance and support from the supervisor regarding support requirements that are beyond the scope of their own role and responsibilities.</w:t>
            </w:r>
          </w:p>
          <w:p w14:paraId="071F2C6A" w14:textId="77777777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support requirements that candidate seeks assistance/support:</w:t>
            </w:r>
          </w:p>
          <w:p w14:paraId="6FE1723D" w14:textId="11854B76" w:rsidR="004A642E" w:rsidRPr="008A46E5" w:rsidRDefault="004A642E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6E88080" w14:textId="49CA0214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42828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41E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41ED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0841E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41258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0841E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0841E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0968F8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B0D36DC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20DA08F" w14:textId="77777777" w:rsidR="00877300" w:rsidRDefault="0087730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9"/>
        <w:gridCol w:w="20"/>
        <w:gridCol w:w="1409"/>
        <w:gridCol w:w="40"/>
        <w:gridCol w:w="1719"/>
        <w:gridCol w:w="96"/>
        <w:gridCol w:w="1816"/>
      </w:tblGrid>
      <w:tr w:rsidR="00877300" w:rsidRPr="008A46E5" w14:paraId="43F86D2A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47D3444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24AE313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3DF64FF5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D662DD1" w14:textId="77777777" w:rsidR="00877300" w:rsidRPr="008A46E5" w:rsidRDefault="00877300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D531A" w:rsidRPr="008A46E5" w14:paraId="3A3B5AB6" w14:textId="77777777" w:rsidTr="00877300">
        <w:trPr>
          <w:cantSplit/>
          <w:trHeight w:val="34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6C84206" w14:textId="55FFA599" w:rsidR="006D531A" w:rsidRPr="008A46E5" w:rsidRDefault="006D531A" w:rsidP="00582F5F">
            <w:pPr>
              <w:pStyle w:val="ListParagraph"/>
              <w:numPr>
                <w:ilvl w:val="0"/>
                <w:numId w:val="10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A17B7"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es support according to the client’s individualised support plan, including: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B999276" w14:textId="77777777" w:rsidR="006D531A" w:rsidRPr="008A46E5" w:rsidRDefault="006D531A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D9467C5" w14:textId="77777777" w:rsidR="006D531A" w:rsidRPr="008A46E5" w:rsidRDefault="006D531A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5DE587" w14:textId="77777777" w:rsidR="006D531A" w:rsidRPr="008A46E5" w:rsidRDefault="006D531A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6D531A" w:rsidRPr="008A46E5" w14:paraId="54D71EBD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213DCE6" w14:textId="77777777" w:rsidR="006D531A" w:rsidRPr="008A46E5" w:rsidRDefault="006D531A" w:rsidP="00582F5F">
            <w:pPr>
              <w:pStyle w:val="ListParagraph"/>
              <w:numPr>
                <w:ilvl w:val="0"/>
                <w:numId w:val="1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provided for facilitating this support activity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F0E22CC" w14:textId="799E1DDA" w:rsidR="006D531A" w:rsidRPr="008A46E5" w:rsidRDefault="006D531A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C59AB45" w14:textId="5AA1509B" w:rsidR="006D531A" w:rsidRPr="008A46E5" w:rsidRDefault="006D531A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0C7AFE" w14:textId="60F964EA" w:rsidR="006D531A" w:rsidRPr="008A46E5" w:rsidRDefault="006D531A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54E37487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BC328E7" w14:textId="77777777" w:rsidR="004A642E" w:rsidRPr="008A46E5" w:rsidRDefault="004A642E" w:rsidP="003E6C61">
            <w:pPr>
              <w:pStyle w:val="ListParagraph"/>
              <w:numPr>
                <w:ilvl w:val="0"/>
                <w:numId w:val="1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9050380" w14:textId="4359B8C1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0132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A36F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A36F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A36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5414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A36F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A36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06440B0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11244BB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533C1AC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4FA48EB" w14:textId="77777777" w:rsidR="004A642E" w:rsidRPr="008A46E5" w:rsidRDefault="004A642E" w:rsidP="00582F5F">
            <w:pPr>
              <w:pStyle w:val="ListParagraph"/>
              <w:numPr>
                <w:ilvl w:val="0"/>
                <w:numId w:val="1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0CC2C1A" w14:textId="40CF0F0D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3C494EC" w14:textId="1AEE3E0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791F369" w14:textId="41EC225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CB02ECE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D99C05C" w14:textId="77777777" w:rsidR="004A642E" w:rsidRPr="008A46E5" w:rsidRDefault="004A642E" w:rsidP="003E6C61">
            <w:pPr>
              <w:pStyle w:val="ListParagraph"/>
              <w:numPr>
                <w:ilvl w:val="0"/>
                <w:numId w:val="11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E75558C" w14:textId="1FA7E94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23463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A36F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A36F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A36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79213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A36F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A36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65FCAAF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3EF417D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74CABE51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E0058DE" w14:textId="77777777" w:rsidR="004A642E" w:rsidRPr="008A46E5" w:rsidRDefault="004A642E" w:rsidP="00582F5F">
            <w:pPr>
              <w:pStyle w:val="ListParagraph"/>
              <w:numPr>
                <w:ilvl w:val="0"/>
                <w:numId w:val="1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preferenc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E5E3A27" w14:textId="43D411B8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FE9CD99" w14:textId="142E0074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8141EC" w14:textId="62814481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4D16616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0F4237C" w14:textId="77777777" w:rsidR="004A642E" w:rsidRPr="008A46E5" w:rsidRDefault="004A642E" w:rsidP="008F5828">
            <w:pPr>
              <w:pStyle w:val="ListParagraph"/>
              <w:numPr>
                <w:ilvl w:val="0"/>
                <w:numId w:val="11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supervisor </w:t>
            </w:r>
            <w:proofErr w:type="gramStart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</w:t>
            </w:r>
            <w:proofErr w:type="gramEnd"/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andidate complied with thi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10221D7" w14:textId="7A3B4E1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6959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A36F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A36F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6A36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0264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6A36F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6A36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9D90E1E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6FF8D0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D531A" w:rsidRPr="008A46E5" w14:paraId="191A00A9" w14:textId="77777777" w:rsidTr="00877300">
        <w:trPr>
          <w:cantSplit/>
          <w:trHeight w:val="34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31E5862" w14:textId="77777777" w:rsidR="006D531A" w:rsidRPr="008A46E5" w:rsidRDefault="006D531A" w:rsidP="00582F5F">
            <w:pPr>
              <w:pStyle w:val="ListParagraph"/>
              <w:numPr>
                <w:ilvl w:val="0"/>
                <w:numId w:val="10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olicies and procedures.</w:t>
            </w:r>
          </w:p>
          <w:p w14:paraId="0DE95EF4" w14:textId="4B8B1A3F" w:rsidR="006D531A" w:rsidRPr="008A46E5" w:rsidRDefault="00E13DAC" w:rsidP="00582F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according to the policies and procedures in the candidate’s organisation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CEC76DB" w14:textId="77777777" w:rsidR="006D531A" w:rsidRPr="008A46E5" w:rsidRDefault="006D531A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6987C96" w14:textId="77777777" w:rsidR="006D531A" w:rsidRPr="008A46E5" w:rsidRDefault="006D531A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F055D7" w14:textId="77777777" w:rsidR="006D531A" w:rsidRPr="008A46E5" w:rsidRDefault="006D531A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404FBE25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474A8E1" w14:textId="67B392AD" w:rsidR="004A642E" w:rsidRPr="008A46E5" w:rsidRDefault="004A642E" w:rsidP="00582F5F">
            <w:pPr>
              <w:pStyle w:val="ListParagraph"/>
              <w:numPr>
                <w:ilvl w:val="0"/>
                <w:numId w:val="1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A7F5F70" w14:textId="67EECD24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7CF8CB" w14:textId="7BE3A99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616AEB" w14:textId="39B8A6CC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8BAA764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E3E662F" w14:textId="77777777" w:rsidR="004A642E" w:rsidRPr="008A46E5" w:rsidRDefault="004A642E" w:rsidP="008F5828">
            <w:pPr>
              <w:pStyle w:val="ListParagraph"/>
              <w:numPr>
                <w:ilvl w:val="0"/>
                <w:numId w:val="11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AE3039F" w14:textId="303209F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2258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C671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C671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C671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1085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C671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C671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20ECFD8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D48463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36BEA29A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56D1418" w14:textId="6105B5C8" w:rsidR="004A642E" w:rsidRPr="008A46E5" w:rsidRDefault="004A642E" w:rsidP="00582F5F">
            <w:pPr>
              <w:pStyle w:val="ListParagraph"/>
              <w:numPr>
                <w:ilvl w:val="0"/>
                <w:numId w:val="1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4A8CEB8" w14:textId="3FF87CA5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B0F63F4" w14:textId="03326926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7A4BE6" w14:textId="4F40C78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008950C7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A70C4F0" w14:textId="77777777" w:rsidR="004A642E" w:rsidRPr="008A46E5" w:rsidRDefault="004A642E" w:rsidP="008F5828">
            <w:pPr>
              <w:pStyle w:val="ListParagraph"/>
              <w:numPr>
                <w:ilvl w:val="0"/>
                <w:numId w:val="11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340009B" w14:textId="337383A0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8184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C671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C671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5C671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459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5C671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5C671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96416D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FCD42D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A8F5E54" w14:textId="77777777" w:rsidR="008F5828" w:rsidRDefault="008F582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9"/>
        <w:gridCol w:w="20"/>
        <w:gridCol w:w="1409"/>
        <w:gridCol w:w="40"/>
        <w:gridCol w:w="1719"/>
        <w:gridCol w:w="96"/>
        <w:gridCol w:w="1816"/>
      </w:tblGrid>
      <w:tr w:rsidR="008F5828" w:rsidRPr="008A46E5" w14:paraId="7141CE85" w14:textId="77777777" w:rsidTr="000E7193">
        <w:trPr>
          <w:cantSplit/>
          <w:tblHeader/>
          <w:jc w:val="center"/>
        </w:trPr>
        <w:tc>
          <w:tcPr>
            <w:tcW w:w="217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922BA2C" w14:textId="77777777" w:rsidR="008F5828" w:rsidRPr="008A46E5" w:rsidRDefault="008F5828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814" w:type="pct"/>
            <w:gridSpan w:val="3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44CF4E9" w14:textId="77777777" w:rsidR="008F5828" w:rsidRPr="008A46E5" w:rsidRDefault="008F5828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6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775C810F" w14:textId="77777777" w:rsidR="008F5828" w:rsidRPr="008A46E5" w:rsidRDefault="008F5828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07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32D0044D" w14:textId="77777777" w:rsidR="008F5828" w:rsidRPr="008A46E5" w:rsidRDefault="008F5828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642E" w:rsidRPr="008A46E5" w14:paraId="290D6006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58534E0" w14:textId="1B0DE700" w:rsidR="004A642E" w:rsidRPr="008A46E5" w:rsidRDefault="004A642E" w:rsidP="00582F5F">
            <w:pPr>
              <w:pStyle w:val="ListParagraph"/>
              <w:numPr>
                <w:ilvl w:val="0"/>
                <w:numId w:val="1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paring and maintaining a safe and healthy environment for the support activity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24A6236" w14:textId="4699A266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AA671E9" w14:textId="3BB9164F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6CA546" w14:textId="3AD2955E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6BFA9E55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12987BF" w14:textId="77777777" w:rsidR="004A642E" w:rsidRPr="008A46E5" w:rsidRDefault="004A642E" w:rsidP="008F5828">
            <w:pPr>
              <w:pStyle w:val="ListParagraph"/>
              <w:numPr>
                <w:ilvl w:val="0"/>
                <w:numId w:val="11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1495B64" w14:textId="58F7A49E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4798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857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857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857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704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857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857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643DD39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48ACD8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5D92ACE2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65C68F1" w14:textId="29551C11" w:rsidR="004A642E" w:rsidRPr="008A46E5" w:rsidRDefault="004A642E" w:rsidP="00582F5F">
            <w:pPr>
              <w:pStyle w:val="ListParagraph"/>
              <w:numPr>
                <w:ilvl w:val="0"/>
                <w:numId w:val="1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232D8A4" w14:textId="04FCB374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3ADE56C" w14:textId="5CC176F0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470B8B" w14:textId="0EF80AC2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2980042F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EFF4EB0" w14:textId="77777777" w:rsidR="004A642E" w:rsidRPr="008A46E5" w:rsidRDefault="004A642E" w:rsidP="008F5828">
            <w:pPr>
              <w:pStyle w:val="ListParagraph"/>
              <w:numPr>
                <w:ilvl w:val="0"/>
                <w:numId w:val="11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037AA80F" w14:textId="1CC75475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39124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857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857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857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7140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857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857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38DED11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6CC5FB2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642E" w:rsidRPr="008A46E5" w14:paraId="4896E4C4" w14:textId="77777777" w:rsidTr="00931A34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917E1EB" w14:textId="2B202549" w:rsidR="004A642E" w:rsidRPr="008A46E5" w:rsidRDefault="004A642E" w:rsidP="00582F5F">
            <w:pPr>
              <w:pStyle w:val="ListParagraph"/>
              <w:numPr>
                <w:ilvl w:val="0"/>
                <w:numId w:val="1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intaining client privacy 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442F4BA" w14:textId="31359AB4" w:rsidR="004A642E" w:rsidRPr="008A46E5" w:rsidRDefault="004A642E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7B33CE4" w14:textId="70E58BEB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33CEF1" w14:textId="6D7D0995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</w:p>
        </w:tc>
      </w:tr>
      <w:tr w:rsidR="004A642E" w:rsidRPr="008A46E5" w14:paraId="1107ECC4" w14:textId="77777777" w:rsidTr="00877300">
        <w:trPr>
          <w:cantSplit/>
          <w:trHeight w:val="251"/>
          <w:jc w:val="center"/>
        </w:trPr>
        <w:tc>
          <w:tcPr>
            <w:tcW w:w="2184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FD31EB9" w14:textId="77777777" w:rsidR="004A642E" w:rsidRPr="008A46E5" w:rsidRDefault="004A642E" w:rsidP="008F5828">
            <w:pPr>
              <w:pStyle w:val="ListParagraph"/>
              <w:numPr>
                <w:ilvl w:val="0"/>
                <w:numId w:val="119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followed these policies and procedures.</w:t>
            </w:r>
          </w:p>
        </w:tc>
        <w:tc>
          <w:tcPr>
            <w:tcW w:w="781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14E9226" w14:textId="38AADB9F" w:rsidR="004A642E" w:rsidRPr="008A46E5" w:rsidRDefault="009B1ADD" w:rsidP="00582F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3999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857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857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A642E" w:rsidRPr="001857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00935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42E" w:rsidRPr="001857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642E" w:rsidRPr="001857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75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E4987B4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60" w:type="pct"/>
            <w:gridSpan w:val="2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5E804AA" w14:textId="77777777" w:rsidR="004A642E" w:rsidRPr="008A46E5" w:rsidRDefault="004A642E" w:rsidP="00582F5F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8"/>
                <w:szCs w:val="18"/>
              </w:rPr>
            </w:pP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B21F921" w14:textId="3E1FA8F1" w:rsidR="008F5828" w:rsidRDefault="008F5828" w:rsidP="008F5828">
      <w:pPr>
        <w:spacing w:after="0"/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30EFE" w:rsidRPr="008A46E5" w14:paraId="27A173AC" w14:textId="77777777" w:rsidTr="00A27062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3E14D0F" w14:textId="77777777" w:rsidR="00530EFE" w:rsidRPr="008A46E5" w:rsidRDefault="00530EFE" w:rsidP="00582F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A46E5">
              <w:rPr>
                <w:color w:val="404040" w:themeColor="text1" w:themeTint="BF"/>
              </w:rPr>
              <w:lastRenderedPageBreak/>
              <w:br w:type="page"/>
            </w:r>
            <w:r w:rsidRPr="008A46E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35561CC7" w14:textId="7EEF64D9" w:rsidR="00530EFE" w:rsidRPr="008A46E5" w:rsidRDefault="00530EFE" w:rsidP="00582F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, provide individualised support to the client in each of the following areas:</w:t>
            </w:r>
          </w:p>
          <w:p w14:paraId="4F5585A7" w14:textId="5E8BAA05" w:rsidR="00530EFE" w:rsidRPr="008A46E5" w:rsidRDefault="005F01E6" w:rsidP="00582F5F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</w:t>
            </w:r>
            <w:r w:rsidR="00530EF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sing, undressing and grooming</w:t>
            </w:r>
          </w:p>
          <w:p w14:paraId="1EF536AE" w14:textId="6DDEC417" w:rsidR="00530EFE" w:rsidRPr="008A46E5" w:rsidRDefault="005F01E6" w:rsidP="00582F5F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</w:t>
            </w:r>
            <w:r w:rsidR="00530EF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ting and drinking</w:t>
            </w:r>
          </w:p>
          <w:p w14:paraId="403F70FA" w14:textId="2F067AFA" w:rsidR="00530EFE" w:rsidRPr="008A46E5" w:rsidRDefault="005F01E6" w:rsidP="00582F5F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="00530EF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al hygiene</w:t>
            </w:r>
          </w:p>
          <w:p w14:paraId="495C6121" w14:textId="122DB722" w:rsidR="00530EFE" w:rsidRPr="008A46E5" w:rsidRDefault="005F01E6" w:rsidP="00582F5F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="00530EF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ering</w:t>
            </w:r>
          </w:p>
          <w:p w14:paraId="7807144A" w14:textId="7ED74C38" w:rsidR="00530EFE" w:rsidRPr="008A46E5" w:rsidRDefault="005F01E6" w:rsidP="00582F5F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</w:t>
            </w:r>
            <w:r w:rsidR="00530EF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ileting and the use of continence aids</w:t>
            </w:r>
          </w:p>
          <w:p w14:paraId="42A24AE7" w14:textId="2493FB61" w:rsidR="00530EFE" w:rsidRPr="008A46E5" w:rsidRDefault="005F01E6" w:rsidP="00582F5F">
            <w:pPr>
              <w:numPr>
                <w:ilvl w:val="0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</w:t>
            </w:r>
            <w:r w:rsidR="00530EF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ng slide sheets, hoists, slings and lifters</w:t>
            </w:r>
            <w:r w:rsidR="00CE5D0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n:</w:t>
            </w:r>
          </w:p>
          <w:p w14:paraId="672048AC" w14:textId="5C1F759A" w:rsidR="00530EFE" w:rsidRPr="008A46E5" w:rsidRDefault="006E5773" w:rsidP="00582F5F">
            <w:pPr>
              <w:numPr>
                <w:ilvl w:val="1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</w:t>
            </w:r>
            <w:r w:rsidR="00530EF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ansferring a person between bed and chair</w:t>
            </w:r>
          </w:p>
          <w:p w14:paraId="5C90D6A2" w14:textId="3DEF8C15" w:rsidR="00530EFE" w:rsidRPr="008A46E5" w:rsidRDefault="006E5773" w:rsidP="00582F5F">
            <w:pPr>
              <w:numPr>
                <w:ilvl w:val="1"/>
                <w:numId w:val="3"/>
              </w:numPr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</w:t>
            </w:r>
            <w:r w:rsidR="00530EFE"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ansferring a person from seated to standing</w:t>
            </w:r>
          </w:p>
          <w:p w14:paraId="439AE073" w14:textId="56739DC1" w:rsidR="00530EFE" w:rsidRPr="008A46E5" w:rsidRDefault="00530EFE" w:rsidP="00582F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8A46E5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</w:t>
            </w:r>
            <w:r w:rsidR="0016507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</w:t>
            </w: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workplace task.</w:t>
            </w:r>
          </w:p>
        </w:tc>
      </w:tr>
      <w:tr w:rsidR="00530EFE" w:rsidRPr="008A46E5" w14:paraId="43B1D27D" w14:textId="77777777" w:rsidTr="00A27062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F436E" w14:textId="77777777" w:rsidR="00530EFE" w:rsidRPr="008A46E5" w:rsidRDefault="00530EFE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B2ACAC5" w14:textId="77777777" w:rsidR="00530EFE" w:rsidRPr="008A46E5" w:rsidRDefault="00530EFE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30EFE" w:rsidRPr="008A46E5" w14:paraId="406EB0DD" w14:textId="77777777" w:rsidTr="00A27062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E4E6F8" w14:textId="77777777" w:rsidR="00530EFE" w:rsidRPr="008A46E5" w:rsidRDefault="00530EFE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7D7E9A" w14:textId="77777777" w:rsidR="00530EFE" w:rsidRPr="008A46E5" w:rsidRDefault="00530EFE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30EFE" w:rsidRPr="008A46E5" w14:paraId="2ED68EC5" w14:textId="77777777" w:rsidTr="00A27062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183DCBB" w14:textId="77777777" w:rsidR="00530EFE" w:rsidRPr="008A46E5" w:rsidRDefault="00530EFE" w:rsidP="00582F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AB7F8F4" w14:textId="77777777" w:rsidR="00530EFE" w:rsidRPr="008A46E5" w:rsidRDefault="00530EFE" w:rsidP="00582F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A46E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93DEC79" w14:textId="77777777" w:rsidR="000B7D4D" w:rsidRDefault="000B7D4D" w:rsidP="00582F5F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C3567D5" w14:textId="4E0BE1B8" w:rsidR="008F5828" w:rsidRPr="008F5828" w:rsidRDefault="00530EFE" w:rsidP="008F582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 w:rsidRPr="008A46E5">
        <w:rPr>
          <w:rFonts w:cstheme="minorHAnsi"/>
          <w:color w:val="A6A6A6" w:themeColor="background1" w:themeShade="A6"/>
          <w:sz w:val="20"/>
        </w:rPr>
        <w:t>End of Workplace Assessment – Observation Form</w:t>
      </w:r>
      <w:bookmarkEnd w:id="3"/>
    </w:p>
    <w:sectPr w:rsidR="008F5828" w:rsidRPr="008F5828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AA40C" w14:textId="77777777" w:rsidR="009B1ADD" w:rsidRDefault="009B1ADD" w:rsidP="000055D1">
      <w:pPr>
        <w:spacing w:after="0" w:line="240" w:lineRule="auto"/>
      </w:pPr>
      <w:r>
        <w:separator/>
      </w:r>
    </w:p>
  </w:endnote>
  <w:endnote w:type="continuationSeparator" w:id="0">
    <w:p w14:paraId="525EF0EB" w14:textId="77777777" w:rsidR="009B1ADD" w:rsidRDefault="009B1ADD" w:rsidP="000055D1">
      <w:pPr>
        <w:spacing w:after="0" w:line="240" w:lineRule="auto"/>
      </w:pPr>
      <w:r>
        <w:continuationSeparator/>
      </w:r>
    </w:p>
  </w:endnote>
  <w:endnote w:type="continuationNotice" w:id="1">
    <w:p w14:paraId="75915AD5" w14:textId="77777777" w:rsidR="009B1ADD" w:rsidRDefault="009B1A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ADB50" w14:textId="77777777" w:rsidR="005912C0" w:rsidRPr="000055D1" w:rsidRDefault="00D47092" w:rsidP="005912C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553A10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5912C0" w:rsidRPr="00C63CFB">
      <w:rPr>
        <w:color w:val="808080" w:themeColor="background1" w:themeShade="80"/>
        <w:sz w:val="18"/>
      </w:rPr>
      <w:t>Version 1.</w:t>
    </w:r>
    <w:r w:rsidR="005912C0">
      <w:rPr>
        <w:color w:val="808080" w:themeColor="background1" w:themeShade="80"/>
        <w:sz w:val="18"/>
      </w:rPr>
      <w:t>1</w:t>
    </w:r>
    <w:r w:rsidR="005912C0" w:rsidRPr="00C63CFB">
      <w:rPr>
        <w:color w:val="808080" w:themeColor="background1" w:themeShade="80"/>
        <w:sz w:val="18"/>
      </w:rPr>
      <w:t xml:space="preserve"> Produced </w:t>
    </w:r>
    <w:r w:rsidR="005912C0">
      <w:rPr>
        <w:color w:val="808080" w:themeColor="background1" w:themeShade="80"/>
        <w:sz w:val="18"/>
      </w:rPr>
      <w:t>on 1st Nov</w:t>
    </w:r>
    <w:r w:rsidR="005912C0" w:rsidRPr="00C63CFB">
      <w:rPr>
        <w:color w:val="808080" w:themeColor="background1" w:themeShade="80"/>
        <w:sz w:val="18"/>
      </w:rPr>
      <w:t xml:space="preserve"> 202</w:t>
    </w:r>
    <w:r w:rsidR="005912C0">
      <w:rPr>
        <w:color w:val="808080" w:themeColor="background1" w:themeShade="80"/>
        <w:sz w:val="18"/>
      </w:rPr>
      <w:t>3</w:t>
    </w:r>
  </w:p>
  <w:p w14:paraId="521AE970" w14:textId="0115490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5912C0" w:rsidRPr="000055D1">
      <w:rPr>
        <w:rFonts w:cstheme="minorHAnsi"/>
        <w:noProof/>
        <w:color w:val="808080" w:themeColor="background1" w:themeShade="80"/>
        <w:sz w:val="18"/>
      </w:rPr>
      <w:t>©</w:t>
    </w:r>
    <w:r w:rsidR="005912C0" w:rsidRPr="000055D1">
      <w:rPr>
        <w:noProof/>
        <w:color w:val="808080" w:themeColor="background1" w:themeShade="80"/>
        <w:sz w:val="18"/>
      </w:rPr>
      <w:t xml:space="preserve"> </w:t>
    </w:r>
    <w:r w:rsidR="005912C0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CC09C" w14:textId="77777777" w:rsidR="005912C0" w:rsidRPr="000055D1" w:rsidRDefault="00D47092" w:rsidP="005912C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553A10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5912C0" w:rsidRPr="00C63CFB">
      <w:rPr>
        <w:color w:val="808080" w:themeColor="background1" w:themeShade="80"/>
        <w:sz w:val="18"/>
      </w:rPr>
      <w:t>Version 1.</w:t>
    </w:r>
    <w:r w:rsidR="005912C0">
      <w:rPr>
        <w:color w:val="808080" w:themeColor="background1" w:themeShade="80"/>
        <w:sz w:val="18"/>
      </w:rPr>
      <w:t>1</w:t>
    </w:r>
    <w:r w:rsidR="005912C0" w:rsidRPr="00C63CFB">
      <w:rPr>
        <w:color w:val="808080" w:themeColor="background1" w:themeShade="80"/>
        <w:sz w:val="18"/>
      </w:rPr>
      <w:t xml:space="preserve"> Produced </w:t>
    </w:r>
    <w:r w:rsidR="005912C0">
      <w:rPr>
        <w:color w:val="808080" w:themeColor="background1" w:themeShade="80"/>
        <w:sz w:val="18"/>
      </w:rPr>
      <w:t>on 1st Nov</w:t>
    </w:r>
    <w:r w:rsidR="005912C0" w:rsidRPr="00C63CFB">
      <w:rPr>
        <w:color w:val="808080" w:themeColor="background1" w:themeShade="80"/>
        <w:sz w:val="18"/>
      </w:rPr>
      <w:t xml:space="preserve"> 202</w:t>
    </w:r>
    <w:r w:rsidR="005912C0">
      <w:rPr>
        <w:color w:val="808080" w:themeColor="background1" w:themeShade="80"/>
        <w:sz w:val="18"/>
      </w:rPr>
      <w:t>3</w:t>
    </w:r>
  </w:p>
  <w:p w14:paraId="63DECA6C" w14:textId="4AE5F710" w:rsidR="000055D1" w:rsidRPr="000055D1" w:rsidRDefault="005912C0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6A316" w14:textId="77777777" w:rsidR="00553A10" w:rsidRDefault="00553A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3DA8B" w14:textId="77777777" w:rsidR="009B1ADD" w:rsidRDefault="009B1ADD" w:rsidP="000055D1">
      <w:pPr>
        <w:spacing w:after="0" w:line="240" w:lineRule="auto"/>
      </w:pPr>
      <w:r>
        <w:separator/>
      </w:r>
    </w:p>
  </w:footnote>
  <w:footnote w:type="continuationSeparator" w:id="0">
    <w:p w14:paraId="470B5C6A" w14:textId="77777777" w:rsidR="009B1ADD" w:rsidRDefault="009B1ADD" w:rsidP="000055D1">
      <w:pPr>
        <w:spacing w:after="0" w:line="240" w:lineRule="auto"/>
      </w:pPr>
      <w:r>
        <w:continuationSeparator/>
      </w:r>
    </w:p>
  </w:footnote>
  <w:footnote w:type="continuationNotice" w:id="1">
    <w:p w14:paraId="088BA186" w14:textId="77777777" w:rsidR="009B1ADD" w:rsidRDefault="009B1A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54E4D" w14:textId="77777777" w:rsidR="00553A10" w:rsidRDefault="00553A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027E4" w14:textId="77777777" w:rsidR="00553A10" w:rsidRDefault="00553A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16CE2" w14:textId="77777777" w:rsidR="00553A10" w:rsidRDefault="00553A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97D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304FED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0502492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7D531C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18277F3"/>
    <w:multiLevelType w:val="hybridMultilevel"/>
    <w:tmpl w:val="D6307346"/>
    <w:lvl w:ilvl="0" w:tplc="E954D890">
      <w:start w:val="1"/>
      <w:numFmt w:val="lowerRoman"/>
      <w:lvlText w:val="%1."/>
      <w:lvlJc w:val="right"/>
      <w:pPr>
        <w:ind w:left="1440" w:hanging="360"/>
      </w:pPr>
      <w:rPr>
        <w:sz w:val="18"/>
        <w:szCs w:val="18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8F0614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1A67903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1C92862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2A343F0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2E1C86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5927391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FF2B5D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0630132F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360875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82B0B0C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A00527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B6B3593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0E940603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0FD9232B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17F6D2D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1CA153C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199C2046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9A46A25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9B908EE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C55320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B2B739B"/>
    <w:multiLevelType w:val="hybridMultilevel"/>
    <w:tmpl w:val="BD9CB31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1B635D0E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B861968"/>
    <w:multiLevelType w:val="hybridMultilevel"/>
    <w:tmpl w:val="BD9CB31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1BEC6C96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1D516617"/>
    <w:multiLevelType w:val="hybridMultilevel"/>
    <w:tmpl w:val="BD9CB31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1DD65D66"/>
    <w:multiLevelType w:val="hybridMultilevel"/>
    <w:tmpl w:val="CB10CABC"/>
    <w:lvl w:ilvl="0" w:tplc="04090019">
      <w:start w:val="1"/>
      <w:numFmt w:val="lowerLetter"/>
      <w:lvlText w:val="%1."/>
      <w:lvlJc w:val="left"/>
      <w:pPr>
        <w:ind w:left="0" w:firstLine="0"/>
      </w:pPr>
      <w:rPr>
        <w:sz w:val="18"/>
        <w:szCs w:val="18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0B0402D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20F6442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22112077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3104847"/>
    <w:multiLevelType w:val="hybridMultilevel"/>
    <w:tmpl w:val="0A664146"/>
    <w:lvl w:ilvl="0" w:tplc="FFFFFFFF">
      <w:start w:val="1"/>
      <w:numFmt w:val="lowerLetter"/>
      <w:lvlText w:val="%1."/>
      <w:lvlJc w:val="left"/>
      <w:pPr>
        <w:ind w:left="2313" w:hanging="360"/>
      </w:pPr>
    </w:lvl>
    <w:lvl w:ilvl="1" w:tplc="FFFFFFFF">
      <w:start w:val="1"/>
      <w:numFmt w:val="lowerLetter"/>
      <w:lvlText w:val="%2."/>
      <w:lvlJc w:val="left"/>
      <w:pPr>
        <w:ind w:left="3033" w:hanging="360"/>
      </w:pPr>
    </w:lvl>
    <w:lvl w:ilvl="2" w:tplc="FFFFFFFF">
      <w:start w:val="1"/>
      <w:numFmt w:val="lowerRoman"/>
      <w:lvlText w:val="%3."/>
      <w:lvlJc w:val="right"/>
      <w:pPr>
        <w:ind w:left="3753" w:hanging="180"/>
      </w:pPr>
    </w:lvl>
    <w:lvl w:ilvl="3" w:tplc="FFFFFFFF">
      <w:start w:val="1"/>
      <w:numFmt w:val="decimal"/>
      <w:lvlText w:val="%4."/>
      <w:lvlJc w:val="left"/>
      <w:pPr>
        <w:ind w:left="4473" w:hanging="360"/>
      </w:pPr>
    </w:lvl>
    <w:lvl w:ilvl="4" w:tplc="FFFFFFFF">
      <w:start w:val="1"/>
      <w:numFmt w:val="lowerLetter"/>
      <w:lvlText w:val="%5."/>
      <w:lvlJc w:val="left"/>
      <w:pPr>
        <w:ind w:left="5193" w:hanging="360"/>
      </w:pPr>
    </w:lvl>
    <w:lvl w:ilvl="5" w:tplc="FFFFFFFF">
      <w:start w:val="1"/>
      <w:numFmt w:val="lowerRoman"/>
      <w:lvlText w:val="%6."/>
      <w:lvlJc w:val="right"/>
      <w:pPr>
        <w:ind w:left="5913" w:hanging="180"/>
      </w:pPr>
    </w:lvl>
    <w:lvl w:ilvl="6" w:tplc="FFFFFFFF">
      <w:start w:val="1"/>
      <w:numFmt w:val="decimal"/>
      <w:lvlText w:val="%7."/>
      <w:lvlJc w:val="left"/>
      <w:pPr>
        <w:ind w:left="6633" w:hanging="360"/>
      </w:pPr>
    </w:lvl>
    <w:lvl w:ilvl="7" w:tplc="FFFFFFFF">
      <w:start w:val="1"/>
      <w:numFmt w:val="lowerLetter"/>
      <w:lvlText w:val="%8."/>
      <w:lvlJc w:val="left"/>
      <w:pPr>
        <w:ind w:left="7353" w:hanging="360"/>
      </w:pPr>
    </w:lvl>
    <w:lvl w:ilvl="8" w:tplc="FFFFFFFF">
      <w:start w:val="1"/>
      <w:numFmt w:val="lowerRoman"/>
      <w:lvlText w:val="%9."/>
      <w:lvlJc w:val="right"/>
      <w:pPr>
        <w:ind w:left="8073" w:hanging="180"/>
      </w:pPr>
    </w:lvl>
  </w:abstractNum>
  <w:abstractNum w:abstractNumId="37" w15:restartNumberingAfterBreak="0">
    <w:nsid w:val="24005154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46152EB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4F8032A"/>
    <w:multiLevelType w:val="hybridMultilevel"/>
    <w:tmpl w:val="BD9CB31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2588111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64F614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73A238D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7D25D00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286A269E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297A7AED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2B687AF2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2BD66981"/>
    <w:multiLevelType w:val="hybridMultilevel"/>
    <w:tmpl w:val="BD9CB31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2C4A578C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D3B664B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2EF93115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F243E60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30346CDC"/>
    <w:multiLevelType w:val="hybridMultilevel"/>
    <w:tmpl w:val="F62ECC4E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316957AB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19C5C6D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2AC2FBA"/>
    <w:multiLevelType w:val="hybridMultilevel"/>
    <w:tmpl w:val="30160120"/>
    <w:lvl w:ilvl="0" w:tplc="FFFFFFFF">
      <w:start w:val="1"/>
      <w:numFmt w:val="lowerRoman"/>
      <w:lvlText w:val="%1."/>
      <w:lvlJc w:val="right"/>
      <w:pPr>
        <w:ind w:left="1440" w:hanging="360"/>
      </w:pPr>
      <w:rPr>
        <w:sz w:val="18"/>
        <w:szCs w:val="16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321381E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408565F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58" w15:restartNumberingAfterBreak="0">
    <w:nsid w:val="341B2FC6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4B4286C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34B666F7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4BA7027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3807134E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8294D3E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383B7156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38FD0F5C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9233C9E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67" w15:restartNumberingAfterBreak="0">
    <w:nsid w:val="39FD4FA1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C374934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3CD32092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70" w15:restartNumberingAfterBreak="0">
    <w:nsid w:val="3D687875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71" w15:restartNumberingAfterBreak="0">
    <w:nsid w:val="3F847117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40757D68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40861DCD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095500D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40EF4AB0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76" w15:restartNumberingAfterBreak="0">
    <w:nsid w:val="4173270D"/>
    <w:multiLevelType w:val="hybridMultilevel"/>
    <w:tmpl w:val="D5860306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880" w:hanging="360"/>
      </w:pPr>
    </w:lvl>
    <w:lvl w:ilvl="2" w:tplc="3409001B">
      <w:start w:val="1"/>
      <w:numFmt w:val="lowerRoman"/>
      <w:lvlText w:val="%3."/>
      <w:lvlJc w:val="right"/>
      <w:pPr>
        <w:ind w:left="3600" w:hanging="180"/>
      </w:pPr>
    </w:lvl>
    <w:lvl w:ilvl="3" w:tplc="3409000F">
      <w:start w:val="1"/>
      <w:numFmt w:val="decimal"/>
      <w:lvlText w:val="%4."/>
      <w:lvlJc w:val="left"/>
      <w:pPr>
        <w:ind w:left="4320" w:hanging="360"/>
      </w:pPr>
    </w:lvl>
    <w:lvl w:ilvl="4" w:tplc="34090019">
      <w:start w:val="1"/>
      <w:numFmt w:val="lowerLetter"/>
      <w:lvlText w:val="%5."/>
      <w:lvlJc w:val="left"/>
      <w:pPr>
        <w:ind w:left="5040" w:hanging="360"/>
      </w:pPr>
    </w:lvl>
    <w:lvl w:ilvl="5" w:tplc="3409001B">
      <w:start w:val="1"/>
      <w:numFmt w:val="lowerRoman"/>
      <w:lvlText w:val="%6."/>
      <w:lvlJc w:val="right"/>
      <w:pPr>
        <w:ind w:left="5760" w:hanging="180"/>
      </w:pPr>
    </w:lvl>
    <w:lvl w:ilvl="6" w:tplc="3409000F">
      <w:start w:val="1"/>
      <w:numFmt w:val="decimal"/>
      <w:lvlText w:val="%7."/>
      <w:lvlJc w:val="left"/>
      <w:pPr>
        <w:ind w:left="6480" w:hanging="360"/>
      </w:pPr>
    </w:lvl>
    <w:lvl w:ilvl="7" w:tplc="34090019">
      <w:start w:val="1"/>
      <w:numFmt w:val="lowerLetter"/>
      <w:lvlText w:val="%8."/>
      <w:lvlJc w:val="left"/>
      <w:pPr>
        <w:ind w:left="7200" w:hanging="360"/>
      </w:pPr>
    </w:lvl>
    <w:lvl w:ilvl="8" w:tplc="3409001B">
      <w:start w:val="1"/>
      <w:numFmt w:val="lowerRoman"/>
      <w:lvlText w:val="%9."/>
      <w:lvlJc w:val="right"/>
      <w:pPr>
        <w:ind w:left="7920" w:hanging="180"/>
      </w:pPr>
    </w:lvl>
  </w:abstractNum>
  <w:abstractNum w:abstractNumId="77" w15:restartNumberingAfterBreak="0">
    <w:nsid w:val="417B4913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1EC4E83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35E3EA9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3C05634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1" w15:restartNumberingAfterBreak="0">
    <w:nsid w:val="447C14D2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2" w15:restartNumberingAfterBreak="0">
    <w:nsid w:val="44DB4531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64222C5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4" w15:restartNumberingAfterBreak="0">
    <w:nsid w:val="467E0EBA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85" w15:restartNumberingAfterBreak="0">
    <w:nsid w:val="4B1828D9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6" w15:restartNumberingAfterBreak="0">
    <w:nsid w:val="4C077A53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87" w15:restartNumberingAfterBreak="0">
    <w:nsid w:val="4C191701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88" w15:restartNumberingAfterBreak="0">
    <w:nsid w:val="4C732A0F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C7B5D92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4DC77F70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4E183379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92" w15:restartNumberingAfterBreak="0">
    <w:nsid w:val="4F4B2BBE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93" w15:restartNumberingAfterBreak="0">
    <w:nsid w:val="4F595D84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4F7B747C"/>
    <w:multiLevelType w:val="hybridMultilevel"/>
    <w:tmpl w:val="F96094B8"/>
    <w:lvl w:ilvl="0" w:tplc="04090019">
      <w:start w:val="1"/>
      <w:numFmt w:val="lowerLetter"/>
      <w:lvlText w:val="%1."/>
      <w:lvlJc w:val="left"/>
      <w:pPr>
        <w:ind w:left="0" w:firstLine="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4F885CC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51172F52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97" w15:restartNumberingAfterBreak="0">
    <w:nsid w:val="51E21B1C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98" w15:restartNumberingAfterBreak="0">
    <w:nsid w:val="52DA3CF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53923C67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0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578E2019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02" w15:restartNumberingAfterBreak="0">
    <w:nsid w:val="57A067E9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03" w15:restartNumberingAfterBreak="0">
    <w:nsid w:val="5888117A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58910DCF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8A21589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06" w15:restartNumberingAfterBreak="0">
    <w:nsid w:val="591A10DE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07" w15:restartNumberingAfterBreak="0">
    <w:nsid w:val="591F4C1E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08" w15:restartNumberingAfterBreak="0">
    <w:nsid w:val="593A452C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596A7BF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599F7B7B"/>
    <w:multiLevelType w:val="hybridMultilevel"/>
    <w:tmpl w:val="077A529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5AA12BC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5AAE7CC0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1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5B86627C"/>
    <w:multiLevelType w:val="hybridMultilevel"/>
    <w:tmpl w:val="0A664146"/>
    <w:lvl w:ilvl="0" w:tplc="04090019">
      <w:start w:val="1"/>
      <w:numFmt w:val="lowerLetter"/>
      <w:lvlText w:val="%1."/>
      <w:lvlJc w:val="left"/>
      <w:pPr>
        <w:ind w:left="2313" w:hanging="360"/>
      </w:pPr>
    </w:lvl>
    <w:lvl w:ilvl="1" w:tplc="34090019">
      <w:start w:val="1"/>
      <w:numFmt w:val="lowerLetter"/>
      <w:lvlText w:val="%2."/>
      <w:lvlJc w:val="left"/>
      <w:pPr>
        <w:ind w:left="3033" w:hanging="360"/>
      </w:pPr>
    </w:lvl>
    <w:lvl w:ilvl="2" w:tplc="3409001B">
      <w:start w:val="1"/>
      <w:numFmt w:val="lowerRoman"/>
      <w:lvlText w:val="%3."/>
      <w:lvlJc w:val="right"/>
      <w:pPr>
        <w:ind w:left="3753" w:hanging="180"/>
      </w:pPr>
    </w:lvl>
    <w:lvl w:ilvl="3" w:tplc="3409000F">
      <w:start w:val="1"/>
      <w:numFmt w:val="decimal"/>
      <w:lvlText w:val="%4."/>
      <w:lvlJc w:val="left"/>
      <w:pPr>
        <w:ind w:left="4473" w:hanging="360"/>
      </w:pPr>
    </w:lvl>
    <w:lvl w:ilvl="4" w:tplc="34090019">
      <w:start w:val="1"/>
      <w:numFmt w:val="lowerLetter"/>
      <w:lvlText w:val="%5."/>
      <w:lvlJc w:val="left"/>
      <w:pPr>
        <w:ind w:left="5193" w:hanging="360"/>
      </w:pPr>
    </w:lvl>
    <w:lvl w:ilvl="5" w:tplc="3409001B">
      <w:start w:val="1"/>
      <w:numFmt w:val="lowerRoman"/>
      <w:lvlText w:val="%6."/>
      <w:lvlJc w:val="right"/>
      <w:pPr>
        <w:ind w:left="5913" w:hanging="180"/>
      </w:pPr>
    </w:lvl>
    <w:lvl w:ilvl="6" w:tplc="3409000F">
      <w:start w:val="1"/>
      <w:numFmt w:val="decimal"/>
      <w:lvlText w:val="%7."/>
      <w:lvlJc w:val="left"/>
      <w:pPr>
        <w:ind w:left="6633" w:hanging="360"/>
      </w:pPr>
    </w:lvl>
    <w:lvl w:ilvl="7" w:tplc="34090019">
      <w:start w:val="1"/>
      <w:numFmt w:val="lowerLetter"/>
      <w:lvlText w:val="%8."/>
      <w:lvlJc w:val="left"/>
      <w:pPr>
        <w:ind w:left="7353" w:hanging="360"/>
      </w:pPr>
    </w:lvl>
    <w:lvl w:ilvl="8" w:tplc="3409001B">
      <w:start w:val="1"/>
      <w:numFmt w:val="lowerRoman"/>
      <w:lvlText w:val="%9."/>
      <w:lvlJc w:val="right"/>
      <w:pPr>
        <w:ind w:left="8073" w:hanging="180"/>
      </w:pPr>
    </w:lvl>
  </w:abstractNum>
  <w:abstractNum w:abstractNumId="115" w15:restartNumberingAfterBreak="0">
    <w:nsid w:val="5BCD0C8F"/>
    <w:multiLevelType w:val="hybridMultilevel"/>
    <w:tmpl w:val="0A0CF02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116" w15:restartNumberingAfterBreak="0">
    <w:nsid w:val="5D5C58A1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5E59485E"/>
    <w:multiLevelType w:val="hybridMultilevel"/>
    <w:tmpl w:val="B4ACDBA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5EAF219A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5F1B5157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20" w15:restartNumberingAfterBreak="0">
    <w:nsid w:val="5F3C3C96"/>
    <w:multiLevelType w:val="hybridMultilevel"/>
    <w:tmpl w:val="60981AEC"/>
    <w:lvl w:ilvl="0" w:tplc="39FA7C24">
      <w:start w:val="1"/>
      <w:numFmt w:val="lowerRoman"/>
      <w:lvlText w:val="%1."/>
      <w:lvlJc w:val="right"/>
      <w:pPr>
        <w:ind w:left="1440" w:hanging="360"/>
      </w:pPr>
      <w:rPr>
        <w:sz w:val="18"/>
        <w:szCs w:val="18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21B6881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622F71CC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63586BAA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6512201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65234F32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26" w15:restartNumberingAfterBreak="0">
    <w:nsid w:val="65A6572F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27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65D97DE8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29" w15:restartNumberingAfterBreak="0">
    <w:nsid w:val="65E12377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65F77EBD"/>
    <w:multiLevelType w:val="hybridMultilevel"/>
    <w:tmpl w:val="C090F72E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66A6404F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66A93060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67FE5A1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6A6B678D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6A7B3CA4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36" w15:restartNumberingAfterBreak="0">
    <w:nsid w:val="6AE40E1B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37" w15:restartNumberingAfterBreak="0">
    <w:nsid w:val="6C7936B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6E5F059A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39" w15:restartNumberingAfterBreak="0">
    <w:nsid w:val="6EAA402B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40" w15:restartNumberingAfterBreak="0">
    <w:nsid w:val="70B11818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70EE1987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42" w15:restartNumberingAfterBreak="0">
    <w:nsid w:val="71A648B9"/>
    <w:multiLevelType w:val="hybridMultilevel"/>
    <w:tmpl w:val="C090F72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71F81386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722A7F12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45" w15:restartNumberingAfterBreak="0">
    <w:nsid w:val="72DD5666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730961A2"/>
    <w:multiLevelType w:val="hybridMultilevel"/>
    <w:tmpl w:val="68469FF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735A0E5E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48" w15:restartNumberingAfterBreak="0">
    <w:nsid w:val="73652FD6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49" w15:restartNumberingAfterBreak="0">
    <w:nsid w:val="738F1527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50" w15:restartNumberingAfterBreak="0">
    <w:nsid w:val="74E7046A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75FA5B32"/>
    <w:multiLevelType w:val="hybridMultilevel"/>
    <w:tmpl w:val="8D20A988"/>
    <w:lvl w:ilvl="0" w:tplc="34090019">
      <w:start w:val="1"/>
      <w:numFmt w:val="lowerLetter"/>
      <w:lvlText w:val="%1."/>
      <w:lvlJc w:val="left"/>
      <w:pPr>
        <w:ind w:left="0" w:firstLine="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768924B7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773331D5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77C92667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55" w15:restartNumberingAfterBreak="0">
    <w:nsid w:val="77D569E2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78441EA3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57" w15:restartNumberingAfterBreak="0">
    <w:nsid w:val="79946CDD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58" w15:restartNumberingAfterBreak="0">
    <w:nsid w:val="7A5138EF"/>
    <w:multiLevelType w:val="hybridMultilevel"/>
    <w:tmpl w:val="D5860306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>
      <w:start w:val="1"/>
      <w:numFmt w:val="lowerLetter"/>
      <w:lvlText w:val="%5."/>
      <w:lvlJc w:val="left"/>
      <w:pPr>
        <w:ind w:left="5040" w:hanging="360"/>
      </w:pPr>
    </w:lvl>
    <w:lvl w:ilvl="5" w:tplc="FFFFFFFF">
      <w:start w:val="1"/>
      <w:numFmt w:val="lowerRoman"/>
      <w:lvlText w:val="%6."/>
      <w:lvlJc w:val="right"/>
      <w:pPr>
        <w:ind w:left="5760" w:hanging="180"/>
      </w:pPr>
    </w:lvl>
    <w:lvl w:ilvl="6" w:tplc="FFFFFFFF">
      <w:start w:val="1"/>
      <w:numFmt w:val="decimal"/>
      <w:lvlText w:val="%7."/>
      <w:lvlJc w:val="left"/>
      <w:pPr>
        <w:ind w:left="6480" w:hanging="360"/>
      </w:pPr>
    </w:lvl>
    <w:lvl w:ilvl="7" w:tplc="FFFFFFFF">
      <w:start w:val="1"/>
      <w:numFmt w:val="lowerLetter"/>
      <w:lvlText w:val="%8."/>
      <w:lvlJc w:val="left"/>
      <w:pPr>
        <w:ind w:left="7200" w:hanging="360"/>
      </w:pPr>
    </w:lvl>
    <w:lvl w:ilvl="8" w:tplc="FFFFFFFF">
      <w:start w:val="1"/>
      <w:numFmt w:val="lowerRoman"/>
      <w:lvlText w:val="%9."/>
      <w:lvlJc w:val="right"/>
      <w:pPr>
        <w:ind w:left="7920" w:hanging="180"/>
      </w:pPr>
    </w:lvl>
  </w:abstractNum>
  <w:abstractNum w:abstractNumId="159" w15:restartNumberingAfterBreak="0">
    <w:nsid w:val="7AFC7833"/>
    <w:multiLevelType w:val="hybridMultilevel"/>
    <w:tmpl w:val="0A0CF02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60" w15:restartNumberingAfterBreak="0">
    <w:nsid w:val="7C232DD4"/>
    <w:multiLevelType w:val="hybridMultilevel"/>
    <w:tmpl w:val="BD9CB31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161" w15:restartNumberingAfterBreak="0">
    <w:nsid w:val="7D2A0BD6"/>
    <w:multiLevelType w:val="hybridMultilevel"/>
    <w:tmpl w:val="7BB66C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7D377F26"/>
    <w:multiLevelType w:val="hybridMultilevel"/>
    <w:tmpl w:val="30160120"/>
    <w:lvl w:ilvl="0" w:tplc="A6D81664">
      <w:start w:val="1"/>
      <w:numFmt w:val="lowerRoman"/>
      <w:lvlText w:val="%1."/>
      <w:lvlJc w:val="right"/>
      <w:pPr>
        <w:ind w:left="1440" w:hanging="360"/>
      </w:pPr>
      <w:rPr>
        <w:sz w:val="18"/>
        <w:szCs w:val="16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7DC53BAD"/>
    <w:multiLevelType w:val="hybridMultilevel"/>
    <w:tmpl w:val="F62ECC4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164" w15:restartNumberingAfterBreak="0">
    <w:nsid w:val="7F250737"/>
    <w:multiLevelType w:val="hybridMultilevel"/>
    <w:tmpl w:val="077A52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7F9B3270"/>
    <w:multiLevelType w:val="hybridMultilevel"/>
    <w:tmpl w:val="D544479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3"/>
  </w:num>
  <w:num w:numId="3">
    <w:abstractNumId w:val="14"/>
  </w:num>
  <w:num w:numId="4">
    <w:abstractNumId w:val="1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17"/>
  </w:num>
  <w:num w:numId="53">
    <w:abstractNumId w:val="1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1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1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1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1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1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1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>
    <w:abstractNumId w:val="1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>
    <w:abstractNumId w:val="1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1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1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1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1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1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>
    <w:abstractNumId w:val="9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>
    <w:abstractNumId w:val="10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1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>
    <w:abstractNumId w:val="1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>
    <w:abstractNumId w:val="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>
    <w:abstractNumId w:val="1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>
    <w:abstractNumId w:val="149"/>
  </w:num>
  <w:num w:numId="121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>
    <w:abstractNumId w:val="1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>
    <w:abstractNumId w:val="1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>
    <w:abstractNumId w:val="1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>
    <w:abstractNumId w:val="1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>
    <w:abstractNumId w:val="8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>
    <w:abstractNumId w:val="1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>
    <w:abstractNumId w:val="1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>
    <w:abstractNumId w:val="119"/>
  </w:num>
  <w:num w:numId="135">
    <w:abstractNumId w:val="133"/>
  </w:num>
  <w:num w:numId="136">
    <w:abstractNumId w:val="10"/>
  </w:num>
  <w:num w:numId="137">
    <w:abstractNumId w:val="81"/>
  </w:num>
  <w:num w:numId="138">
    <w:abstractNumId w:val="18"/>
  </w:num>
  <w:num w:numId="139">
    <w:abstractNumId w:val="15"/>
  </w:num>
  <w:num w:numId="140">
    <w:abstractNumId w:val="143"/>
  </w:num>
  <w:num w:numId="141">
    <w:abstractNumId w:val="68"/>
  </w:num>
  <w:num w:numId="142">
    <w:abstractNumId w:val="61"/>
  </w:num>
  <w:num w:numId="143">
    <w:abstractNumId w:val="123"/>
  </w:num>
  <w:num w:numId="144">
    <w:abstractNumId w:val="91"/>
  </w:num>
  <w:num w:numId="145">
    <w:abstractNumId w:val="157"/>
  </w:num>
  <w:num w:numId="146">
    <w:abstractNumId w:val="54"/>
  </w:num>
  <w:num w:numId="147">
    <w:abstractNumId w:val="107"/>
  </w:num>
  <w:num w:numId="148">
    <w:abstractNumId w:val="116"/>
  </w:num>
  <w:num w:numId="149">
    <w:abstractNumId w:val="17"/>
  </w:num>
  <w:num w:numId="150">
    <w:abstractNumId w:val="122"/>
  </w:num>
  <w:num w:numId="151">
    <w:abstractNumId w:val="87"/>
  </w:num>
  <w:num w:numId="152">
    <w:abstractNumId w:val="50"/>
  </w:num>
  <w:num w:numId="153">
    <w:abstractNumId w:val="11"/>
  </w:num>
  <w:num w:numId="154">
    <w:abstractNumId w:val="93"/>
  </w:num>
  <w:num w:numId="155">
    <w:abstractNumId w:val="102"/>
  </w:num>
  <w:num w:numId="156">
    <w:abstractNumId w:val="64"/>
  </w:num>
  <w:num w:numId="157">
    <w:abstractNumId w:val="144"/>
  </w:num>
  <w:num w:numId="158">
    <w:abstractNumId w:val="138"/>
  </w:num>
  <w:num w:numId="159">
    <w:abstractNumId w:val="63"/>
  </w:num>
  <w:num w:numId="160">
    <w:abstractNumId w:val="69"/>
  </w:num>
  <w:num w:numId="161">
    <w:abstractNumId w:val="101"/>
  </w:num>
  <w:num w:numId="162">
    <w:abstractNumId w:val="162"/>
  </w:num>
  <w:num w:numId="163">
    <w:abstractNumId w:val="55"/>
  </w:num>
  <w:num w:numId="164">
    <w:abstractNumId w:val="0"/>
  </w:num>
  <w:num w:numId="165">
    <w:abstractNumId w:val="2"/>
  </w:num>
  <w:num w:numId="166">
    <w:abstractNumId w:val="7"/>
  </w:num>
  <w:num w:numId="167">
    <w:abstractNumId w:val="49"/>
  </w:num>
  <w:num w:numId="168">
    <w:abstractNumId w:val="136"/>
  </w:num>
  <w:num w:numId="169">
    <w:abstractNumId w:val="8"/>
  </w:num>
  <w:num w:numId="170">
    <w:abstractNumId w:val="32"/>
  </w:num>
  <w:numIdMacAtCleanup w:val="1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oFAARIskgtAAAA"/>
  </w:docVars>
  <w:rsids>
    <w:rsidRoot w:val="002F29A7"/>
    <w:rsid w:val="0000158F"/>
    <w:rsid w:val="000055D1"/>
    <w:rsid w:val="00010482"/>
    <w:rsid w:val="00013528"/>
    <w:rsid w:val="00020178"/>
    <w:rsid w:val="000220D7"/>
    <w:rsid w:val="00024A03"/>
    <w:rsid w:val="00024C44"/>
    <w:rsid w:val="00024D0B"/>
    <w:rsid w:val="000338CA"/>
    <w:rsid w:val="00034E6F"/>
    <w:rsid w:val="00037AD1"/>
    <w:rsid w:val="0004097C"/>
    <w:rsid w:val="000439AE"/>
    <w:rsid w:val="00044FD3"/>
    <w:rsid w:val="00046BD3"/>
    <w:rsid w:val="00055B9A"/>
    <w:rsid w:val="0006571F"/>
    <w:rsid w:val="00074C44"/>
    <w:rsid w:val="000761EE"/>
    <w:rsid w:val="000779FF"/>
    <w:rsid w:val="00081BED"/>
    <w:rsid w:val="00082C6A"/>
    <w:rsid w:val="00085CB3"/>
    <w:rsid w:val="00090A25"/>
    <w:rsid w:val="000911A1"/>
    <w:rsid w:val="00092517"/>
    <w:rsid w:val="000A2365"/>
    <w:rsid w:val="000A3F5E"/>
    <w:rsid w:val="000A7F9B"/>
    <w:rsid w:val="000B1A50"/>
    <w:rsid w:val="000B26D5"/>
    <w:rsid w:val="000B2A72"/>
    <w:rsid w:val="000B6599"/>
    <w:rsid w:val="000B7D2E"/>
    <w:rsid w:val="000B7D4D"/>
    <w:rsid w:val="000C67AD"/>
    <w:rsid w:val="000D58E7"/>
    <w:rsid w:val="000D64E2"/>
    <w:rsid w:val="000E0CC7"/>
    <w:rsid w:val="000E0F5F"/>
    <w:rsid w:val="000F0499"/>
    <w:rsid w:val="00100256"/>
    <w:rsid w:val="00111E72"/>
    <w:rsid w:val="00113114"/>
    <w:rsid w:val="00116DAE"/>
    <w:rsid w:val="00122017"/>
    <w:rsid w:val="00123874"/>
    <w:rsid w:val="00127305"/>
    <w:rsid w:val="0013280A"/>
    <w:rsid w:val="00137231"/>
    <w:rsid w:val="00141627"/>
    <w:rsid w:val="00144F6A"/>
    <w:rsid w:val="001505C5"/>
    <w:rsid w:val="00151FD2"/>
    <w:rsid w:val="00152369"/>
    <w:rsid w:val="00152483"/>
    <w:rsid w:val="001600CB"/>
    <w:rsid w:val="00164B5C"/>
    <w:rsid w:val="00165078"/>
    <w:rsid w:val="00166A4E"/>
    <w:rsid w:val="00170C52"/>
    <w:rsid w:val="00176B03"/>
    <w:rsid w:val="00181A30"/>
    <w:rsid w:val="00181C5B"/>
    <w:rsid w:val="001828DC"/>
    <w:rsid w:val="0018395A"/>
    <w:rsid w:val="0018647D"/>
    <w:rsid w:val="001A1865"/>
    <w:rsid w:val="001A43BE"/>
    <w:rsid w:val="001A706E"/>
    <w:rsid w:val="001B48F7"/>
    <w:rsid w:val="001B722A"/>
    <w:rsid w:val="001C39C5"/>
    <w:rsid w:val="001C48B0"/>
    <w:rsid w:val="001C7DFD"/>
    <w:rsid w:val="001D456C"/>
    <w:rsid w:val="001E0AD9"/>
    <w:rsid w:val="001F02AF"/>
    <w:rsid w:val="001F0737"/>
    <w:rsid w:val="001F1490"/>
    <w:rsid w:val="00207496"/>
    <w:rsid w:val="002103C6"/>
    <w:rsid w:val="00210510"/>
    <w:rsid w:val="00212571"/>
    <w:rsid w:val="0021442A"/>
    <w:rsid w:val="00221F47"/>
    <w:rsid w:val="00226C2C"/>
    <w:rsid w:val="00227C09"/>
    <w:rsid w:val="002444B4"/>
    <w:rsid w:val="002459C7"/>
    <w:rsid w:val="00247D0E"/>
    <w:rsid w:val="002528B9"/>
    <w:rsid w:val="00253E60"/>
    <w:rsid w:val="00256D9C"/>
    <w:rsid w:val="00257CBB"/>
    <w:rsid w:val="00260CAD"/>
    <w:rsid w:val="00263180"/>
    <w:rsid w:val="002637DA"/>
    <w:rsid w:val="00273B5F"/>
    <w:rsid w:val="0027420D"/>
    <w:rsid w:val="0027669F"/>
    <w:rsid w:val="00294F86"/>
    <w:rsid w:val="002A1672"/>
    <w:rsid w:val="002A22AD"/>
    <w:rsid w:val="002A5A63"/>
    <w:rsid w:val="002A6C7A"/>
    <w:rsid w:val="002B2597"/>
    <w:rsid w:val="002D2D9B"/>
    <w:rsid w:val="002D6C29"/>
    <w:rsid w:val="002E10A0"/>
    <w:rsid w:val="002E68D2"/>
    <w:rsid w:val="002F0234"/>
    <w:rsid w:val="002F29A7"/>
    <w:rsid w:val="00301862"/>
    <w:rsid w:val="00302445"/>
    <w:rsid w:val="00302AC9"/>
    <w:rsid w:val="00304110"/>
    <w:rsid w:val="00311379"/>
    <w:rsid w:val="0031319E"/>
    <w:rsid w:val="00321AD8"/>
    <w:rsid w:val="003230E9"/>
    <w:rsid w:val="003248ED"/>
    <w:rsid w:val="00326047"/>
    <w:rsid w:val="00327663"/>
    <w:rsid w:val="00333FA5"/>
    <w:rsid w:val="00335EAF"/>
    <w:rsid w:val="00337CFE"/>
    <w:rsid w:val="00340041"/>
    <w:rsid w:val="00342C5F"/>
    <w:rsid w:val="00346A39"/>
    <w:rsid w:val="00353B01"/>
    <w:rsid w:val="00355FC6"/>
    <w:rsid w:val="00362279"/>
    <w:rsid w:val="0036761C"/>
    <w:rsid w:val="003717DE"/>
    <w:rsid w:val="0037275E"/>
    <w:rsid w:val="00374DD8"/>
    <w:rsid w:val="00380CE6"/>
    <w:rsid w:val="00384909"/>
    <w:rsid w:val="00384A3D"/>
    <w:rsid w:val="00390774"/>
    <w:rsid w:val="003939A5"/>
    <w:rsid w:val="0039482B"/>
    <w:rsid w:val="00394D0F"/>
    <w:rsid w:val="00395069"/>
    <w:rsid w:val="00395D5E"/>
    <w:rsid w:val="003A3A24"/>
    <w:rsid w:val="003C13E9"/>
    <w:rsid w:val="003C1922"/>
    <w:rsid w:val="003C46A3"/>
    <w:rsid w:val="003E215A"/>
    <w:rsid w:val="003E3A33"/>
    <w:rsid w:val="003E5A30"/>
    <w:rsid w:val="003E6C61"/>
    <w:rsid w:val="003E73D8"/>
    <w:rsid w:val="003E7C7B"/>
    <w:rsid w:val="003F06E4"/>
    <w:rsid w:val="003F07C1"/>
    <w:rsid w:val="003F323F"/>
    <w:rsid w:val="003F5A65"/>
    <w:rsid w:val="003F695D"/>
    <w:rsid w:val="004068C3"/>
    <w:rsid w:val="00410828"/>
    <w:rsid w:val="0041369A"/>
    <w:rsid w:val="004250B9"/>
    <w:rsid w:val="00426553"/>
    <w:rsid w:val="00427C9D"/>
    <w:rsid w:val="0043127C"/>
    <w:rsid w:val="004340BB"/>
    <w:rsid w:val="00454BFC"/>
    <w:rsid w:val="0045551A"/>
    <w:rsid w:val="004565E5"/>
    <w:rsid w:val="004573B1"/>
    <w:rsid w:val="00461744"/>
    <w:rsid w:val="00461829"/>
    <w:rsid w:val="00466C67"/>
    <w:rsid w:val="00467457"/>
    <w:rsid w:val="00467DEC"/>
    <w:rsid w:val="00476E00"/>
    <w:rsid w:val="004831EC"/>
    <w:rsid w:val="00484193"/>
    <w:rsid w:val="004859E3"/>
    <w:rsid w:val="00486D07"/>
    <w:rsid w:val="004872ED"/>
    <w:rsid w:val="00497EA1"/>
    <w:rsid w:val="004A0EE9"/>
    <w:rsid w:val="004A136F"/>
    <w:rsid w:val="004A642E"/>
    <w:rsid w:val="004A7527"/>
    <w:rsid w:val="004A79CF"/>
    <w:rsid w:val="004B0799"/>
    <w:rsid w:val="004B386D"/>
    <w:rsid w:val="004B4E60"/>
    <w:rsid w:val="004C40A9"/>
    <w:rsid w:val="004D2C99"/>
    <w:rsid w:val="004D69B3"/>
    <w:rsid w:val="004D770D"/>
    <w:rsid w:val="004E2F2B"/>
    <w:rsid w:val="004E3825"/>
    <w:rsid w:val="004E3BA5"/>
    <w:rsid w:val="004E43A6"/>
    <w:rsid w:val="004E5CE5"/>
    <w:rsid w:val="004E6F22"/>
    <w:rsid w:val="005014A8"/>
    <w:rsid w:val="0050542C"/>
    <w:rsid w:val="00510050"/>
    <w:rsid w:val="00516333"/>
    <w:rsid w:val="00516D39"/>
    <w:rsid w:val="005241C7"/>
    <w:rsid w:val="00526415"/>
    <w:rsid w:val="00526599"/>
    <w:rsid w:val="00530EFE"/>
    <w:rsid w:val="00532E76"/>
    <w:rsid w:val="00533246"/>
    <w:rsid w:val="00536951"/>
    <w:rsid w:val="005402DA"/>
    <w:rsid w:val="00553A10"/>
    <w:rsid w:val="005620D3"/>
    <w:rsid w:val="00570F69"/>
    <w:rsid w:val="005716A8"/>
    <w:rsid w:val="00572415"/>
    <w:rsid w:val="00574222"/>
    <w:rsid w:val="00582897"/>
    <w:rsid w:val="00582ED1"/>
    <w:rsid w:val="00582F5F"/>
    <w:rsid w:val="00583FDD"/>
    <w:rsid w:val="00584B9F"/>
    <w:rsid w:val="005864C3"/>
    <w:rsid w:val="00590BD4"/>
    <w:rsid w:val="005912C0"/>
    <w:rsid w:val="005A1EB4"/>
    <w:rsid w:val="005A2745"/>
    <w:rsid w:val="005A665B"/>
    <w:rsid w:val="005A78F8"/>
    <w:rsid w:val="005B0B9C"/>
    <w:rsid w:val="005B1F96"/>
    <w:rsid w:val="005B26CE"/>
    <w:rsid w:val="005C10DD"/>
    <w:rsid w:val="005C3DF7"/>
    <w:rsid w:val="005C5967"/>
    <w:rsid w:val="005C6433"/>
    <w:rsid w:val="005D10E8"/>
    <w:rsid w:val="005D4ED1"/>
    <w:rsid w:val="005D54EA"/>
    <w:rsid w:val="005F01E6"/>
    <w:rsid w:val="005F4237"/>
    <w:rsid w:val="005F4A8A"/>
    <w:rsid w:val="0060042F"/>
    <w:rsid w:val="006029E2"/>
    <w:rsid w:val="0061468C"/>
    <w:rsid w:val="006160AA"/>
    <w:rsid w:val="0062445E"/>
    <w:rsid w:val="00636A69"/>
    <w:rsid w:val="006376C4"/>
    <w:rsid w:val="00640AEB"/>
    <w:rsid w:val="006430B7"/>
    <w:rsid w:val="00643110"/>
    <w:rsid w:val="0064652F"/>
    <w:rsid w:val="00651512"/>
    <w:rsid w:val="0065428C"/>
    <w:rsid w:val="006549E0"/>
    <w:rsid w:val="006551A7"/>
    <w:rsid w:val="00657D90"/>
    <w:rsid w:val="00660D03"/>
    <w:rsid w:val="00661274"/>
    <w:rsid w:val="00663D7F"/>
    <w:rsid w:val="0066472A"/>
    <w:rsid w:val="006670E2"/>
    <w:rsid w:val="0067273A"/>
    <w:rsid w:val="00672C48"/>
    <w:rsid w:val="00673D36"/>
    <w:rsid w:val="00675D36"/>
    <w:rsid w:val="006773BC"/>
    <w:rsid w:val="00685E7B"/>
    <w:rsid w:val="00686114"/>
    <w:rsid w:val="00686442"/>
    <w:rsid w:val="00687F58"/>
    <w:rsid w:val="00691BFB"/>
    <w:rsid w:val="00694B94"/>
    <w:rsid w:val="00696C0D"/>
    <w:rsid w:val="006974C4"/>
    <w:rsid w:val="0069787A"/>
    <w:rsid w:val="006A1090"/>
    <w:rsid w:val="006A1883"/>
    <w:rsid w:val="006A26D6"/>
    <w:rsid w:val="006A3EDD"/>
    <w:rsid w:val="006A6EC8"/>
    <w:rsid w:val="006A6FB3"/>
    <w:rsid w:val="006B18BC"/>
    <w:rsid w:val="006B24DE"/>
    <w:rsid w:val="006B2FF6"/>
    <w:rsid w:val="006C01AF"/>
    <w:rsid w:val="006C46EE"/>
    <w:rsid w:val="006C52F8"/>
    <w:rsid w:val="006C768A"/>
    <w:rsid w:val="006D155A"/>
    <w:rsid w:val="006D22DF"/>
    <w:rsid w:val="006D531A"/>
    <w:rsid w:val="006D745A"/>
    <w:rsid w:val="006E3224"/>
    <w:rsid w:val="006E5773"/>
    <w:rsid w:val="006E69B4"/>
    <w:rsid w:val="006F244D"/>
    <w:rsid w:val="006F36B1"/>
    <w:rsid w:val="00701073"/>
    <w:rsid w:val="0070205A"/>
    <w:rsid w:val="00711223"/>
    <w:rsid w:val="00712802"/>
    <w:rsid w:val="00714E53"/>
    <w:rsid w:val="00716FF1"/>
    <w:rsid w:val="00720717"/>
    <w:rsid w:val="0072092E"/>
    <w:rsid w:val="007233F8"/>
    <w:rsid w:val="00723806"/>
    <w:rsid w:val="00730B38"/>
    <w:rsid w:val="007402FE"/>
    <w:rsid w:val="00747298"/>
    <w:rsid w:val="00750C91"/>
    <w:rsid w:val="007541DC"/>
    <w:rsid w:val="00755021"/>
    <w:rsid w:val="00755252"/>
    <w:rsid w:val="0075536A"/>
    <w:rsid w:val="00756203"/>
    <w:rsid w:val="0075658D"/>
    <w:rsid w:val="00760D35"/>
    <w:rsid w:val="00760E25"/>
    <w:rsid w:val="007611AA"/>
    <w:rsid w:val="00762224"/>
    <w:rsid w:val="0076482C"/>
    <w:rsid w:val="00766760"/>
    <w:rsid w:val="007676A3"/>
    <w:rsid w:val="00771342"/>
    <w:rsid w:val="00771803"/>
    <w:rsid w:val="007718EB"/>
    <w:rsid w:val="00777221"/>
    <w:rsid w:val="00785193"/>
    <w:rsid w:val="00787B17"/>
    <w:rsid w:val="007905DE"/>
    <w:rsid w:val="00792C98"/>
    <w:rsid w:val="007965FB"/>
    <w:rsid w:val="007A0D4A"/>
    <w:rsid w:val="007A4C3B"/>
    <w:rsid w:val="007A52E0"/>
    <w:rsid w:val="007A648F"/>
    <w:rsid w:val="007B498A"/>
    <w:rsid w:val="007B5EFA"/>
    <w:rsid w:val="007C1B5A"/>
    <w:rsid w:val="007C3564"/>
    <w:rsid w:val="007C48B3"/>
    <w:rsid w:val="007D00EE"/>
    <w:rsid w:val="007D0714"/>
    <w:rsid w:val="007D079E"/>
    <w:rsid w:val="007D1183"/>
    <w:rsid w:val="007D1DFD"/>
    <w:rsid w:val="007D2BF6"/>
    <w:rsid w:val="007D6AA3"/>
    <w:rsid w:val="007E054F"/>
    <w:rsid w:val="007E2176"/>
    <w:rsid w:val="007E2E6F"/>
    <w:rsid w:val="007E5297"/>
    <w:rsid w:val="007E5E5D"/>
    <w:rsid w:val="007E7B23"/>
    <w:rsid w:val="007F198F"/>
    <w:rsid w:val="007F3F0D"/>
    <w:rsid w:val="00800739"/>
    <w:rsid w:val="0080165E"/>
    <w:rsid w:val="00801C01"/>
    <w:rsid w:val="00805543"/>
    <w:rsid w:val="00806AE4"/>
    <w:rsid w:val="00815B10"/>
    <w:rsid w:val="0081694C"/>
    <w:rsid w:val="00820E5B"/>
    <w:rsid w:val="0082653A"/>
    <w:rsid w:val="00830751"/>
    <w:rsid w:val="0083339D"/>
    <w:rsid w:val="00836ECA"/>
    <w:rsid w:val="00841C4E"/>
    <w:rsid w:val="00843CC8"/>
    <w:rsid w:val="0084479A"/>
    <w:rsid w:val="00844AC7"/>
    <w:rsid w:val="0084504D"/>
    <w:rsid w:val="00845B3F"/>
    <w:rsid w:val="00850128"/>
    <w:rsid w:val="00856505"/>
    <w:rsid w:val="008606B7"/>
    <w:rsid w:val="008634B1"/>
    <w:rsid w:val="00867B61"/>
    <w:rsid w:val="008736B3"/>
    <w:rsid w:val="00875954"/>
    <w:rsid w:val="00877300"/>
    <w:rsid w:val="00877830"/>
    <w:rsid w:val="00877CAE"/>
    <w:rsid w:val="0088239C"/>
    <w:rsid w:val="008959F7"/>
    <w:rsid w:val="00895ABB"/>
    <w:rsid w:val="008A120A"/>
    <w:rsid w:val="008A147C"/>
    <w:rsid w:val="008A17B7"/>
    <w:rsid w:val="008A46E5"/>
    <w:rsid w:val="008A4E90"/>
    <w:rsid w:val="008B04CD"/>
    <w:rsid w:val="008B21A4"/>
    <w:rsid w:val="008C12A0"/>
    <w:rsid w:val="008C2B7C"/>
    <w:rsid w:val="008C5479"/>
    <w:rsid w:val="008C68C0"/>
    <w:rsid w:val="008C6C99"/>
    <w:rsid w:val="008C6F1F"/>
    <w:rsid w:val="008D15F4"/>
    <w:rsid w:val="008D4457"/>
    <w:rsid w:val="008D7685"/>
    <w:rsid w:val="008E4BEF"/>
    <w:rsid w:val="008F01CF"/>
    <w:rsid w:val="008F0473"/>
    <w:rsid w:val="008F2E3C"/>
    <w:rsid w:val="008F4BE3"/>
    <w:rsid w:val="008F5828"/>
    <w:rsid w:val="00905175"/>
    <w:rsid w:val="00905C74"/>
    <w:rsid w:val="00911156"/>
    <w:rsid w:val="00914B4C"/>
    <w:rsid w:val="009169AD"/>
    <w:rsid w:val="00921679"/>
    <w:rsid w:val="00926BF3"/>
    <w:rsid w:val="00926C7C"/>
    <w:rsid w:val="0092792C"/>
    <w:rsid w:val="00931A34"/>
    <w:rsid w:val="00931D2B"/>
    <w:rsid w:val="00931F75"/>
    <w:rsid w:val="00935678"/>
    <w:rsid w:val="00936D7A"/>
    <w:rsid w:val="0094270C"/>
    <w:rsid w:val="00943B01"/>
    <w:rsid w:val="0094457A"/>
    <w:rsid w:val="00947240"/>
    <w:rsid w:val="00950CAE"/>
    <w:rsid w:val="00955533"/>
    <w:rsid w:val="009563EF"/>
    <w:rsid w:val="00960BA0"/>
    <w:rsid w:val="009612EF"/>
    <w:rsid w:val="009619B7"/>
    <w:rsid w:val="00970BFD"/>
    <w:rsid w:val="00970EC1"/>
    <w:rsid w:val="00971458"/>
    <w:rsid w:val="00972C71"/>
    <w:rsid w:val="00975790"/>
    <w:rsid w:val="00977236"/>
    <w:rsid w:val="009811E1"/>
    <w:rsid w:val="00981E07"/>
    <w:rsid w:val="009844BE"/>
    <w:rsid w:val="009854A5"/>
    <w:rsid w:val="0098677B"/>
    <w:rsid w:val="00986BDE"/>
    <w:rsid w:val="00986DEB"/>
    <w:rsid w:val="009905B3"/>
    <w:rsid w:val="0099116B"/>
    <w:rsid w:val="00995B42"/>
    <w:rsid w:val="009A0368"/>
    <w:rsid w:val="009A0C67"/>
    <w:rsid w:val="009A4684"/>
    <w:rsid w:val="009B1ADD"/>
    <w:rsid w:val="009B27D9"/>
    <w:rsid w:val="009B3D69"/>
    <w:rsid w:val="009C2BEC"/>
    <w:rsid w:val="009C3F65"/>
    <w:rsid w:val="009C4D07"/>
    <w:rsid w:val="009C6561"/>
    <w:rsid w:val="009C797D"/>
    <w:rsid w:val="009E39AF"/>
    <w:rsid w:val="009E3C01"/>
    <w:rsid w:val="009E41C1"/>
    <w:rsid w:val="009E444A"/>
    <w:rsid w:val="009F04D8"/>
    <w:rsid w:val="009F093C"/>
    <w:rsid w:val="009F20BD"/>
    <w:rsid w:val="009F28B9"/>
    <w:rsid w:val="009F3DBD"/>
    <w:rsid w:val="009F5957"/>
    <w:rsid w:val="009F628A"/>
    <w:rsid w:val="00A041B6"/>
    <w:rsid w:val="00A113A6"/>
    <w:rsid w:val="00A11D73"/>
    <w:rsid w:val="00A14481"/>
    <w:rsid w:val="00A1628B"/>
    <w:rsid w:val="00A17A19"/>
    <w:rsid w:val="00A229E7"/>
    <w:rsid w:val="00A23AA9"/>
    <w:rsid w:val="00A26EDE"/>
    <w:rsid w:val="00A303A9"/>
    <w:rsid w:val="00A30E4F"/>
    <w:rsid w:val="00A3355D"/>
    <w:rsid w:val="00A374D0"/>
    <w:rsid w:val="00A4225F"/>
    <w:rsid w:val="00A43DA9"/>
    <w:rsid w:val="00A44C70"/>
    <w:rsid w:val="00A44CF4"/>
    <w:rsid w:val="00A47CF6"/>
    <w:rsid w:val="00A47F58"/>
    <w:rsid w:val="00A51FE1"/>
    <w:rsid w:val="00A56529"/>
    <w:rsid w:val="00A5786E"/>
    <w:rsid w:val="00A611A0"/>
    <w:rsid w:val="00A707E7"/>
    <w:rsid w:val="00A715BB"/>
    <w:rsid w:val="00A760F6"/>
    <w:rsid w:val="00A91C85"/>
    <w:rsid w:val="00A91E1B"/>
    <w:rsid w:val="00A9277A"/>
    <w:rsid w:val="00A92EAE"/>
    <w:rsid w:val="00A97163"/>
    <w:rsid w:val="00A97FEF"/>
    <w:rsid w:val="00AA0BCD"/>
    <w:rsid w:val="00AB0FBC"/>
    <w:rsid w:val="00AB2221"/>
    <w:rsid w:val="00AB2380"/>
    <w:rsid w:val="00AC1854"/>
    <w:rsid w:val="00AD27DF"/>
    <w:rsid w:val="00AD6298"/>
    <w:rsid w:val="00AD71ED"/>
    <w:rsid w:val="00AE20D9"/>
    <w:rsid w:val="00AE248E"/>
    <w:rsid w:val="00AE2848"/>
    <w:rsid w:val="00AE3CC5"/>
    <w:rsid w:val="00AE719F"/>
    <w:rsid w:val="00AF0ED4"/>
    <w:rsid w:val="00AF2168"/>
    <w:rsid w:val="00AF3EB2"/>
    <w:rsid w:val="00AF497F"/>
    <w:rsid w:val="00B03DF2"/>
    <w:rsid w:val="00B04998"/>
    <w:rsid w:val="00B11A84"/>
    <w:rsid w:val="00B21D93"/>
    <w:rsid w:val="00B2215F"/>
    <w:rsid w:val="00B25313"/>
    <w:rsid w:val="00B25676"/>
    <w:rsid w:val="00B26548"/>
    <w:rsid w:val="00B325B0"/>
    <w:rsid w:val="00B4322F"/>
    <w:rsid w:val="00B47C92"/>
    <w:rsid w:val="00B508EA"/>
    <w:rsid w:val="00B52831"/>
    <w:rsid w:val="00B53BF0"/>
    <w:rsid w:val="00B54294"/>
    <w:rsid w:val="00B55091"/>
    <w:rsid w:val="00B55A81"/>
    <w:rsid w:val="00B61467"/>
    <w:rsid w:val="00B646AB"/>
    <w:rsid w:val="00B64BED"/>
    <w:rsid w:val="00B66B3A"/>
    <w:rsid w:val="00B7286F"/>
    <w:rsid w:val="00B753BC"/>
    <w:rsid w:val="00B757EF"/>
    <w:rsid w:val="00B766E4"/>
    <w:rsid w:val="00B77913"/>
    <w:rsid w:val="00B81311"/>
    <w:rsid w:val="00B91798"/>
    <w:rsid w:val="00B92B4F"/>
    <w:rsid w:val="00B9532D"/>
    <w:rsid w:val="00B95C9A"/>
    <w:rsid w:val="00BA1409"/>
    <w:rsid w:val="00BA17D2"/>
    <w:rsid w:val="00BA43D3"/>
    <w:rsid w:val="00BA4449"/>
    <w:rsid w:val="00BA5598"/>
    <w:rsid w:val="00BB2FA8"/>
    <w:rsid w:val="00BB3256"/>
    <w:rsid w:val="00BB7526"/>
    <w:rsid w:val="00BC3A06"/>
    <w:rsid w:val="00BC48F4"/>
    <w:rsid w:val="00BC659A"/>
    <w:rsid w:val="00BC69A8"/>
    <w:rsid w:val="00BD2361"/>
    <w:rsid w:val="00BD370B"/>
    <w:rsid w:val="00BD4714"/>
    <w:rsid w:val="00BD4DF6"/>
    <w:rsid w:val="00BE2AE1"/>
    <w:rsid w:val="00BE5CA3"/>
    <w:rsid w:val="00BE7CFB"/>
    <w:rsid w:val="00BF46B9"/>
    <w:rsid w:val="00BF6146"/>
    <w:rsid w:val="00BF634F"/>
    <w:rsid w:val="00C023E5"/>
    <w:rsid w:val="00C04052"/>
    <w:rsid w:val="00C118F5"/>
    <w:rsid w:val="00C121A2"/>
    <w:rsid w:val="00C1296C"/>
    <w:rsid w:val="00C136A0"/>
    <w:rsid w:val="00C1604A"/>
    <w:rsid w:val="00C167FC"/>
    <w:rsid w:val="00C17284"/>
    <w:rsid w:val="00C21298"/>
    <w:rsid w:val="00C26512"/>
    <w:rsid w:val="00C272E7"/>
    <w:rsid w:val="00C40167"/>
    <w:rsid w:val="00C448A8"/>
    <w:rsid w:val="00C457CB"/>
    <w:rsid w:val="00C6228E"/>
    <w:rsid w:val="00C6332B"/>
    <w:rsid w:val="00C7379A"/>
    <w:rsid w:val="00C7761B"/>
    <w:rsid w:val="00C921D8"/>
    <w:rsid w:val="00C97A25"/>
    <w:rsid w:val="00CA170A"/>
    <w:rsid w:val="00CA2C59"/>
    <w:rsid w:val="00CA318B"/>
    <w:rsid w:val="00CA4697"/>
    <w:rsid w:val="00CB0524"/>
    <w:rsid w:val="00CB13BE"/>
    <w:rsid w:val="00CB1FA7"/>
    <w:rsid w:val="00CB55BA"/>
    <w:rsid w:val="00CB698F"/>
    <w:rsid w:val="00CB6E88"/>
    <w:rsid w:val="00CC18C1"/>
    <w:rsid w:val="00CC46FB"/>
    <w:rsid w:val="00CC5CA0"/>
    <w:rsid w:val="00CC6D9A"/>
    <w:rsid w:val="00CD0546"/>
    <w:rsid w:val="00CE4D04"/>
    <w:rsid w:val="00CE5D0B"/>
    <w:rsid w:val="00CE6C92"/>
    <w:rsid w:val="00CE7139"/>
    <w:rsid w:val="00CF0CA3"/>
    <w:rsid w:val="00CF3CA3"/>
    <w:rsid w:val="00D02A69"/>
    <w:rsid w:val="00D12424"/>
    <w:rsid w:val="00D151EF"/>
    <w:rsid w:val="00D16AF2"/>
    <w:rsid w:val="00D20489"/>
    <w:rsid w:val="00D25BB4"/>
    <w:rsid w:val="00D27D61"/>
    <w:rsid w:val="00D3402E"/>
    <w:rsid w:val="00D372BE"/>
    <w:rsid w:val="00D42D85"/>
    <w:rsid w:val="00D431B2"/>
    <w:rsid w:val="00D43524"/>
    <w:rsid w:val="00D4371F"/>
    <w:rsid w:val="00D47092"/>
    <w:rsid w:val="00D51BA5"/>
    <w:rsid w:val="00D5681B"/>
    <w:rsid w:val="00D6414A"/>
    <w:rsid w:val="00D645BA"/>
    <w:rsid w:val="00D659CF"/>
    <w:rsid w:val="00D7366E"/>
    <w:rsid w:val="00D76E7A"/>
    <w:rsid w:val="00D80E5A"/>
    <w:rsid w:val="00D818B8"/>
    <w:rsid w:val="00D82AA4"/>
    <w:rsid w:val="00D94AE6"/>
    <w:rsid w:val="00DA00C3"/>
    <w:rsid w:val="00DA2DC4"/>
    <w:rsid w:val="00DA2F24"/>
    <w:rsid w:val="00DA6D04"/>
    <w:rsid w:val="00DB2B58"/>
    <w:rsid w:val="00DB3653"/>
    <w:rsid w:val="00DC4A6D"/>
    <w:rsid w:val="00DD10D7"/>
    <w:rsid w:val="00DD1854"/>
    <w:rsid w:val="00DD2E77"/>
    <w:rsid w:val="00DD78A8"/>
    <w:rsid w:val="00DE265A"/>
    <w:rsid w:val="00E0627B"/>
    <w:rsid w:val="00E12640"/>
    <w:rsid w:val="00E13DAC"/>
    <w:rsid w:val="00E143C3"/>
    <w:rsid w:val="00E20783"/>
    <w:rsid w:val="00E2270E"/>
    <w:rsid w:val="00E25721"/>
    <w:rsid w:val="00E25C9F"/>
    <w:rsid w:val="00E36FE3"/>
    <w:rsid w:val="00E4372A"/>
    <w:rsid w:val="00E5153A"/>
    <w:rsid w:val="00E5200A"/>
    <w:rsid w:val="00E527E2"/>
    <w:rsid w:val="00E55D45"/>
    <w:rsid w:val="00E578D2"/>
    <w:rsid w:val="00E616ED"/>
    <w:rsid w:val="00E62B49"/>
    <w:rsid w:val="00E65EFD"/>
    <w:rsid w:val="00E672A6"/>
    <w:rsid w:val="00E70B2A"/>
    <w:rsid w:val="00E72189"/>
    <w:rsid w:val="00E85EDF"/>
    <w:rsid w:val="00E910A8"/>
    <w:rsid w:val="00E936E0"/>
    <w:rsid w:val="00E94A10"/>
    <w:rsid w:val="00E95DF3"/>
    <w:rsid w:val="00E97532"/>
    <w:rsid w:val="00E97917"/>
    <w:rsid w:val="00EA07BB"/>
    <w:rsid w:val="00EA5EFA"/>
    <w:rsid w:val="00EB034D"/>
    <w:rsid w:val="00EB54F4"/>
    <w:rsid w:val="00EB696E"/>
    <w:rsid w:val="00EC6EB0"/>
    <w:rsid w:val="00ED5F30"/>
    <w:rsid w:val="00EE35FE"/>
    <w:rsid w:val="00EE3E8D"/>
    <w:rsid w:val="00EE47C9"/>
    <w:rsid w:val="00EE5D64"/>
    <w:rsid w:val="00EF2771"/>
    <w:rsid w:val="00EF5544"/>
    <w:rsid w:val="00F02059"/>
    <w:rsid w:val="00F02F29"/>
    <w:rsid w:val="00F03564"/>
    <w:rsid w:val="00F0799A"/>
    <w:rsid w:val="00F13F6B"/>
    <w:rsid w:val="00F14A18"/>
    <w:rsid w:val="00F15093"/>
    <w:rsid w:val="00F173E8"/>
    <w:rsid w:val="00F27F36"/>
    <w:rsid w:val="00F322E6"/>
    <w:rsid w:val="00F3361D"/>
    <w:rsid w:val="00F347DB"/>
    <w:rsid w:val="00F41445"/>
    <w:rsid w:val="00F50845"/>
    <w:rsid w:val="00F57BF3"/>
    <w:rsid w:val="00F63EE0"/>
    <w:rsid w:val="00F800DD"/>
    <w:rsid w:val="00F81B95"/>
    <w:rsid w:val="00F83CBD"/>
    <w:rsid w:val="00F92518"/>
    <w:rsid w:val="00F97F52"/>
    <w:rsid w:val="00FA2D2D"/>
    <w:rsid w:val="00FB1257"/>
    <w:rsid w:val="00FB2CD7"/>
    <w:rsid w:val="00FB6D00"/>
    <w:rsid w:val="00FB6EF4"/>
    <w:rsid w:val="00FC3E66"/>
    <w:rsid w:val="00FC40BC"/>
    <w:rsid w:val="00FD1313"/>
    <w:rsid w:val="00FF0701"/>
    <w:rsid w:val="00FF17FE"/>
    <w:rsid w:val="00FF458F"/>
    <w:rsid w:val="00FF6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0B9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customStyle="1" w:styleId="msonormal0">
    <w:name w:val="msonormal"/>
    <w:basedOn w:val="Normal"/>
    <w:rsid w:val="00716F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styleId="Hyperlink">
    <w:name w:val="Hyperlink"/>
    <w:basedOn w:val="DefaultParagraphFont"/>
    <w:uiPriority w:val="99"/>
    <w:semiHidden/>
    <w:unhideWhenUsed/>
    <w:rsid w:val="00CC5CA0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51512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6A4001-D014-43BC-8650-5DDE9B253D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0</TotalTime>
  <Pages>44</Pages>
  <Words>6942</Words>
  <Characters>35492</Characters>
  <Application>Microsoft Office Word</Application>
  <DocSecurity>0</DocSecurity>
  <Lines>2509</Lines>
  <Paragraphs>13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547</cp:revision>
  <dcterms:created xsi:type="dcterms:W3CDTF">2022-01-26T02:18:00Z</dcterms:created>
  <dcterms:modified xsi:type="dcterms:W3CDTF">2023-12-05T04:0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2:32:06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5cb72575-b309-49a0-bbf6-ae99259a7c27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306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d9981139262c37ffd1c186d942e0dc66662843499a4e1ba188fd2bb10dfa32c9</vt:lpwstr>
  </property>
</Properties>
</file>